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165CB" w14:textId="27F824A1" w:rsidR="00847451" w:rsidRPr="001C121B" w:rsidRDefault="001601E3" w:rsidP="002778ED">
      <w:pPr>
        <w:spacing w:before="96"/>
        <w:rPr>
          <w:rFonts w:ascii="Lucida Sans" w:hAnsi="Lucida Sans" w:cs="Lucida Sans"/>
          <w:i/>
          <w:lang w:val="en-GB"/>
        </w:rPr>
      </w:pPr>
      <w:r w:rsidRPr="001C121B">
        <w:rPr>
          <w:rFonts w:ascii="Lucida Sans" w:hAnsi="Lucida Sans" w:cs="Lucida Sans"/>
          <w:i/>
          <w:noProof/>
          <w:lang w:val="en-GB"/>
        </w:rPr>
        <w:drawing>
          <wp:anchor distT="0" distB="0" distL="114300" distR="114300" simplePos="0" relativeHeight="251662336" behindDoc="0" locked="0" layoutInCell="1" allowOverlap="1" wp14:anchorId="77C06394" wp14:editId="1E24E07C">
            <wp:simplePos x="0" y="0"/>
            <wp:positionH relativeFrom="column">
              <wp:posOffset>3970243</wp:posOffset>
            </wp:positionH>
            <wp:positionV relativeFrom="paragraph">
              <wp:posOffset>-374015</wp:posOffset>
            </wp:positionV>
            <wp:extent cx="1802028" cy="593288"/>
            <wp:effectExtent l="0" t="0" r="8255" b="0"/>
            <wp:wrapNone/>
            <wp:docPr id="1777872328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2028" cy="593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61AF" w:rsidRPr="001C121B">
        <w:rPr>
          <w:rFonts w:ascii="Lucida Sans" w:hAnsi="Lucida Sans" w:cs="Lucida Sans"/>
          <w:noProof/>
          <w:color w:val="0070C0"/>
          <w:lang w:val="en-GB" w:eastAsia="tr-TR"/>
        </w:rPr>
        <mc:AlternateContent>
          <mc:Choice Requires="wps">
            <w:drawing>
              <wp:anchor distT="0" distB="0" distL="0" distR="0" simplePos="0" relativeHeight="251661312" behindDoc="0" locked="0" layoutInCell="1" allowOverlap="1" wp14:anchorId="4A1B09C4" wp14:editId="188E7E01">
                <wp:simplePos x="0" y="0"/>
                <wp:positionH relativeFrom="page">
                  <wp:posOffset>909320</wp:posOffset>
                </wp:positionH>
                <wp:positionV relativeFrom="paragraph">
                  <wp:posOffset>219710</wp:posOffset>
                </wp:positionV>
                <wp:extent cx="5751830" cy="26670"/>
                <wp:effectExtent l="0" t="0" r="20320" b="30480"/>
                <wp:wrapTopAndBottom/>
                <wp:docPr id="24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751830" cy="26670"/>
                        </a:xfrm>
                        <a:prstGeom prst="line">
                          <a:avLst/>
                        </a:prstGeom>
                        <a:noFill/>
                        <a:ln w="5760">
                          <a:solidFill>
                            <a:srgbClr val="213B69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27551FC7" id="Line 11" o:spid="_x0000_s1026" style="position:absolute;flip:y;z-index:251661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1.6pt,17.3pt" to="524.5pt,1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" strokecolor="#213b69" strokeweight=".16mm">
                <w10:wrap type="topAndBottom" anchorx="page"/>
              </v:line>
            </w:pict>
          </mc:Fallback>
        </mc:AlternateContent>
      </w:r>
      <w:bookmarkStart w:id="0" w:name="_Hlk97306001"/>
      <w:bookmarkEnd w:id="0"/>
      <w:r w:rsidR="00586461" w:rsidRPr="001C121B">
        <w:rPr>
          <w:rFonts w:ascii="Lucida Sans" w:hAnsi="Lucida Sans" w:cs="Lucida Sans"/>
          <w:i/>
          <w:lang w:val="en-GB"/>
        </w:rPr>
        <w:t>Book Review</w:t>
      </w:r>
    </w:p>
    <w:tbl>
      <w:tblPr>
        <w:tblStyle w:val="TabloKlavuzu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6"/>
        <w:gridCol w:w="222"/>
        <w:gridCol w:w="3602"/>
      </w:tblGrid>
      <w:tr w:rsidR="00654C97" w:rsidRPr="001C121B" w14:paraId="384842C4" w14:textId="77777777" w:rsidTr="00A71333">
        <w:trPr>
          <w:trHeight w:val="800"/>
          <w:jc w:val="center"/>
        </w:trPr>
        <w:tc>
          <w:tcPr>
            <w:tcW w:w="3438" w:type="pct"/>
            <w:vMerge w:val="restart"/>
            <w:vAlign w:val="center"/>
          </w:tcPr>
          <w:p w14:paraId="22F11972" w14:textId="319EA472" w:rsidR="00FF348E" w:rsidRPr="001C121B" w:rsidRDefault="0035498E" w:rsidP="002778ED">
            <w:pPr>
              <w:spacing w:before="360"/>
              <w:ind w:right="23"/>
              <w:rPr>
                <w:rFonts w:ascii="Lucida Sans" w:hAnsi="Lucida Sans" w:cs="Lucida Sans"/>
                <w:b/>
                <w:bCs/>
                <w:sz w:val="36"/>
                <w:szCs w:val="36"/>
                <w:lang w:val="en-GB"/>
              </w:rPr>
            </w:pPr>
            <w:r w:rsidRPr="001C121B">
              <w:rPr>
                <w:rFonts w:ascii="Lucida Sans" w:hAnsi="Lucida Sans" w:cs="Lucida Sans"/>
                <w:b/>
                <w:bCs/>
                <w:sz w:val="36"/>
                <w:szCs w:val="36"/>
                <w:lang w:val="en-GB"/>
              </w:rPr>
              <w:t>Write the original title here</w:t>
            </w:r>
          </w:p>
        </w:tc>
        <w:tc>
          <w:tcPr>
            <w:tcW w:w="235" w:type="pct"/>
            <w:vMerge w:val="restart"/>
            <w:tcBorders>
              <w:left w:val="nil"/>
            </w:tcBorders>
            <w:vAlign w:val="center"/>
          </w:tcPr>
          <w:p w14:paraId="4F3D8BCA" w14:textId="5507E394" w:rsidR="00FF348E" w:rsidRPr="001C121B" w:rsidRDefault="00FF348E" w:rsidP="002778ED">
            <w:pPr>
              <w:spacing w:before="360"/>
              <w:ind w:right="23"/>
              <w:rPr>
                <w:rFonts w:ascii="Lucida Sans" w:hAnsi="Lucida Sans" w:cs="Lucida Sans"/>
                <w:b/>
                <w:bCs/>
                <w:sz w:val="36"/>
                <w:szCs w:val="36"/>
                <w:lang w:val="en-GB"/>
              </w:rPr>
            </w:pPr>
          </w:p>
        </w:tc>
        <w:tc>
          <w:tcPr>
            <w:tcW w:w="1327" w:type="pct"/>
            <w:vAlign w:val="center"/>
          </w:tcPr>
          <w:p w14:paraId="3D7378F8" w14:textId="3420FC5F" w:rsidR="008E5699" w:rsidRPr="001C121B" w:rsidRDefault="007C13C0" w:rsidP="002778ED">
            <w:pPr>
              <w:ind w:left="31"/>
              <w:jc w:val="right"/>
              <w:rPr>
                <w:rFonts w:ascii="Lucida Sans" w:hAnsi="Lucida Sans" w:cs="Lucida Sans"/>
                <w:sz w:val="16"/>
                <w:szCs w:val="16"/>
                <w:lang w:val="en-GB"/>
              </w:rPr>
            </w:pPr>
            <w:r w:rsidRPr="001C121B">
              <w:rPr>
                <w:rFonts w:ascii="Lucida Sans" w:hAnsi="Lucida Sans" w:cs="Lucida Sans"/>
                <w:sz w:val="16"/>
                <w:szCs w:val="16"/>
                <w:lang w:val="en-GB"/>
              </w:rPr>
              <w:t>Journal of Teacher Development and Education</w:t>
            </w:r>
            <w:r w:rsidR="00FF348E" w:rsidRPr="001C121B">
              <w:rPr>
                <w:rFonts w:ascii="Lucida Sans" w:hAnsi="Lucida Sans" w:cs="Lucida Sans"/>
                <w:sz w:val="16"/>
                <w:szCs w:val="16"/>
                <w:lang w:val="en-GB"/>
              </w:rPr>
              <w:t xml:space="preserve"> </w:t>
            </w:r>
          </w:p>
          <w:p w14:paraId="1F52AE20" w14:textId="0F386EF2" w:rsidR="00FF348E" w:rsidRPr="001C121B" w:rsidRDefault="00FF348E" w:rsidP="002778ED">
            <w:pPr>
              <w:ind w:left="31"/>
              <w:jc w:val="right"/>
              <w:rPr>
                <w:rFonts w:ascii="Lucida Sans" w:hAnsi="Lucida Sans" w:cs="Lucida Sans"/>
                <w:sz w:val="16"/>
                <w:szCs w:val="16"/>
                <w:lang w:val="en-GB"/>
              </w:rPr>
            </w:pPr>
            <w:r w:rsidRPr="001C121B">
              <w:rPr>
                <w:rFonts w:ascii="Lucida Sans" w:hAnsi="Lucida Sans" w:cs="Lucida Sans"/>
                <w:i/>
                <w:iCs/>
                <w:sz w:val="16"/>
                <w:szCs w:val="16"/>
                <w:lang w:val="en-GB"/>
              </w:rPr>
              <w:t>1</w:t>
            </w:r>
            <w:r w:rsidRPr="001C121B">
              <w:rPr>
                <w:rFonts w:ascii="Lucida Sans" w:hAnsi="Lucida Sans" w:cs="Lucida Sans"/>
                <w:sz w:val="16"/>
                <w:szCs w:val="16"/>
                <w:lang w:val="en-GB"/>
              </w:rPr>
              <w:t xml:space="preserve">(1), XX-XX,  </w:t>
            </w:r>
          </w:p>
          <w:p w14:paraId="6CF92948" w14:textId="20D58EF4" w:rsidR="00FF348E" w:rsidRPr="001C121B" w:rsidRDefault="00FF348E" w:rsidP="002778ED">
            <w:pPr>
              <w:ind w:left="31"/>
              <w:jc w:val="right"/>
              <w:rPr>
                <w:rFonts w:ascii="Lucida Sans" w:hAnsi="Lucida Sans" w:cs="Lucida Sans"/>
                <w:sz w:val="16"/>
                <w:szCs w:val="16"/>
                <w:lang w:val="en-GB"/>
              </w:rPr>
            </w:pPr>
            <w:r w:rsidRPr="001C121B">
              <w:rPr>
                <w:rFonts w:ascii="Lucida Sans" w:hAnsi="Lucida Sans" w:cs="Lucida Sans"/>
                <w:sz w:val="16"/>
                <w:szCs w:val="16"/>
                <w:lang w:val="en-GB"/>
              </w:rPr>
              <w:t xml:space="preserve">ISSN: </w:t>
            </w:r>
            <w:r w:rsidR="008E5699" w:rsidRPr="001C121B">
              <w:rPr>
                <w:rFonts w:ascii="Lucida Sans" w:hAnsi="Lucida Sans" w:cs="Lucida Sans"/>
                <w:sz w:val="16"/>
                <w:szCs w:val="16"/>
                <w:lang w:val="en-GB"/>
              </w:rPr>
              <w:t>XXXX-XXXX</w:t>
            </w:r>
          </w:p>
          <w:p w14:paraId="77133E41" w14:textId="0D02BC3F" w:rsidR="00FF348E" w:rsidRPr="001C121B" w:rsidRDefault="001879C2" w:rsidP="002778ED">
            <w:pPr>
              <w:ind w:left="31"/>
              <w:jc w:val="right"/>
              <w:rPr>
                <w:rFonts w:ascii="Lucida Sans" w:hAnsi="Lucida Sans" w:cs="Lucida Sans"/>
                <w:sz w:val="16"/>
                <w:szCs w:val="16"/>
                <w:lang w:val="en-GB"/>
              </w:rPr>
            </w:pPr>
            <w:hyperlink r:id="rId9" w:history="1">
              <w:r w:rsidR="007C13C0" w:rsidRPr="001C121B">
                <w:rPr>
                  <w:rStyle w:val="Kpr"/>
                  <w:rFonts w:ascii="Lucida Sans" w:hAnsi="Lucida Sans" w:cs="Lucida Sans"/>
                  <w:sz w:val="16"/>
                  <w:szCs w:val="16"/>
                  <w:lang w:val="en-GB"/>
                </w:rPr>
                <w:t>https://journalted.com/</w:t>
              </w:r>
            </w:hyperlink>
            <w:r w:rsidR="00272DBB" w:rsidRPr="001C121B">
              <w:rPr>
                <w:rFonts w:ascii="Lucida Sans" w:hAnsi="Lucida Sans" w:cs="Lucida Sans"/>
                <w:sz w:val="16"/>
                <w:szCs w:val="16"/>
                <w:lang w:val="en-GB"/>
              </w:rPr>
              <w:t xml:space="preserve"> </w:t>
            </w:r>
          </w:p>
        </w:tc>
      </w:tr>
      <w:tr w:rsidR="00654C97" w:rsidRPr="001C121B" w14:paraId="2D335BA1" w14:textId="77777777" w:rsidTr="00A71333">
        <w:trPr>
          <w:trHeight w:val="201"/>
          <w:jc w:val="center"/>
        </w:trPr>
        <w:tc>
          <w:tcPr>
            <w:tcW w:w="3438" w:type="pct"/>
            <w:vMerge/>
            <w:vAlign w:val="center"/>
          </w:tcPr>
          <w:p w14:paraId="3F671750" w14:textId="77777777" w:rsidR="00FF348E" w:rsidRPr="001C121B" w:rsidRDefault="00FF348E" w:rsidP="002778ED">
            <w:pPr>
              <w:spacing w:before="360"/>
              <w:ind w:right="23"/>
              <w:rPr>
                <w:rFonts w:ascii="Lucida Sans" w:hAnsi="Lucida Sans" w:cs="Lucida Sans"/>
                <w:b/>
                <w:bCs/>
                <w:spacing w:val="-4"/>
                <w:w w:val="110"/>
                <w:sz w:val="36"/>
                <w:szCs w:val="36"/>
                <w:lang w:val="en-GB"/>
              </w:rPr>
            </w:pPr>
          </w:p>
        </w:tc>
        <w:tc>
          <w:tcPr>
            <w:tcW w:w="235" w:type="pct"/>
            <w:vMerge/>
            <w:tcBorders>
              <w:left w:val="nil"/>
            </w:tcBorders>
            <w:vAlign w:val="center"/>
          </w:tcPr>
          <w:p w14:paraId="3C001096" w14:textId="77777777" w:rsidR="00FF348E" w:rsidRPr="001C121B" w:rsidRDefault="00FF348E" w:rsidP="002778ED">
            <w:pPr>
              <w:spacing w:before="360"/>
              <w:ind w:right="23"/>
              <w:rPr>
                <w:rFonts w:ascii="Lucida Sans" w:hAnsi="Lucida Sans" w:cs="Lucida Sans"/>
                <w:b/>
                <w:bCs/>
                <w:spacing w:val="-4"/>
                <w:w w:val="110"/>
                <w:sz w:val="36"/>
                <w:szCs w:val="36"/>
                <w:lang w:val="en-GB"/>
              </w:rPr>
            </w:pPr>
          </w:p>
        </w:tc>
        <w:tc>
          <w:tcPr>
            <w:tcW w:w="1327" w:type="pct"/>
            <w:vAlign w:val="center"/>
          </w:tcPr>
          <w:p w14:paraId="70F61FEB" w14:textId="2F9681D8" w:rsidR="00FF348E" w:rsidRPr="001C121B" w:rsidRDefault="00FF348E" w:rsidP="002778ED">
            <w:pPr>
              <w:ind w:left="31"/>
              <w:jc w:val="right"/>
              <w:rPr>
                <w:rFonts w:ascii="Lucida Sans" w:hAnsi="Lucida Sans" w:cs="Lucida Sans"/>
                <w:sz w:val="16"/>
                <w:szCs w:val="16"/>
                <w:lang w:val="en-GB"/>
              </w:rPr>
            </w:pPr>
            <w:r w:rsidRPr="001C121B">
              <w:rPr>
                <w:rFonts w:ascii="Lucida Sans" w:hAnsi="Lucida Sans" w:cs="Lucida Sans"/>
                <w:sz w:val="16"/>
                <w:szCs w:val="16"/>
                <w:lang w:val="en-GB"/>
              </w:rPr>
              <w:t>DOI:</w:t>
            </w:r>
          </w:p>
        </w:tc>
      </w:tr>
      <w:tr w:rsidR="00654C97" w:rsidRPr="001C121B" w14:paraId="0BCA5244" w14:textId="0F745080" w:rsidTr="00A71333">
        <w:trPr>
          <w:trHeight w:val="606"/>
          <w:jc w:val="center"/>
        </w:trPr>
        <w:tc>
          <w:tcPr>
            <w:tcW w:w="3438" w:type="pct"/>
            <w:vMerge/>
            <w:vAlign w:val="center"/>
          </w:tcPr>
          <w:p w14:paraId="2A03913F" w14:textId="77777777" w:rsidR="00FF348E" w:rsidRPr="001C121B" w:rsidRDefault="00FF348E" w:rsidP="002778ED">
            <w:pPr>
              <w:spacing w:before="240" w:line="232" w:lineRule="auto"/>
              <w:ind w:right="21"/>
              <w:rPr>
                <w:rFonts w:ascii="Lucida Sans" w:hAnsi="Lucida Sans" w:cs="Lucida Sans"/>
                <w:b/>
                <w:bCs/>
                <w:spacing w:val="-4"/>
                <w:w w:val="110"/>
                <w:sz w:val="36"/>
                <w:szCs w:val="36"/>
                <w:lang w:val="en-GB"/>
              </w:rPr>
            </w:pPr>
          </w:p>
        </w:tc>
        <w:tc>
          <w:tcPr>
            <w:tcW w:w="235" w:type="pct"/>
            <w:vMerge/>
            <w:tcBorders>
              <w:left w:val="nil"/>
            </w:tcBorders>
            <w:vAlign w:val="center"/>
          </w:tcPr>
          <w:p w14:paraId="4B30F0E6" w14:textId="77777777" w:rsidR="00FF348E" w:rsidRPr="001C121B" w:rsidRDefault="00FF348E" w:rsidP="002778ED">
            <w:pPr>
              <w:spacing w:before="240" w:line="232" w:lineRule="auto"/>
              <w:ind w:right="21"/>
              <w:rPr>
                <w:rFonts w:ascii="Lucida Sans" w:hAnsi="Lucida Sans" w:cs="Lucida Sans"/>
                <w:b/>
                <w:bCs/>
                <w:spacing w:val="-4"/>
                <w:w w:val="110"/>
                <w:sz w:val="36"/>
                <w:szCs w:val="36"/>
                <w:lang w:val="en-GB"/>
              </w:rPr>
            </w:pPr>
          </w:p>
        </w:tc>
        <w:tc>
          <w:tcPr>
            <w:tcW w:w="1327" w:type="pct"/>
            <w:vAlign w:val="center"/>
          </w:tcPr>
          <w:p w14:paraId="1AFB47D9" w14:textId="46A976ED" w:rsidR="00FF348E" w:rsidRPr="001C121B" w:rsidRDefault="00FF348E" w:rsidP="002778ED">
            <w:pPr>
              <w:ind w:left="31"/>
              <w:jc w:val="right"/>
              <w:rPr>
                <w:rFonts w:ascii="Lucida Sans" w:hAnsi="Lucida Sans" w:cs="Lucida Sans"/>
                <w:sz w:val="16"/>
                <w:szCs w:val="16"/>
                <w:lang w:val="en-GB"/>
              </w:rPr>
            </w:pPr>
            <w:r w:rsidRPr="001C121B">
              <w:rPr>
                <w:rFonts w:ascii="Lucida Sans" w:hAnsi="Lucida Sans" w:cs="Lucida Sans"/>
                <w:sz w:val="16"/>
                <w:szCs w:val="16"/>
                <w:lang w:val="en-GB"/>
              </w:rPr>
              <w:t>Received: XX/XX/20XX</w:t>
            </w:r>
          </w:p>
          <w:p w14:paraId="350020FB" w14:textId="7A6483DB" w:rsidR="00FF348E" w:rsidRPr="001C121B" w:rsidRDefault="00FF348E" w:rsidP="002778ED">
            <w:pPr>
              <w:ind w:left="31"/>
              <w:jc w:val="right"/>
              <w:rPr>
                <w:rFonts w:ascii="Lucida Sans" w:hAnsi="Lucida Sans" w:cs="Lucida Sans"/>
                <w:sz w:val="16"/>
                <w:szCs w:val="16"/>
                <w:lang w:val="en-GB"/>
              </w:rPr>
            </w:pPr>
            <w:r w:rsidRPr="001C121B">
              <w:rPr>
                <w:rFonts w:ascii="Lucida Sans" w:hAnsi="Lucida Sans" w:cs="Lucida Sans"/>
                <w:sz w:val="16"/>
                <w:szCs w:val="16"/>
                <w:lang w:val="en-GB"/>
              </w:rPr>
              <w:t>Revised: XX/XX/20XX</w:t>
            </w:r>
          </w:p>
          <w:p w14:paraId="7C410694" w14:textId="47DA314C" w:rsidR="00FF348E" w:rsidRPr="001C121B" w:rsidRDefault="00FF348E" w:rsidP="002778ED">
            <w:pPr>
              <w:ind w:left="31"/>
              <w:jc w:val="right"/>
              <w:rPr>
                <w:rFonts w:ascii="Lucida Sans" w:hAnsi="Lucida Sans" w:cs="Lucida Sans"/>
                <w:sz w:val="16"/>
                <w:szCs w:val="16"/>
                <w:lang w:val="en-GB"/>
              </w:rPr>
            </w:pPr>
            <w:r w:rsidRPr="001C121B">
              <w:rPr>
                <w:rFonts w:ascii="Lucida Sans" w:hAnsi="Lucida Sans" w:cs="Lucida Sans"/>
                <w:sz w:val="16"/>
                <w:szCs w:val="16"/>
                <w:lang w:val="en-GB"/>
              </w:rPr>
              <w:t>Accepted: XX/XX/20XX</w:t>
            </w:r>
          </w:p>
        </w:tc>
      </w:tr>
      <w:tr w:rsidR="00C9462F" w:rsidRPr="001C121B" w14:paraId="1B362F9F" w14:textId="77777777" w:rsidTr="00C9462F">
        <w:trPr>
          <w:trHeight w:val="609"/>
          <w:jc w:val="center"/>
        </w:trPr>
        <w:tc>
          <w:tcPr>
            <w:tcW w:w="3438" w:type="pct"/>
            <w:vMerge/>
            <w:vAlign w:val="center"/>
          </w:tcPr>
          <w:p w14:paraId="39BF3F37" w14:textId="77777777" w:rsidR="00C9462F" w:rsidRPr="001C121B" w:rsidRDefault="00C9462F" w:rsidP="002778ED">
            <w:pPr>
              <w:spacing w:before="240" w:line="232" w:lineRule="auto"/>
              <w:ind w:right="21"/>
              <w:rPr>
                <w:rFonts w:ascii="Lucida Sans" w:hAnsi="Lucida Sans" w:cs="Lucida Sans"/>
                <w:b/>
                <w:bCs/>
                <w:spacing w:val="-4"/>
                <w:w w:val="110"/>
                <w:sz w:val="36"/>
                <w:szCs w:val="36"/>
                <w:lang w:val="en-GB"/>
              </w:rPr>
            </w:pPr>
          </w:p>
        </w:tc>
        <w:tc>
          <w:tcPr>
            <w:tcW w:w="235" w:type="pct"/>
            <w:vMerge/>
            <w:tcBorders>
              <w:left w:val="nil"/>
            </w:tcBorders>
            <w:vAlign w:val="center"/>
          </w:tcPr>
          <w:p w14:paraId="4E18C632" w14:textId="77777777" w:rsidR="00C9462F" w:rsidRPr="001C121B" w:rsidRDefault="00C9462F" w:rsidP="002778ED">
            <w:pPr>
              <w:spacing w:before="240" w:line="232" w:lineRule="auto"/>
              <w:ind w:right="21"/>
              <w:rPr>
                <w:rFonts w:ascii="Lucida Sans" w:hAnsi="Lucida Sans" w:cs="Lucida Sans"/>
                <w:b/>
                <w:bCs/>
                <w:spacing w:val="-4"/>
                <w:w w:val="110"/>
                <w:sz w:val="36"/>
                <w:szCs w:val="36"/>
                <w:lang w:val="en-GB"/>
              </w:rPr>
            </w:pPr>
          </w:p>
        </w:tc>
        <w:tc>
          <w:tcPr>
            <w:tcW w:w="1327" w:type="pct"/>
            <w:vAlign w:val="center"/>
          </w:tcPr>
          <w:p w14:paraId="19040360" w14:textId="605ECFEB" w:rsidR="00745549" w:rsidRPr="001C121B" w:rsidRDefault="00745549" w:rsidP="002778ED">
            <w:pPr>
              <w:ind w:left="31"/>
              <w:jc w:val="right"/>
              <w:rPr>
                <w:rFonts w:ascii="Lucida Sans" w:hAnsi="Lucida Sans" w:cs="Lucida Sans"/>
                <w:sz w:val="16"/>
                <w:szCs w:val="16"/>
                <w:lang w:val="en-GB"/>
              </w:rPr>
            </w:pPr>
            <w:r w:rsidRPr="001C121B">
              <w:rPr>
                <w:rFonts w:ascii="Lucida Sans" w:hAnsi="Lucida Sans" w:cs="Lucida Sans"/>
                <w:sz w:val="16"/>
                <w:szCs w:val="16"/>
                <w:lang w:val="en-GB"/>
              </w:rPr>
              <w:t>This is an open-access article under the CC BY-NC-ND license</w:t>
            </w:r>
          </w:p>
          <w:p w14:paraId="78E8EF6D" w14:textId="4A023897" w:rsidR="00C9462F" w:rsidRPr="001C121B" w:rsidRDefault="001879C2" w:rsidP="002778ED">
            <w:pPr>
              <w:ind w:left="31"/>
              <w:jc w:val="right"/>
              <w:rPr>
                <w:rFonts w:ascii="Lucida Sans" w:hAnsi="Lucida Sans" w:cs="Lucida Sans"/>
                <w:i/>
                <w:iCs/>
                <w:sz w:val="16"/>
                <w:szCs w:val="16"/>
                <w:lang w:val="en-GB"/>
              </w:rPr>
            </w:pPr>
            <w:hyperlink r:id="rId10" w:history="1">
              <w:r w:rsidR="00745549" w:rsidRPr="001C121B">
                <w:rPr>
                  <w:rStyle w:val="Kpr"/>
                  <w:rFonts w:ascii="Lucida Sans" w:hAnsi="Lucida Sans" w:cs="Lucida Sans"/>
                  <w:sz w:val="16"/>
                  <w:szCs w:val="16"/>
                  <w:lang w:val="en-GB"/>
                </w:rPr>
                <w:t>https://creativecommons.org/licenses/by-nc-nd/4.0/</w:t>
              </w:r>
            </w:hyperlink>
          </w:p>
        </w:tc>
      </w:tr>
    </w:tbl>
    <w:p w14:paraId="05FD5213" w14:textId="67EC8D00" w:rsidR="004B34F2" w:rsidRPr="001C121B" w:rsidRDefault="004B34F2" w:rsidP="002778ED">
      <w:pPr>
        <w:jc w:val="center"/>
        <w:rPr>
          <w:rFonts w:ascii="Lucida Sans" w:hAnsi="Lucida Sans" w:cs="Lucida Sans"/>
          <w:b/>
          <w:bCs/>
          <w:sz w:val="16"/>
          <w:szCs w:val="16"/>
          <w:lang w:val="en-GB"/>
        </w:rPr>
      </w:pPr>
    </w:p>
    <w:p w14:paraId="161016C9" w14:textId="4496250B" w:rsidR="00C1091B" w:rsidRPr="001C121B" w:rsidRDefault="00C1091B" w:rsidP="002778ED">
      <w:pPr>
        <w:jc w:val="center"/>
        <w:rPr>
          <w:rFonts w:ascii="Lucida Sans" w:hAnsi="Lucida Sans" w:cs="Lucida Sans"/>
          <w:b/>
          <w:bCs/>
          <w:sz w:val="16"/>
          <w:szCs w:val="16"/>
          <w:lang w:val="en-GB"/>
        </w:rPr>
      </w:pPr>
    </w:p>
    <w:p w14:paraId="5391AD70" w14:textId="2BCCFC1D" w:rsidR="007C13C0" w:rsidRPr="001C121B" w:rsidRDefault="007C13C0" w:rsidP="007C13C0">
      <w:pPr>
        <w:rPr>
          <w:rFonts w:ascii="Lucida Sans" w:hAnsi="Lucida Sans" w:cs="Lucida Sans"/>
          <w:b/>
          <w:bCs/>
          <w:sz w:val="24"/>
          <w:szCs w:val="24"/>
          <w:lang w:val="en-GB"/>
        </w:rPr>
      </w:pPr>
    </w:p>
    <w:p w14:paraId="1C1B4CE7" w14:textId="5FB61E9E" w:rsidR="007C13C0" w:rsidRPr="001C121B" w:rsidRDefault="007C13C0" w:rsidP="007C13C0">
      <w:pPr>
        <w:rPr>
          <w:rFonts w:ascii="Lucida Sans" w:hAnsi="Lucida Sans" w:cs="Lucida Sans"/>
          <w:b/>
          <w:bCs/>
          <w:sz w:val="24"/>
          <w:szCs w:val="24"/>
          <w:lang w:val="en-GB"/>
        </w:rPr>
      </w:pPr>
    </w:p>
    <w:p w14:paraId="6E7286A3" w14:textId="5F77F6D0" w:rsidR="007C13C0" w:rsidRPr="001C121B" w:rsidRDefault="007C13C0" w:rsidP="007C13C0">
      <w:pPr>
        <w:rPr>
          <w:rFonts w:ascii="Lucida Sans" w:hAnsi="Lucida Sans" w:cs="Lucida Sans"/>
          <w:b/>
          <w:bCs/>
          <w:sz w:val="24"/>
          <w:szCs w:val="24"/>
          <w:lang w:val="en-GB"/>
        </w:rPr>
      </w:pPr>
    </w:p>
    <w:p w14:paraId="7C7C4AFA" w14:textId="77777777" w:rsidR="001C121B" w:rsidRPr="001C121B" w:rsidRDefault="001C121B" w:rsidP="001C121B">
      <w:pPr>
        <w:jc w:val="center"/>
        <w:rPr>
          <w:rFonts w:ascii="Lucida Sans" w:hAnsi="Lucida Sans" w:cs="Lucida Sans"/>
          <w:b/>
          <w:bCs/>
          <w:color w:val="000000" w:themeColor="text1"/>
          <w:sz w:val="26"/>
          <w:szCs w:val="26"/>
          <w:lang w:val="en-GB"/>
        </w:rPr>
      </w:pPr>
      <w:r w:rsidRPr="001C121B">
        <w:rPr>
          <w:rFonts w:ascii="Lucida Sans" w:hAnsi="Lucida Sans" w:cs="Lucida Sans"/>
          <w:b/>
          <w:bCs/>
          <w:color w:val="000000" w:themeColor="text1"/>
          <w:sz w:val="26"/>
          <w:szCs w:val="26"/>
          <w:lang w:val="en-GB"/>
        </w:rPr>
        <w:t>The Author of The Book</w:t>
      </w:r>
    </w:p>
    <w:p w14:paraId="47556623" w14:textId="77777777" w:rsidR="001C121B" w:rsidRPr="001C121B" w:rsidRDefault="001C121B" w:rsidP="001C121B">
      <w:pPr>
        <w:jc w:val="center"/>
        <w:rPr>
          <w:rFonts w:ascii="Lucida Sans" w:hAnsi="Lucida Sans" w:cs="Lucida Sans"/>
          <w:b/>
          <w:bCs/>
          <w:color w:val="000000" w:themeColor="text1"/>
          <w:sz w:val="26"/>
          <w:szCs w:val="26"/>
          <w:lang w:val="en-GB"/>
        </w:rPr>
      </w:pPr>
    </w:p>
    <w:p w14:paraId="323C165F" w14:textId="77777777" w:rsidR="001C121B" w:rsidRPr="001C121B" w:rsidRDefault="001C121B" w:rsidP="001C121B">
      <w:pPr>
        <w:jc w:val="center"/>
        <w:rPr>
          <w:rFonts w:ascii="Lucida Sans" w:hAnsi="Lucida Sans" w:cs="Lucida Sans"/>
          <w:b/>
          <w:bCs/>
          <w:color w:val="000000" w:themeColor="text1"/>
          <w:sz w:val="26"/>
          <w:szCs w:val="26"/>
          <w:lang w:val="en-GB"/>
        </w:rPr>
      </w:pPr>
    </w:p>
    <w:tbl>
      <w:tblPr>
        <w:tblStyle w:val="TabloKlavuzu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7510"/>
      </w:tblGrid>
      <w:tr w:rsidR="001C121B" w:rsidRPr="001C121B" w14:paraId="761F4093" w14:textId="77777777" w:rsidTr="00A85C86">
        <w:trPr>
          <w:jc w:val="center"/>
        </w:trPr>
        <w:tc>
          <w:tcPr>
            <w:tcW w:w="1560" w:type="dxa"/>
            <w:tcBorders>
              <w:top w:val="single" w:sz="2" w:space="0" w:color="auto"/>
            </w:tcBorders>
            <w:vAlign w:val="center"/>
          </w:tcPr>
          <w:p w14:paraId="46330331" w14:textId="77777777" w:rsidR="001C121B" w:rsidRPr="001C121B" w:rsidRDefault="001C121B" w:rsidP="00A85C86">
            <w:pPr>
              <w:jc w:val="center"/>
              <w:rPr>
                <w:rFonts w:ascii="Lucida Sans" w:eastAsiaTheme="minorHAnsi" w:hAnsi="Lucida Sans" w:cs="Lucida Sans"/>
                <w:color w:val="000000" w:themeColor="text1"/>
                <w:lang w:val="en-GB" w:eastAsia="en-US"/>
              </w:rPr>
            </w:pPr>
            <w:r w:rsidRPr="001C121B">
              <w:rPr>
                <w:rFonts w:ascii="Lucida Sans" w:eastAsiaTheme="minorHAnsi" w:hAnsi="Lucida Sans" w:cs="Lucida Sans"/>
                <w:color w:val="000000" w:themeColor="text1"/>
                <w:lang w:val="en-GB" w:eastAsia="en-US"/>
              </w:rPr>
              <w:t>Citation of the original book</w:t>
            </w:r>
          </w:p>
        </w:tc>
        <w:tc>
          <w:tcPr>
            <w:tcW w:w="7510" w:type="dxa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14:paraId="2E0E4FFC" w14:textId="7D1F6E99" w:rsidR="001C121B" w:rsidRPr="001C121B" w:rsidRDefault="001C121B" w:rsidP="00A85C86">
            <w:pPr>
              <w:jc w:val="center"/>
              <w:rPr>
                <w:rFonts w:ascii="Lucida Sans" w:eastAsiaTheme="minorHAnsi" w:hAnsi="Lucida Sans" w:cs="Lucida Sans"/>
                <w:color w:val="000000" w:themeColor="text1"/>
                <w:lang w:val="en-GB" w:eastAsia="en-US"/>
              </w:rPr>
            </w:pPr>
            <w:r w:rsidRPr="001C121B">
              <w:rPr>
                <w:rFonts w:ascii="Lucida Sans" w:eastAsiaTheme="minorHAnsi" w:hAnsi="Lucida Sans" w:cs="Lucida Sans"/>
                <w:color w:val="000000" w:themeColor="text1"/>
                <w:lang w:val="en-GB" w:eastAsia="en-US"/>
              </w:rPr>
              <w:t xml:space="preserve">Surname. N. (Year). </w:t>
            </w:r>
            <w:r w:rsidRPr="001C121B">
              <w:rPr>
                <w:rFonts w:ascii="Lucida Sans" w:eastAsiaTheme="minorHAnsi" w:hAnsi="Lucida Sans" w:cs="Lucida Sans"/>
                <w:i/>
                <w:iCs/>
                <w:color w:val="000000" w:themeColor="text1"/>
                <w:lang w:val="en-GB" w:eastAsia="en-US"/>
              </w:rPr>
              <w:t xml:space="preserve">The title of the book. </w:t>
            </w:r>
            <w:r w:rsidRPr="001C121B">
              <w:rPr>
                <w:rFonts w:ascii="Lucida Sans" w:eastAsiaTheme="minorHAnsi" w:hAnsi="Lucida Sans" w:cs="Lucida Sans"/>
                <w:color w:val="000000" w:themeColor="text1"/>
                <w:lang w:val="en-GB" w:eastAsia="en-US"/>
              </w:rPr>
              <w:t>(</w:t>
            </w:r>
            <w:proofErr w:type="spellStart"/>
            <w:r w:rsidRPr="001C121B">
              <w:rPr>
                <w:rFonts w:ascii="Lucida Sans" w:eastAsiaTheme="minorHAnsi" w:hAnsi="Lucida Sans" w:cs="Lucida Sans"/>
                <w:color w:val="000000" w:themeColor="text1"/>
                <w:lang w:val="en-GB" w:eastAsia="en-US"/>
              </w:rPr>
              <w:t>X</w:t>
            </w:r>
            <w:r w:rsidRPr="001C121B">
              <w:rPr>
                <w:rFonts w:ascii="Lucida Sans" w:eastAsiaTheme="minorHAnsi" w:hAnsi="Lucida Sans" w:cs="Lucida Sans"/>
                <w:color w:val="000000" w:themeColor="text1"/>
                <w:vertAlign w:val="superscript"/>
                <w:lang w:val="en-GB" w:eastAsia="en-US"/>
              </w:rPr>
              <w:t>th</w:t>
            </w:r>
            <w:proofErr w:type="spellEnd"/>
            <w:r w:rsidRPr="001C121B">
              <w:rPr>
                <w:rFonts w:ascii="Lucida Sans" w:eastAsiaTheme="minorHAnsi" w:hAnsi="Lucida Sans" w:cs="Lucida Sans"/>
                <w:color w:val="000000" w:themeColor="text1"/>
                <w:vertAlign w:val="superscript"/>
                <w:lang w:val="en-GB" w:eastAsia="en-US"/>
              </w:rPr>
              <w:t xml:space="preserve"> </w:t>
            </w:r>
            <w:proofErr w:type="spellStart"/>
            <w:r w:rsidRPr="001C121B">
              <w:rPr>
                <w:rFonts w:ascii="Lucida Sans" w:eastAsiaTheme="minorHAnsi" w:hAnsi="Lucida Sans" w:cs="Lucida Sans"/>
                <w:color w:val="000000" w:themeColor="text1"/>
                <w:lang w:val="en-GB" w:eastAsia="en-US"/>
              </w:rPr>
              <w:t>edt</w:t>
            </w:r>
            <w:proofErr w:type="spellEnd"/>
            <w:r w:rsidRPr="001C121B">
              <w:rPr>
                <w:rFonts w:ascii="Lucida Sans" w:eastAsiaTheme="minorHAnsi" w:hAnsi="Lucida Sans" w:cs="Lucida Sans"/>
                <w:color w:val="000000" w:themeColor="text1"/>
                <w:lang w:val="en-GB" w:eastAsia="en-US"/>
              </w:rPr>
              <w:t>.)</w:t>
            </w:r>
            <w:r>
              <w:rPr>
                <w:rFonts w:ascii="Lucida Sans" w:eastAsiaTheme="minorHAnsi" w:hAnsi="Lucida Sans" w:cs="Lucida Sans"/>
                <w:color w:val="000000" w:themeColor="text1"/>
                <w:lang w:val="en-GB" w:eastAsia="en-US"/>
              </w:rPr>
              <w:t xml:space="preserve">. </w:t>
            </w:r>
            <w:proofErr w:type="gramStart"/>
            <w:r w:rsidRPr="001C121B">
              <w:rPr>
                <w:rFonts w:ascii="Lucida Sans" w:eastAsiaTheme="minorHAnsi" w:hAnsi="Lucida Sans" w:cs="Lucida Sans"/>
                <w:color w:val="000000" w:themeColor="text1"/>
                <w:lang w:val="en-GB" w:eastAsia="en-US"/>
              </w:rPr>
              <w:t>Publisher</w:t>
            </w:r>
            <w:proofErr w:type="gramEnd"/>
          </w:p>
        </w:tc>
      </w:tr>
      <w:tr w:rsidR="001C121B" w:rsidRPr="001C121B" w14:paraId="494CEA9F" w14:textId="77777777" w:rsidTr="00A85C86">
        <w:trPr>
          <w:jc w:val="center"/>
        </w:trPr>
        <w:tc>
          <w:tcPr>
            <w:tcW w:w="1560" w:type="dxa"/>
            <w:vAlign w:val="center"/>
          </w:tcPr>
          <w:p w14:paraId="27FD32ED" w14:textId="77777777" w:rsidR="001C121B" w:rsidRPr="001C121B" w:rsidRDefault="001C121B" w:rsidP="00A85C86">
            <w:pPr>
              <w:jc w:val="center"/>
              <w:rPr>
                <w:rFonts w:ascii="Lucida Sans" w:eastAsiaTheme="minorHAnsi" w:hAnsi="Lucida Sans" w:cs="Lucida Sans"/>
                <w:color w:val="000000" w:themeColor="text1"/>
                <w:lang w:val="en-GB" w:eastAsia="en-US"/>
              </w:rPr>
            </w:pPr>
            <w:r w:rsidRPr="001C121B">
              <w:rPr>
                <w:rFonts w:ascii="Lucida Sans" w:eastAsiaTheme="minorHAnsi" w:hAnsi="Lucida Sans" w:cs="Lucida Sans"/>
                <w:color w:val="000000" w:themeColor="text1"/>
                <w:lang w:val="en-GB" w:eastAsia="en-US"/>
              </w:rPr>
              <w:t>Cite:</w:t>
            </w:r>
          </w:p>
        </w:tc>
        <w:tc>
          <w:tcPr>
            <w:tcW w:w="751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7977AC0" w14:textId="067A6CEC" w:rsidR="001C121B" w:rsidRPr="001C121B" w:rsidRDefault="001C121B" w:rsidP="00A85C86">
            <w:pPr>
              <w:jc w:val="center"/>
              <w:rPr>
                <w:rFonts w:ascii="Lucida Sans" w:eastAsiaTheme="minorHAnsi" w:hAnsi="Lucida Sans" w:cs="Lucida Sans"/>
                <w:color w:val="000000" w:themeColor="text1"/>
                <w:lang w:val="en-GB" w:eastAsia="en-US"/>
              </w:rPr>
            </w:pPr>
            <w:r w:rsidRPr="001C121B">
              <w:rPr>
                <w:rFonts w:ascii="Lucida Sans" w:eastAsiaTheme="minorHAnsi" w:hAnsi="Lucida Sans" w:cs="Lucida Sans"/>
                <w:color w:val="000000" w:themeColor="text1"/>
                <w:lang w:val="en-GB" w:eastAsia="en-US"/>
              </w:rPr>
              <w:t xml:space="preserve">Surname. N. (20XX). [Book Review: </w:t>
            </w:r>
            <w:r w:rsidRPr="001C121B">
              <w:rPr>
                <w:rFonts w:ascii="Lucida Sans" w:eastAsiaTheme="minorHAnsi" w:hAnsi="Lucida Sans" w:cs="Lucida Sans"/>
                <w:i/>
                <w:iCs/>
                <w:color w:val="000000" w:themeColor="text1"/>
                <w:lang w:val="en-GB" w:eastAsia="en-US"/>
              </w:rPr>
              <w:t>The title of the book</w:t>
            </w:r>
            <w:r w:rsidRPr="001C121B">
              <w:rPr>
                <w:rFonts w:ascii="Lucida Sans" w:eastAsiaTheme="minorHAnsi" w:hAnsi="Lucida Sans" w:cs="Lucida Sans"/>
                <w:color w:val="000000" w:themeColor="text1"/>
                <w:lang w:val="en-GB" w:eastAsia="en-US"/>
              </w:rPr>
              <w:t>, Name and Surname of The Author of The Book].</w:t>
            </w:r>
            <w:r w:rsidRPr="001C121B">
              <w:rPr>
                <w:rFonts w:ascii="Lucida Sans" w:eastAsiaTheme="minorHAnsi" w:hAnsi="Lucida Sans" w:cs="Lucida Sans"/>
                <w:sz w:val="14"/>
                <w:lang w:val="en-GB" w:eastAsia="en-US"/>
              </w:rPr>
              <w:t xml:space="preserve"> </w:t>
            </w:r>
            <w:r w:rsidRPr="001C121B">
              <w:rPr>
                <w:rFonts w:ascii="Lucida Sans" w:eastAsiaTheme="minorHAnsi" w:hAnsi="Lucida Sans" w:cs="Lucida Sans"/>
                <w:i/>
                <w:iCs/>
                <w:color w:val="000000" w:themeColor="text1"/>
                <w:lang w:val="en-GB" w:eastAsia="en-US"/>
              </w:rPr>
              <w:t>Journal of Teacher Development and Education, X</w:t>
            </w:r>
            <w:r w:rsidRPr="001C121B">
              <w:rPr>
                <w:rFonts w:ascii="Lucida Sans" w:eastAsiaTheme="minorHAnsi" w:hAnsi="Lucida Sans" w:cs="Lucida Sans"/>
                <w:color w:val="000000" w:themeColor="text1"/>
                <w:lang w:val="en-GB" w:eastAsia="en-US"/>
              </w:rPr>
              <w:t>(X), XX-XX.</w:t>
            </w:r>
          </w:p>
        </w:tc>
      </w:tr>
    </w:tbl>
    <w:p w14:paraId="26D1AB8E" w14:textId="77777777" w:rsidR="001C121B" w:rsidRPr="001C121B" w:rsidRDefault="001C121B" w:rsidP="001C121B">
      <w:pPr>
        <w:jc w:val="center"/>
        <w:rPr>
          <w:rFonts w:ascii="Lucida Sans" w:hAnsi="Lucida Sans" w:cs="Lucida Sans"/>
          <w:b/>
          <w:bCs/>
          <w:color w:val="000000" w:themeColor="text1"/>
          <w:sz w:val="26"/>
          <w:szCs w:val="26"/>
          <w:lang w:val="en-GB"/>
        </w:rPr>
      </w:pPr>
    </w:p>
    <w:p w14:paraId="54AF3F9A" w14:textId="77777777" w:rsidR="001C121B" w:rsidRPr="001C121B" w:rsidRDefault="001C121B" w:rsidP="001C121B">
      <w:pPr>
        <w:jc w:val="center"/>
        <w:rPr>
          <w:rFonts w:ascii="Lucida Sans" w:hAnsi="Lucida Sans" w:cs="Lucida Sans"/>
          <w:b/>
          <w:bCs/>
          <w:color w:val="000000" w:themeColor="text1"/>
          <w:sz w:val="26"/>
          <w:szCs w:val="26"/>
          <w:lang w:val="en-GB"/>
        </w:rPr>
      </w:pPr>
    </w:p>
    <w:p w14:paraId="6227C8B1" w14:textId="77777777" w:rsidR="001C121B" w:rsidRPr="001C121B" w:rsidRDefault="001C121B" w:rsidP="001C121B">
      <w:pPr>
        <w:jc w:val="center"/>
        <w:rPr>
          <w:rFonts w:ascii="Lucida Sans" w:hAnsi="Lucida Sans" w:cs="Lucida Sans"/>
          <w:b/>
          <w:bCs/>
          <w:color w:val="000000" w:themeColor="text1"/>
          <w:sz w:val="26"/>
          <w:szCs w:val="26"/>
          <w:lang w:val="en-GB"/>
        </w:rPr>
      </w:pPr>
    </w:p>
    <w:p w14:paraId="2B4B0EA9" w14:textId="77777777" w:rsidR="001C121B" w:rsidRPr="001C121B" w:rsidRDefault="001C121B" w:rsidP="001C121B">
      <w:pPr>
        <w:rPr>
          <w:rFonts w:ascii="Lucida Sans" w:hAnsi="Lucida Sans" w:cs="Lucida Sans"/>
          <w:b/>
          <w:bCs/>
          <w:color w:val="FF0000"/>
          <w:sz w:val="14"/>
          <w:szCs w:val="14"/>
          <w:lang w:val="en-GB"/>
        </w:rPr>
      </w:pPr>
      <w:r w:rsidRPr="001C121B">
        <w:rPr>
          <w:rFonts w:ascii="Lucida Sans" w:hAnsi="Lucida Sans" w:cs="Lucida Sans"/>
          <w:b/>
          <w:bCs/>
          <w:color w:val="000000" w:themeColor="text1"/>
          <w:sz w:val="26"/>
          <w:szCs w:val="26"/>
          <w:lang w:val="en-GB"/>
        </w:rPr>
        <w:t>Book Reviewer: First Author</w:t>
      </w:r>
      <w:r w:rsidRPr="001C121B">
        <w:rPr>
          <w:rFonts w:ascii="Lucida Sans" w:hAnsi="Lucida Sans" w:cs="Lucida Sans"/>
          <w:b/>
          <w:bCs/>
          <w:noProof/>
          <w:sz w:val="26"/>
          <w:szCs w:val="26"/>
          <w:lang w:val="en-GB"/>
        </w:rPr>
        <w:drawing>
          <wp:inline distT="0" distB="0" distL="0" distR="0" wp14:anchorId="2FC39B93" wp14:editId="7E343213">
            <wp:extent cx="137160" cy="137160"/>
            <wp:effectExtent l="0" t="0" r="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esim 1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201" cy="140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C121B">
        <w:rPr>
          <w:rStyle w:val="DipnotBavurusu"/>
          <w:rFonts w:ascii="Lucida Sans" w:hAnsi="Lucida Sans" w:cs="Lucida Sans"/>
          <w:b/>
          <w:bCs/>
          <w:color w:val="000000" w:themeColor="text1"/>
          <w:sz w:val="26"/>
          <w:szCs w:val="26"/>
          <w:lang w:val="en-GB"/>
        </w:rPr>
        <w:footnoteReference w:id="1"/>
      </w:r>
    </w:p>
    <w:p w14:paraId="797E337F" w14:textId="77777777" w:rsidR="001C121B" w:rsidRPr="001C121B" w:rsidRDefault="001C121B" w:rsidP="001C121B">
      <w:pPr>
        <w:rPr>
          <w:rFonts w:ascii="Lucida Sans" w:hAnsi="Lucida Sans" w:cs="Lucida Sans"/>
          <w:b/>
          <w:bCs/>
          <w:color w:val="000000" w:themeColor="text1"/>
          <w:sz w:val="26"/>
          <w:szCs w:val="26"/>
          <w:lang w:val="en-GB"/>
        </w:rPr>
      </w:pPr>
    </w:p>
    <w:p w14:paraId="798A81A0" w14:textId="77777777" w:rsidR="001C121B" w:rsidRPr="001C121B" w:rsidRDefault="001C121B" w:rsidP="001C121B">
      <w:pPr>
        <w:rPr>
          <w:rFonts w:ascii="Lucida Sans" w:hAnsi="Lucida Sans" w:cs="Lucida Sans"/>
          <w:b/>
          <w:bCs/>
          <w:color w:val="000000" w:themeColor="text1"/>
          <w:sz w:val="26"/>
          <w:szCs w:val="26"/>
          <w:lang w:val="en-GB"/>
        </w:rPr>
      </w:pPr>
    </w:p>
    <w:p w14:paraId="519BC5F1" w14:textId="77777777" w:rsidR="001C121B" w:rsidRPr="001C121B" w:rsidRDefault="001C121B" w:rsidP="001C121B">
      <w:pPr>
        <w:rPr>
          <w:rFonts w:ascii="Lucida Sans" w:hAnsi="Lucida Sans" w:cs="Lucida Sans"/>
          <w:b/>
          <w:bCs/>
          <w:color w:val="000000" w:themeColor="text1"/>
          <w:sz w:val="26"/>
          <w:szCs w:val="26"/>
          <w:lang w:val="en-GB"/>
        </w:rPr>
      </w:pPr>
    </w:p>
    <w:p w14:paraId="6005A144" w14:textId="77777777" w:rsidR="001C121B" w:rsidRPr="001C121B" w:rsidRDefault="001C121B" w:rsidP="001C121B">
      <w:pPr>
        <w:rPr>
          <w:rFonts w:ascii="Lucida Sans" w:hAnsi="Lucida Sans" w:cs="Lucida Sans"/>
          <w:b/>
          <w:bCs/>
          <w:color w:val="000000" w:themeColor="text1"/>
          <w:sz w:val="24"/>
          <w:szCs w:val="24"/>
          <w:lang w:val="en-GB"/>
        </w:rPr>
      </w:pPr>
    </w:p>
    <w:p w14:paraId="53088B10" w14:textId="77777777" w:rsidR="001C121B" w:rsidRPr="001C121B" w:rsidRDefault="001C121B" w:rsidP="001C121B">
      <w:pPr>
        <w:spacing w:line="360" w:lineRule="auto"/>
        <w:rPr>
          <w:rFonts w:ascii="Lucida Sans" w:hAnsi="Lucida Sans" w:cs="Lucida Sans"/>
          <w:b/>
          <w:bCs/>
          <w:color w:val="000000" w:themeColor="text1"/>
          <w:sz w:val="24"/>
          <w:szCs w:val="24"/>
          <w:lang w:val="en-GB"/>
        </w:rPr>
      </w:pPr>
      <w:r w:rsidRPr="001C121B">
        <w:rPr>
          <w:rFonts w:ascii="Lucida Sans" w:hAnsi="Lucida Sans" w:cs="Lucida Sans"/>
          <w:b/>
          <w:bCs/>
          <w:color w:val="000000" w:themeColor="text1"/>
          <w:sz w:val="24"/>
          <w:szCs w:val="24"/>
          <w:lang w:val="en-GB"/>
        </w:rPr>
        <w:t>Review</w:t>
      </w:r>
    </w:p>
    <w:p w14:paraId="09CBCB18" w14:textId="77777777" w:rsidR="001C121B" w:rsidRPr="001C121B" w:rsidRDefault="001C121B" w:rsidP="001C121B">
      <w:pPr>
        <w:pStyle w:val="GvdeMetni"/>
        <w:jc w:val="both"/>
        <w:rPr>
          <w:rFonts w:ascii="Lucida Sans" w:hAnsi="Lucida Sans" w:cs="Lucida Sans"/>
          <w:lang w:val="en-GB"/>
        </w:rPr>
      </w:pPr>
      <w:r w:rsidRPr="001C121B">
        <w:rPr>
          <w:rFonts w:ascii="Lucida Sans" w:hAnsi="Lucida Sans" w:cs="Lucida Sans"/>
          <w:lang w:val="en-GB"/>
        </w:rPr>
        <w:t>Write your evaluation by examining the study from different dimensions. You can use sub-headings when necessary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Write your evaluation by examining the study from different dimensions. You can use sub-headings when necessary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Write your evaluation by examining the study from different dimensions. You can use sub-headings when necessary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Write your evaluation by examining the study from different dimensions. You can use sub-headings when necessary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Write your evaluation by examining the study from different dimensions. You can use sub-headings when necessary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Write your evaluation by examining the study from different dimensions. You can use sub-headings when necessary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Write your evaluation by examining the study from different dimensions. You can use sub-headings when necessary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Write your evaluation by examining the study from different dimensions. You can use sub-headings when necessary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Write your evaluation by examining the study from different dimensions. You can use sub-headings when necessary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Write your evaluation by examining the study from different dimensions. You can use sub-headings when necessary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Write your evaluation by examining the study from different dimensions. You can use sub-headings when necessary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Write your evaluation by examining the study from different dimensions. You can use sub-headings when necessary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Write your evaluation by examining the study from different dimensions. You can use sub-headings when necessary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Write your evaluation by examining the study from different dimensions. You can use sub-headings when necessary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lastRenderedPageBreak/>
        <w:t>Write your evaluation by examining the study from different dimensions. You can use sub-headings when necessary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Write your evaluation by examining the study from different dimensions. You can use sub-headings when necessary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Write your evaluation by examining the study from different dimensions. You can use sub-headings when necessary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Write your evaluation by examining the study from different dimensions. You can use sub-headings when necessary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Write your evaluation by examining the study from different dimensions. You can use sub-headings when necessary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Write your evaluation by examining the study from different dimensions. You can use sub-headings when necessary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Write your evaluation by examining the study from different dimensions. You can use sub-headings when necessary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Write your evaluation by examining the study from different dimensions. You can use sub-headings when necessary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Write your evaluation by examining the study from different dimensions. You can use sub-headings when necessary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Write your evaluation by examining the study from different dimensions. You can use sub-headings when necessary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Write your evaluation by examining the study from different dimensions. You can use sub-headings when necessary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Write your evaluation by examining the study from different dimensions. You can use sub-headings when necessary.</w:t>
      </w:r>
    </w:p>
    <w:p w14:paraId="6A3B08DF" w14:textId="77777777" w:rsidR="001C121B" w:rsidRPr="001C121B" w:rsidRDefault="001C121B" w:rsidP="001C121B">
      <w:pPr>
        <w:pStyle w:val="GvdeMetni"/>
        <w:rPr>
          <w:rFonts w:ascii="Lucida Sans" w:hAnsi="Lucida Sans" w:cs="Lucida Sans"/>
          <w:lang w:val="en-GB"/>
        </w:rPr>
      </w:pPr>
    </w:p>
    <w:p w14:paraId="75D032D8" w14:textId="77777777" w:rsidR="001C121B" w:rsidRPr="001C121B" w:rsidRDefault="001C121B" w:rsidP="001C121B">
      <w:pPr>
        <w:pStyle w:val="GvdeMetni"/>
        <w:rPr>
          <w:rFonts w:ascii="Lucida Sans" w:hAnsi="Lucida Sans" w:cs="Lucida Sans"/>
          <w:b/>
          <w:bCs/>
          <w:sz w:val="24"/>
          <w:szCs w:val="24"/>
          <w:lang w:val="en-GB"/>
        </w:rPr>
      </w:pPr>
      <w:r w:rsidRPr="001C121B">
        <w:rPr>
          <w:rFonts w:ascii="Lucida Sans" w:hAnsi="Lucida Sans" w:cs="Lucida Sans"/>
          <w:b/>
          <w:bCs/>
          <w:sz w:val="24"/>
          <w:szCs w:val="24"/>
          <w:lang w:val="en-GB"/>
        </w:rPr>
        <w:t>Conclusion</w:t>
      </w:r>
    </w:p>
    <w:p w14:paraId="4F3B6E85" w14:textId="77777777" w:rsidR="001C121B" w:rsidRPr="001C121B" w:rsidRDefault="001C121B" w:rsidP="001C121B">
      <w:pPr>
        <w:pStyle w:val="GvdeMetni"/>
        <w:rPr>
          <w:rFonts w:ascii="Lucida Sans" w:hAnsi="Lucida Sans" w:cs="Lucida Sans"/>
          <w:b/>
          <w:bCs/>
          <w:lang w:val="en-GB"/>
        </w:rPr>
      </w:pPr>
    </w:p>
    <w:p w14:paraId="360BCD71" w14:textId="0FDD490D" w:rsidR="001C121B" w:rsidRPr="001C121B" w:rsidRDefault="001C121B" w:rsidP="001C121B">
      <w:pPr>
        <w:pStyle w:val="GvdeMetni"/>
        <w:jc w:val="both"/>
        <w:rPr>
          <w:rFonts w:ascii="Lucida Sans" w:hAnsi="Lucida Sans" w:cs="Lucida Sans"/>
          <w:lang w:val="en-GB"/>
        </w:rPr>
      </w:pP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  <w:r w:rsidRPr="001C121B">
        <w:rPr>
          <w:rFonts w:ascii="Lucida Sans" w:hAnsi="Lucida Sans" w:cs="Lucida Sans"/>
          <w:lang w:val="en-GB"/>
        </w:rPr>
        <w:t>Please indicate your views on the reviewed book.</w:t>
      </w:r>
      <w:r w:rsidRPr="001C121B">
        <w:rPr>
          <w:rFonts w:ascii="Lucida Sans" w:hAnsi="Lucida Sans" w:cs="Lucida Sans"/>
        </w:rPr>
        <w:t xml:space="preserve"> </w:t>
      </w:r>
    </w:p>
    <w:p w14:paraId="7DD53BD1" w14:textId="77777777" w:rsidR="001C121B" w:rsidRPr="001C121B" w:rsidRDefault="001C121B" w:rsidP="001C121B">
      <w:pPr>
        <w:pStyle w:val="GvdeMetni"/>
        <w:rPr>
          <w:rFonts w:ascii="Lucida Sans" w:hAnsi="Lucida Sans" w:cs="Lucida Sans"/>
          <w:lang w:val="en-GB"/>
        </w:rPr>
      </w:pPr>
    </w:p>
    <w:p w14:paraId="4CBF1BD2" w14:textId="7D830683" w:rsidR="001C121B" w:rsidRPr="001C121B" w:rsidRDefault="001C121B" w:rsidP="001C121B">
      <w:pPr>
        <w:jc w:val="center"/>
        <w:rPr>
          <w:rFonts w:ascii="Lucida Sans" w:hAnsi="Lucida Sans" w:cs="Lucida Sans"/>
          <w:b/>
          <w:bCs/>
          <w:lang w:val="en-GB"/>
        </w:rPr>
      </w:pPr>
      <w:r w:rsidRPr="001C121B">
        <w:rPr>
          <w:rFonts w:ascii="Lucida Sans" w:hAnsi="Lucida Sans" w:cs="Lucida Sans"/>
          <w:b/>
          <w:bCs/>
          <w:lang w:val="en-GB"/>
        </w:rPr>
        <w:t>Statement of Researchers</w:t>
      </w:r>
    </w:p>
    <w:p w14:paraId="5A9B2493" w14:textId="77777777" w:rsidR="001C121B" w:rsidRPr="001C121B" w:rsidRDefault="001C121B" w:rsidP="001C121B">
      <w:pPr>
        <w:jc w:val="both"/>
        <w:rPr>
          <w:rFonts w:ascii="Lucida Sans" w:hAnsi="Lucida Sans" w:cs="Lucida Sans"/>
          <w:lang w:val="en-GB"/>
        </w:rPr>
      </w:pPr>
    </w:p>
    <w:p w14:paraId="0CD6FAB7" w14:textId="77777777" w:rsidR="001C121B" w:rsidRPr="001C121B" w:rsidRDefault="001C121B" w:rsidP="001C121B">
      <w:pPr>
        <w:jc w:val="both"/>
        <w:rPr>
          <w:rFonts w:ascii="Lucida Sans" w:hAnsi="Lucida Sans" w:cs="Lucida Sans"/>
          <w:lang w:val="en-GB"/>
        </w:rPr>
      </w:pPr>
      <w:r w:rsidRPr="001C121B">
        <w:rPr>
          <w:rFonts w:ascii="Lucida Sans" w:hAnsi="Lucida Sans" w:cs="Lucida Sans"/>
          <w:lang w:val="en-GB"/>
        </w:rPr>
        <w:t>In this section, you are expected to declare the information regarding the titles given below.</w:t>
      </w:r>
    </w:p>
    <w:p w14:paraId="2E5CF3C2" w14:textId="77777777" w:rsidR="001C121B" w:rsidRPr="001C121B" w:rsidRDefault="001C121B" w:rsidP="001C121B">
      <w:pPr>
        <w:jc w:val="both"/>
        <w:rPr>
          <w:rFonts w:ascii="Lucida Sans" w:hAnsi="Lucida Sans" w:cs="Lucida Sans"/>
          <w:lang w:val="en-GB"/>
        </w:rPr>
      </w:pPr>
    </w:p>
    <w:p w14:paraId="3F001293" w14:textId="77777777" w:rsidR="001C121B" w:rsidRPr="001C121B" w:rsidRDefault="001C121B" w:rsidP="001C121B">
      <w:pPr>
        <w:jc w:val="both"/>
        <w:rPr>
          <w:rFonts w:ascii="Lucida Sans" w:hAnsi="Lucida Sans" w:cs="Lucida Sans"/>
          <w:b/>
          <w:bCs/>
          <w:lang w:val="en-GB"/>
        </w:rPr>
      </w:pPr>
      <w:proofErr w:type="gramStart"/>
      <w:r w:rsidRPr="001C121B">
        <w:rPr>
          <w:rFonts w:ascii="Lucida Sans" w:hAnsi="Lucida Sans" w:cs="Lucida Sans"/>
          <w:b/>
          <w:bCs/>
          <w:lang w:val="en-GB"/>
        </w:rPr>
        <w:t>Researchers</w:t>
      </w:r>
      <w:proofErr w:type="gramEnd"/>
      <w:r w:rsidRPr="001C121B">
        <w:rPr>
          <w:rFonts w:ascii="Lucida Sans" w:hAnsi="Lucida Sans" w:cs="Lucida Sans"/>
          <w:b/>
          <w:bCs/>
          <w:lang w:val="en-GB"/>
        </w:rPr>
        <w:t xml:space="preserve"> contribution rate statement:</w:t>
      </w:r>
    </w:p>
    <w:p w14:paraId="00D5549E" w14:textId="77777777" w:rsidR="001C121B" w:rsidRPr="001C121B" w:rsidRDefault="001C121B" w:rsidP="001C121B">
      <w:pPr>
        <w:jc w:val="both"/>
        <w:rPr>
          <w:rFonts w:ascii="Lucida Sans" w:hAnsi="Lucida Sans" w:cs="Lucida Sans"/>
          <w:b/>
          <w:bCs/>
          <w:lang w:val="en-GB"/>
        </w:rPr>
      </w:pPr>
      <w:r w:rsidRPr="001C121B">
        <w:rPr>
          <w:rFonts w:ascii="Lucida Sans" w:hAnsi="Lucida Sans" w:cs="Lucida Sans"/>
          <w:b/>
          <w:bCs/>
          <w:lang w:val="en-GB"/>
        </w:rPr>
        <w:t>Conflict statement:</w:t>
      </w:r>
    </w:p>
    <w:p w14:paraId="131BE241" w14:textId="77777777" w:rsidR="001C121B" w:rsidRPr="001C121B" w:rsidRDefault="001C121B" w:rsidP="001C121B">
      <w:pPr>
        <w:jc w:val="both"/>
        <w:rPr>
          <w:rFonts w:ascii="Lucida Sans" w:hAnsi="Lucida Sans" w:cs="Lucida Sans"/>
          <w:b/>
          <w:bCs/>
          <w:lang w:val="en-GB"/>
        </w:rPr>
      </w:pPr>
      <w:r w:rsidRPr="001C121B">
        <w:rPr>
          <w:rFonts w:ascii="Lucida Sans" w:hAnsi="Lucida Sans" w:cs="Lucida Sans"/>
          <w:b/>
          <w:bCs/>
          <w:lang w:val="en-GB"/>
        </w:rPr>
        <w:t>Support and thanks:</w:t>
      </w:r>
    </w:p>
    <w:p w14:paraId="7AA4616F" w14:textId="77777777" w:rsidR="00777350" w:rsidRPr="001C121B" w:rsidRDefault="00777350" w:rsidP="00352D1D">
      <w:pPr>
        <w:spacing w:before="120" w:after="120"/>
        <w:rPr>
          <w:rFonts w:ascii="Lucida Sans" w:hAnsi="Lucida Sans" w:cs="Lucida Sans"/>
          <w:b/>
          <w:color w:val="000000" w:themeColor="text1"/>
          <w:lang w:val="en-GB"/>
        </w:rPr>
      </w:pPr>
    </w:p>
    <w:p w14:paraId="2BA39F76" w14:textId="1A1D1B5E" w:rsidR="006F14F9" w:rsidRPr="001C121B" w:rsidRDefault="00781996" w:rsidP="001601E3">
      <w:pPr>
        <w:spacing w:before="120" w:after="120"/>
        <w:jc w:val="center"/>
        <w:rPr>
          <w:rFonts w:ascii="Lucida Sans" w:hAnsi="Lucida Sans" w:cs="Lucida Sans"/>
          <w:b/>
          <w:color w:val="000000" w:themeColor="text1"/>
          <w:lang w:val="en-GB"/>
        </w:rPr>
      </w:pPr>
      <w:r w:rsidRPr="001C121B">
        <w:rPr>
          <w:rFonts w:ascii="Lucida Sans" w:hAnsi="Lucida Sans" w:cs="Lucida Sans"/>
          <w:b/>
          <w:color w:val="000000" w:themeColor="text1"/>
          <w:lang w:val="en-GB"/>
        </w:rPr>
        <w:t>REFERENCES</w:t>
      </w:r>
    </w:p>
    <w:p w14:paraId="77279E8D" w14:textId="77777777" w:rsidR="0031558A" w:rsidRPr="001C121B" w:rsidRDefault="0031558A" w:rsidP="002778ED">
      <w:pPr>
        <w:tabs>
          <w:tab w:val="left" w:pos="4160"/>
        </w:tabs>
        <w:jc w:val="both"/>
        <w:rPr>
          <w:rFonts w:ascii="Lucida Sans" w:hAnsi="Lucida Sans" w:cs="Lucida Sans"/>
          <w:lang w:val="en-GB"/>
        </w:rPr>
      </w:pPr>
    </w:p>
    <w:p w14:paraId="1A642F22" w14:textId="5FCF800F" w:rsidR="001655FC" w:rsidRPr="001C121B" w:rsidRDefault="001655FC" w:rsidP="00052B0C">
      <w:pPr>
        <w:spacing w:after="120"/>
        <w:ind w:left="709" w:hanging="709"/>
        <w:jc w:val="both"/>
        <w:rPr>
          <w:rFonts w:ascii="Lucida Sans" w:hAnsi="Lucida Sans" w:cs="Lucida Sans"/>
          <w:lang w:val="en-GB"/>
        </w:rPr>
      </w:pPr>
      <w:proofErr w:type="spellStart"/>
      <w:r w:rsidRPr="001C121B">
        <w:rPr>
          <w:rFonts w:ascii="Lucida Sans" w:hAnsi="Lucida Sans" w:cs="Lucida Sans"/>
          <w:lang w:val="en-GB"/>
        </w:rPr>
        <w:t>Buehl</w:t>
      </w:r>
      <w:proofErr w:type="spellEnd"/>
      <w:r w:rsidRPr="001C121B">
        <w:rPr>
          <w:rFonts w:ascii="Lucida Sans" w:hAnsi="Lucida Sans" w:cs="Lucida Sans"/>
          <w:lang w:val="en-GB"/>
        </w:rPr>
        <w:t>, M. M., &amp; Beck,</w:t>
      </w:r>
      <w:r w:rsidR="00052B0C" w:rsidRPr="001C121B">
        <w:rPr>
          <w:rFonts w:ascii="Lucida Sans" w:hAnsi="Lucida Sans" w:cs="Lucida Sans"/>
          <w:lang w:val="en-GB"/>
        </w:rPr>
        <w:t xml:space="preserve"> </w:t>
      </w:r>
      <w:r w:rsidRPr="001C121B">
        <w:rPr>
          <w:rFonts w:ascii="Lucida Sans" w:hAnsi="Lucida Sans" w:cs="Lucida Sans"/>
          <w:lang w:val="en-GB"/>
        </w:rPr>
        <w:t>J.</w:t>
      </w:r>
      <w:r w:rsidRPr="001C121B">
        <w:rPr>
          <w:rFonts w:ascii="Lucida Sans" w:hAnsi="Lucida Sans" w:cs="Lucida Sans"/>
          <w:lang w:val="en-GB"/>
        </w:rPr>
        <w:tab/>
        <w:t>S.</w:t>
      </w:r>
      <w:r w:rsidR="00052B0C" w:rsidRPr="001C121B">
        <w:rPr>
          <w:rFonts w:ascii="Lucida Sans" w:hAnsi="Lucida Sans" w:cs="Lucida Sans"/>
          <w:lang w:val="en-GB"/>
        </w:rPr>
        <w:t xml:space="preserve"> </w:t>
      </w:r>
      <w:r w:rsidRPr="001C121B">
        <w:rPr>
          <w:rFonts w:ascii="Lucida Sans" w:hAnsi="Lucida Sans" w:cs="Lucida Sans"/>
          <w:lang w:val="en-GB"/>
        </w:rPr>
        <w:t>(2015).</w:t>
      </w:r>
      <w:r w:rsidR="00052B0C" w:rsidRPr="001C121B">
        <w:rPr>
          <w:rFonts w:ascii="Lucida Sans" w:hAnsi="Lucida Sans" w:cs="Lucida Sans"/>
          <w:lang w:val="en-GB"/>
        </w:rPr>
        <w:t xml:space="preserve"> </w:t>
      </w:r>
      <w:r w:rsidRPr="001C121B">
        <w:rPr>
          <w:rFonts w:ascii="Lucida Sans" w:hAnsi="Lucida Sans" w:cs="Lucida Sans"/>
          <w:lang w:val="en-GB"/>
        </w:rPr>
        <w:t>The</w:t>
      </w:r>
      <w:r w:rsidR="00052B0C" w:rsidRPr="001C121B">
        <w:rPr>
          <w:rFonts w:ascii="Lucida Sans" w:hAnsi="Lucida Sans" w:cs="Lucida Sans"/>
          <w:lang w:val="en-GB"/>
        </w:rPr>
        <w:t xml:space="preserve"> </w:t>
      </w:r>
      <w:r w:rsidRPr="001C121B">
        <w:rPr>
          <w:rFonts w:ascii="Lucida Sans" w:hAnsi="Lucida Sans" w:cs="Lucida Sans"/>
          <w:lang w:val="en-GB"/>
        </w:rPr>
        <w:t>relationship</w:t>
      </w:r>
      <w:r w:rsidR="00052B0C" w:rsidRPr="001C121B">
        <w:rPr>
          <w:rFonts w:ascii="Lucida Sans" w:hAnsi="Lucida Sans" w:cs="Lucida Sans"/>
          <w:lang w:val="en-GB"/>
        </w:rPr>
        <w:t xml:space="preserve"> </w:t>
      </w:r>
      <w:r w:rsidRPr="001C121B">
        <w:rPr>
          <w:rFonts w:ascii="Lucida Sans" w:hAnsi="Lucida Sans" w:cs="Lucida Sans"/>
          <w:lang w:val="en-GB"/>
        </w:rPr>
        <w:t>between</w:t>
      </w:r>
      <w:r w:rsidR="00052B0C" w:rsidRPr="001C121B">
        <w:rPr>
          <w:rFonts w:ascii="Lucida Sans" w:hAnsi="Lucida Sans" w:cs="Lucida Sans"/>
          <w:lang w:val="en-GB"/>
        </w:rPr>
        <w:t xml:space="preserve"> </w:t>
      </w:r>
      <w:r w:rsidRPr="001C121B">
        <w:rPr>
          <w:rFonts w:ascii="Lucida Sans" w:hAnsi="Lucida Sans" w:cs="Lucida Sans"/>
          <w:lang w:val="en-GB"/>
        </w:rPr>
        <w:t>teachers’</w:t>
      </w:r>
      <w:r w:rsidR="00052B0C" w:rsidRPr="001C121B">
        <w:rPr>
          <w:rFonts w:ascii="Lucida Sans" w:hAnsi="Lucida Sans" w:cs="Lucida Sans"/>
          <w:lang w:val="en-GB"/>
        </w:rPr>
        <w:t xml:space="preserve"> </w:t>
      </w:r>
      <w:r w:rsidRPr="001C121B">
        <w:rPr>
          <w:rFonts w:ascii="Lucida Sans" w:hAnsi="Lucida Sans" w:cs="Lucida Sans"/>
          <w:lang w:val="en-GB"/>
        </w:rPr>
        <w:t>beliefs</w:t>
      </w:r>
      <w:r w:rsidR="00052B0C" w:rsidRPr="001C121B">
        <w:rPr>
          <w:rFonts w:ascii="Lucida Sans" w:hAnsi="Lucida Sans" w:cs="Lucida Sans"/>
          <w:lang w:val="en-GB"/>
        </w:rPr>
        <w:t xml:space="preserve"> </w:t>
      </w:r>
      <w:r w:rsidRPr="001C121B">
        <w:rPr>
          <w:rFonts w:ascii="Lucida Sans" w:hAnsi="Lucida Sans" w:cs="Lucida Sans"/>
          <w:lang w:val="en-GB"/>
        </w:rPr>
        <w:t>and</w:t>
      </w:r>
      <w:r w:rsidR="00052B0C" w:rsidRPr="001C121B">
        <w:rPr>
          <w:rFonts w:ascii="Lucida Sans" w:hAnsi="Lucida Sans" w:cs="Lucida Sans"/>
          <w:lang w:val="en-GB"/>
        </w:rPr>
        <w:t xml:space="preserve"> </w:t>
      </w:r>
      <w:r w:rsidRPr="001C121B">
        <w:rPr>
          <w:rFonts w:ascii="Lucida Sans" w:hAnsi="Lucida Sans" w:cs="Lucida Sans"/>
          <w:lang w:val="en-GB"/>
        </w:rPr>
        <w:t>teachers’</w:t>
      </w:r>
      <w:r w:rsidR="00052B0C" w:rsidRPr="001C121B">
        <w:rPr>
          <w:rFonts w:ascii="Lucida Sans" w:hAnsi="Lucida Sans" w:cs="Lucida Sans"/>
          <w:lang w:val="en-GB"/>
        </w:rPr>
        <w:t xml:space="preserve"> </w:t>
      </w:r>
      <w:r w:rsidRPr="001C121B">
        <w:rPr>
          <w:rFonts w:ascii="Lucida Sans" w:hAnsi="Lucida Sans" w:cs="Lucida Sans"/>
          <w:lang w:val="en-GB"/>
        </w:rPr>
        <w:t>practices.</w:t>
      </w:r>
      <w:r w:rsidR="00052B0C" w:rsidRPr="001C121B">
        <w:rPr>
          <w:rFonts w:ascii="Lucida Sans" w:hAnsi="Lucida Sans" w:cs="Lucida Sans"/>
          <w:lang w:val="en-GB"/>
        </w:rPr>
        <w:t xml:space="preserve"> </w:t>
      </w:r>
      <w:r w:rsidRPr="001C121B">
        <w:rPr>
          <w:rFonts w:ascii="Lucida Sans" w:hAnsi="Lucida Sans" w:cs="Lucida Sans"/>
          <w:lang w:val="en-GB"/>
        </w:rPr>
        <w:t>In</w:t>
      </w:r>
      <w:r w:rsidR="00052B0C" w:rsidRPr="001C121B">
        <w:rPr>
          <w:rFonts w:ascii="Lucida Sans" w:hAnsi="Lucida Sans" w:cs="Lucida Sans"/>
          <w:lang w:val="en-GB"/>
        </w:rPr>
        <w:t xml:space="preserve"> </w:t>
      </w:r>
      <w:r w:rsidRPr="001C121B">
        <w:rPr>
          <w:rFonts w:ascii="Lucida Sans" w:hAnsi="Lucida Sans" w:cs="Lucida Sans"/>
          <w:lang w:val="en-GB"/>
        </w:rPr>
        <w:t>H.</w:t>
      </w:r>
      <w:r w:rsidR="00052B0C" w:rsidRPr="001C121B">
        <w:rPr>
          <w:rFonts w:ascii="Lucida Sans" w:hAnsi="Lucida Sans" w:cs="Lucida Sans"/>
          <w:lang w:val="en-GB"/>
        </w:rPr>
        <w:t xml:space="preserve"> </w:t>
      </w:r>
      <w:r w:rsidRPr="001C121B">
        <w:rPr>
          <w:rFonts w:ascii="Lucida Sans" w:hAnsi="Lucida Sans" w:cs="Lucida Sans"/>
          <w:lang w:val="en-GB"/>
        </w:rPr>
        <w:t>Fives</w:t>
      </w:r>
      <w:r w:rsidR="00052B0C" w:rsidRPr="001C121B">
        <w:rPr>
          <w:rFonts w:ascii="Lucida Sans" w:hAnsi="Lucida Sans" w:cs="Lucida Sans"/>
          <w:lang w:val="en-GB"/>
        </w:rPr>
        <w:t xml:space="preserve"> </w:t>
      </w:r>
      <w:r w:rsidRPr="001C121B">
        <w:rPr>
          <w:rFonts w:ascii="Lucida Sans" w:hAnsi="Lucida Sans" w:cs="Lucida Sans"/>
          <w:lang w:val="en-GB"/>
        </w:rPr>
        <w:t>&amp;</w:t>
      </w:r>
      <w:r w:rsidR="00052B0C" w:rsidRPr="001C121B">
        <w:rPr>
          <w:rFonts w:ascii="Lucida Sans" w:hAnsi="Lucida Sans" w:cs="Lucida Sans"/>
          <w:lang w:val="en-GB"/>
        </w:rPr>
        <w:t xml:space="preserve"> </w:t>
      </w:r>
      <w:r w:rsidRPr="001C121B">
        <w:rPr>
          <w:rFonts w:ascii="Lucida Sans" w:hAnsi="Lucida Sans" w:cs="Lucida Sans"/>
          <w:lang w:val="en-GB"/>
        </w:rPr>
        <w:t>M.G.</w:t>
      </w:r>
      <w:r w:rsidR="00052B0C" w:rsidRPr="001C121B">
        <w:rPr>
          <w:rFonts w:ascii="Lucida Sans" w:hAnsi="Lucida Sans" w:cs="Lucida Sans"/>
          <w:lang w:val="en-GB"/>
        </w:rPr>
        <w:t xml:space="preserve"> </w:t>
      </w:r>
      <w:r w:rsidRPr="001C121B">
        <w:rPr>
          <w:rFonts w:ascii="Lucida Sans" w:hAnsi="Lucida Sans" w:cs="Lucida Sans"/>
          <w:lang w:val="en-GB"/>
        </w:rPr>
        <w:t>Gill</w:t>
      </w:r>
      <w:r w:rsidR="00052B0C" w:rsidRPr="001C121B">
        <w:rPr>
          <w:rFonts w:ascii="Lucida Sans" w:hAnsi="Lucida Sans" w:cs="Lucida Sans"/>
          <w:lang w:val="en-GB"/>
        </w:rPr>
        <w:t xml:space="preserve"> </w:t>
      </w:r>
      <w:r w:rsidRPr="001C121B">
        <w:rPr>
          <w:rFonts w:ascii="Lucida Sans" w:hAnsi="Lucida Sans" w:cs="Lucida Sans"/>
          <w:lang w:val="en-GB"/>
        </w:rPr>
        <w:t>(Eds.),</w:t>
      </w:r>
      <w:r w:rsidRPr="001C121B">
        <w:rPr>
          <w:rFonts w:ascii="Lucida Sans" w:hAnsi="Lucida Sans" w:cs="Lucida Sans"/>
          <w:lang w:val="en-GB"/>
        </w:rPr>
        <w:tab/>
        <w:t>International</w:t>
      </w:r>
      <w:r w:rsidR="00052B0C" w:rsidRPr="001C121B">
        <w:rPr>
          <w:rFonts w:ascii="Lucida Sans" w:hAnsi="Lucida Sans" w:cs="Lucida Sans"/>
          <w:lang w:val="en-GB"/>
        </w:rPr>
        <w:t xml:space="preserve"> </w:t>
      </w:r>
      <w:r w:rsidRPr="001C121B">
        <w:rPr>
          <w:rFonts w:ascii="Lucida Sans" w:hAnsi="Lucida Sans" w:cs="Lucida Sans"/>
          <w:lang w:val="en-GB"/>
        </w:rPr>
        <w:t>Handbook</w:t>
      </w:r>
      <w:r w:rsidR="00052B0C" w:rsidRPr="001C121B">
        <w:rPr>
          <w:rFonts w:ascii="Lucida Sans" w:hAnsi="Lucida Sans" w:cs="Lucida Sans"/>
          <w:lang w:val="en-GB"/>
        </w:rPr>
        <w:t xml:space="preserve"> </w:t>
      </w:r>
      <w:r w:rsidRPr="001C121B">
        <w:rPr>
          <w:rFonts w:ascii="Lucida Sans" w:hAnsi="Lucida Sans" w:cs="Lucida Sans"/>
          <w:lang w:val="en-GB"/>
        </w:rPr>
        <w:t>of</w:t>
      </w:r>
      <w:r w:rsidR="00052B0C" w:rsidRPr="001C121B">
        <w:rPr>
          <w:rFonts w:ascii="Lucida Sans" w:hAnsi="Lucida Sans" w:cs="Lucida Sans"/>
          <w:lang w:val="en-GB"/>
        </w:rPr>
        <w:t xml:space="preserve"> </w:t>
      </w:r>
      <w:r w:rsidRPr="001C121B">
        <w:rPr>
          <w:rFonts w:ascii="Lucida Sans" w:hAnsi="Lucida Sans" w:cs="Lucida Sans"/>
          <w:lang w:val="en-GB"/>
        </w:rPr>
        <w:t>Research</w:t>
      </w:r>
      <w:r w:rsidR="00052B0C" w:rsidRPr="001C121B">
        <w:rPr>
          <w:rFonts w:ascii="Lucida Sans" w:hAnsi="Lucida Sans" w:cs="Lucida Sans"/>
          <w:lang w:val="en-GB"/>
        </w:rPr>
        <w:t xml:space="preserve"> </w:t>
      </w:r>
      <w:r w:rsidRPr="001C121B">
        <w:rPr>
          <w:rFonts w:ascii="Lucida Sans" w:hAnsi="Lucida Sans" w:cs="Lucida Sans"/>
          <w:lang w:val="en-GB"/>
        </w:rPr>
        <w:t>on</w:t>
      </w:r>
      <w:r w:rsidR="00052B0C" w:rsidRPr="001C121B">
        <w:rPr>
          <w:rFonts w:ascii="Lucida Sans" w:hAnsi="Lucida Sans" w:cs="Lucida Sans"/>
          <w:lang w:val="en-GB"/>
        </w:rPr>
        <w:t xml:space="preserve"> </w:t>
      </w:r>
      <w:r w:rsidRPr="001C121B">
        <w:rPr>
          <w:rFonts w:ascii="Lucida Sans" w:hAnsi="Lucida Sans" w:cs="Lucida Sans"/>
          <w:lang w:val="en-GB"/>
        </w:rPr>
        <w:t>Teachers’</w:t>
      </w:r>
      <w:r w:rsidR="00052B0C" w:rsidRPr="001C121B">
        <w:rPr>
          <w:rFonts w:ascii="Lucida Sans" w:hAnsi="Lucida Sans" w:cs="Lucida Sans"/>
          <w:lang w:val="en-GB"/>
        </w:rPr>
        <w:t xml:space="preserve"> </w:t>
      </w:r>
      <w:r w:rsidRPr="001C121B">
        <w:rPr>
          <w:rFonts w:ascii="Lucida Sans" w:hAnsi="Lucida Sans" w:cs="Lucida Sans"/>
          <w:lang w:val="en-GB"/>
        </w:rPr>
        <w:t>Beliefs</w:t>
      </w:r>
      <w:r w:rsidR="00052B0C" w:rsidRPr="001C121B">
        <w:rPr>
          <w:rFonts w:ascii="Lucida Sans" w:hAnsi="Lucida Sans" w:cs="Lucida Sans"/>
          <w:lang w:val="en-GB"/>
        </w:rPr>
        <w:t xml:space="preserve"> </w:t>
      </w:r>
      <w:r w:rsidRPr="001C121B">
        <w:rPr>
          <w:rFonts w:ascii="Lucida Sans" w:hAnsi="Lucida Sans" w:cs="Lucida Sans"/>
          <w:lang w:val="en-GB"/>
        </w:rPr>
        <w:t>(pp.66–84).</w:t>
      </w:r>
      <w:r w:rsidR="00052B0C" w:rsidRPr="001C121B">
        <w:rPr>
          <w:rFonts w:ascii="Lucida Sans" w:hAnsi="Lucida Sans" w:cs="Lucida Sans"/>
          <w:lang w:val="en-GB"/>
        </w:rPr>
        <w:t xml:space="preserve"> </w:t>
      </w:r>
      <w:r w:rsidRPr="001C121B">
        <w:rPr>
          <w:rFonts w:ascii="Lucida Sans" w:hAnsi="Lucida Sans" w:cs="Lucida Sans"/>
          <w:lang w:val="en-GB"/>
        </w:rPr>
        <w:t>Routledge</w:t>
      </w:r>
      <w:r w:rsidR="00052B0C" w:rsidRPr="001C121B">
        <w:rPr>
          <w:rFonts w:ascii="Lucida Sans" w:hAnsi="Lucida Sans" w:cs="Lucida Sans"/>
          <w:lang w:val="en-GB"/>
        </w:rPr>
        <w:t>.</w:t>
      </w:r>
    </w:p>
    <w:p w14:paraId="286E879B" w14:textId="3FD646BA" w:rsidR="000D17CA" w:rsidRPr="001C121B" w:rsidRDefault="000D17CA" w:rsidP="000D17CA">
      <w:pPr>
        <w:tabs>
          <w:tab w:val="left" w:pos="4160"/>
        </w:tabs>
        <w:spacing w:after="120"/>
        <w:ind w:left="709" w:hanging="709"/>
        <w:jc w:val="both"/>
        <w:rPr>
          <w:rFonts w:ascii="Lucida Sans" w:hAnsi="Lucida Sans" w:cs="Lucida Sans"/>
          <w:lang w:val="en-GB"/>
        </w:rPr>
      </w:pPr>
      <w:r w:rsidRPr="001C121B">
        <w:rPr>
          <w:rFonts w:ascii="Lucida Sans" w:hAnsi="Lucida Sans" w:cs="Lucida Sans"/>
          <w:lang w:val="en-GB"/>
        </w:rPr>
        <w:t>Horvath-</w:t>
      </w:r>
      <w:proofErr w:type="spellStart"/>
      <w:r w:rsidRPr="001C121B">
        <w:rPr>
          <w:rFonts w:ascii="Lucida Sans" w:hAnsi="Lucida Sans" w:cs="Lucida Sans"/>
          <w:lang w:val="en-GB"/>
        </w:rPr>
        <w:t>Plyman</w:t>
      </w:r>
      <w:proofErr w:type="spellEnd"/>
      <w:r w:rsidRPr="001C121B">
        <w:rPr>
          <w:rFonts w:ascii="Lucida Sans" w:hAnsi="Lucida Sans" w:cs="Lucida Sans"/>
          <w:lang w:val="en-GB"/>
        </w:rPr>
        <w:t xml:space="preserve">, M. (2018). Social media and the college student journey: An examination of how social media use impacts social capital and affects college choice, access, and transition (Publication No. 10937367). [Doctoral dissertation, New York University]. ProQuest Dissertations and Theses Global. </w:t>
      </w:r>
    </w:p>
    <w:p w14:paraId="1D090638" w14:textId="0D6092B2" w:rsidR="0031558A" w:rsidRPr="001C121B" w:rsidRDefault="0031558A" w:rsidP="0031558A">
      <w:pPr>
        <w:tabs>
          <w:tab w:val="left" w:pos="4160"/>
        </w:tabs>
        <w:spacing w:after="120"/>
        <w:ind w:left="709" w:hanging="709"/>
        <w:jc w:val="both"/>
        <w:rPr>
          <w:rFonts w:ascii="Lucida Sans" w:hAnsi="Lucida Sans" w:cs="Lucida Sans"/>
          <w:lang w:val="en-GB"/>
        </w:rPr>
      </w:pPr>
      <w:proofErr w:type="spellStart"/>
      <w:r w:rsidRPr="001C121B">
        <w:rPr>
          <w:rFonts w:ascii="Lucida Sans" w:hAnsi="Lucida Sans" w:cs="Lucida Sans"/>
          <w:lang w:val="en-GB"/>
        </w:rPr>
        <w:t>İlğan</w:t>
      </w:r>
      <w:proofErr w:type="spellEnd"/>
      <w:r w:rsidRPr="001C121B">
        <w:rPr>
          <w:rFonts w:ascii="Lucida Sans" w:hAnsi="Lucida Sans" w:cs="Lucida Sans"/>
          <w:lang w:val="en-GB"/>
        </w:rPr>
        <w:t xml:space="preserve">, A., </w:t>
      </w:r>
      <w:proofErr w:type="spellStart"/>
      <w:r w:rsidRPr="001C121B">
        <w:rPr>
          <w:rFonts w:ascii="Lucida Sans" w:hAnsi="Lucida Sans" w:cs="Lucida Sans"/>
          <w:lang w:val="en-GB"/>
        </w:rPr>
        <w:t>Aktan</w:t>
      </w:r>
      <w:proofErr w:type="spellEnd"/>
      <w:r w:rsidRPr="001C121B">
        <w:rPr>
          <w:rFonts w:ascii="Lucida Sans" w:hAnsi="Lucida Sans" w:cs="Lucida Sans"/>
          <w:lang w:val="en-GB"/>
        </w:rPr>
        <w:t xml:space="preserve">, O., &amp; </w:t>
      </w:r>
      <w:proofErr w:type="spellStart"/>
      <w:r w:rsidRPr="001C121B">
        <w:rPr>
          <w:rFonts w:ascii="Lucida Sans" w:hAnsi="Lucida Sans" w:cs="Lucida Sans"/>
          <w:lang w:val="en-GB"/>
        </w:rPr>
        <w:t>Akram</w:t>
      </w:r>
      <w:proofErr w:type="spellEnd"/>
      <w:r w:rsidRPr="001C121B">
        <w:rPr>
          <w:rFonts w:ascii="Lucida Sans" w:hAnsi="Lucida Sans" w:cs="Lucida Sans"/>
          <w:lang w:val="en-GB"/>
        </w:rPr>
        <w:t xml:space="preserve">, M. (2023). Professional development measuring the relationship among professional development activities, teacher leadership, and life satisfaction: professional development activities. </w:t>
      </w:r>
      <w:r w:rsidRPr="001C121B">
        <w:rPr>
          <w:rFonts w:ascii="Lucida Sans" w:hAnsi="Lucida Sans" w:cs="Lucida Sans"/>
          <w:i/>
          <w:iCs/>
          <w:lang w:val="en-GB"/>
        </w:rPr>
        <w:t>Journal of Education and Educational Development, 10</w:t>
      </w:r>
      <w:r w:rsidRPr="001C121B">
        <w:rPr>
          <w:rFonts w:ascii="Lucida Sans" w:hAnsi="Lucida Sans" w:cs="Lucida Sans"/>
          <w:lang w:val="en-GB"/>
        </w:rPr>
        <w:t xml:space="preserve">(1), 26-49. </w:t>
      </w:r>
      <w:hyperlink r:id="rId12" w:history="1">
        <w:r w:rsidRPr="001C121B">
          <w:rPr>
            <w:rStyle w:val="Kpr"/>
            <w:rFonts w:ascii="Lucida Sans" w:hAnsi="Lucida Sans" w:cs="Lucida Sans"/>
            <w:lang w:val="en-GB"/>
          </w:rPr>
          <w:t>https://doi.org/10.22555/joeed.v10i1.757</w:t>
        </w:r>
      </w:hyperlink>
      <w:r w:rsidRPr="001C121B">
        <w:rPr>
          <w:rFonts w:ascii="Lucida Sans" w:hAnsi="Lucida Sans" w:cs="Lucida Sans"/>
          <w:lang w:val="en-GB"/>
        </w:rPr>
        <w:t xml:space="preserve"> </w:t>
      </w:r>
    </w:p>
    <w:p w14:paraId="4CE87CF2" w14:textId="561018B7" w:rsidR="00052B0C" w:rsidRPr="001C121B" w:rsidRDefault="00052B0C" w:rsidP="00052B0C">
      <w:pPr>
        <w:tabs>
          <w:tab w:val="left" w:pos="4160"/>
        </w:tabs>
        <w:spacing w:after="120"/>
        <w:ind w:left="709" w:hanging="709"/>
        <w:jc w:val="both"/>
        <w:rPr>
          <w:rFonts w:ascii="Lucida Sans" w:hAnsi="Lucida Sans" w:cs="Lucida Sans"/>
          <w:lang w:val="en-GB"/>
        </w:rPr>
      </w:pPr>
      <w:proofErr w:type="spellStart"/>
      <w:r w:rsidRPr="001C121B">
        <w:rPr>
          <w:rFonts w:ascii="Lucida Sans" w:hAnsi="Lucida Sans" w:cs="Lucida Sans"/>
          <w:lang w:val="en-GB"/>
        </w:rPr>
        <w:t>İlğan</w:t>
      </w:r>
      <w:proofErr w:type="spellEnd"/>
      <w:r w:rsidRPr="001C121B">
        <w:rPr>
          <w:rFonts w:ascii="Lucida Sans" w:hAnsi="Lucida Sans" w:cs="Lucida Sans"/>
          <w:lang w:val="en-GB"/>
        </w:rPr>
        <w:t xml:space="preserve">, A., </w:t>
      </w:r>
      <w:proofErr w:type="spellStart"/>
      <w:r w:rsidRPr="001C121B">
        <w:rPr>
          <w:rFonts w:ascii="Lucida Sans" w:hAnsi="Lucida Sans" w:cs="Lucida Sans"/>
          <w:lang w:val="en-GB"/>
        </w:rPr>
        <w:t>Çelik-Çalı</w:t>
      </w:r>
      <w:proofErr w:type="spellEnd"/>
      <w:r w:rsidRPr="001C121B">
        <w:rPr>
          <w:rFonts w:ascii="Lucida Sans" w:hAnsi="Lucida Sans" w:cs="Lucida Sans"/>
          <w:lang w:val="en-GB"/>
        </w:rPr>
        <w:t xml:space="preserve">, M., </w:t>
      </w:r>
      <w:proofErr w:type="spellStart"/>
      <w:r w:rsidRPr="001C121B">
        <w:rPr>
          <w:rFonts w:ascii="Lucida Sans" w:hAnsi="Lucida Sans" w:cs="Lucida Sans"/>
          <w:lang w:val="en-GB"/>
        </w:rPr>
        <w:t>Sevim</w:t>
      </w:r>
      <w:proofErr w:type="spellEnd"/>
      <w:r w:rsidRPr="001C121B">
        <w:rPr>
          <w:rFonts w:ascii="Lucida Sans" w:hAnsi="Lucida Sans" w:cs="Lucida Sans"/>
          <w:lang w:val="en-GB"/>
        </w:rPr>
        <w:t xml:space="preserve">, F., &amp; </w:t>
      </w:r>
      <w:proofErr w:type="spellStart"/>
      <w:r w:rsidRPr="001C121B">
        <w:rPr>
          <w:rFonts w:ascii="Lucida Sans" w:hAnsi="Lucida Sans" w:cs="Lucida Sans"/>
          <w:lang w:val="en-GB"/>
        </w:rPr>
        <w:t>Bolat</w:t>
      </w:r>
      <w:proofErr w:type="spellEnd"/>
      <w:r w:rsidRPr="001C121B">
        <w:rPr>
          <w:rFonts w:ascii="Lucida Sans" w:hAnsi="Lucida Sans" w:cs="Lucida Sans"/>
          <w:lang w:val="en-GB"/>
        </w:rPr>
        <w:t xml:space="preserve">, Ö. (2021). </w:t>
      </w:r>
      <w:proofErr w:type="spellStart"/>
      <w:r w:rsidRPr="001C121B">
        <w:rPr>
          <w:rFonts w:ascii="Lucida Sans" w:hAnsi="Lucida Sans" w:cs="Lucida Sans"/>
          <w:lang w:val="en-GB"/>
        </w:rPr>
        <w:t>Eğitimcilerin</w:t>
      </w:r>
      <w:proofErr w:type="spellEnd"/>
      <w:r w:rsidRPr="001C121B">
        <w:rPr>
          <w:rFonts w:ascii="Lucida Sans" w:hAnsi="Lucida Sans" w:cs="Lucida Sans"/>
          <w:lang w:val="en-GB"/>
        </w:rPr>
        <w:t xml:space="preserve"> </w:t>
      </w:r>
      <w:proofErr w:type="spellStart"/>
      <w:r w:rsidRPr="001C121B">
        <w:rPr>
          <w:rFonts w:ascii="Lucida Sans" w:hAnsi="Lucida Sans" w:cs="Lucida Sans"/>
          <w:lang w:val="en-GB"/>
        </w:rPr>
        <w:t>örgütsel</w:t>
      </w:r>
      <w:proofErr w:type="spellEnd"/>
      <w:r w:rsidRPr="001C121B">
        <w:rPr>
          <w:rFonts w:ascii="Lucida Sans" w:hAnsi="Lucida Sans" w:cs="Lucida Sans"/>
          <w:lang w:val="en-GB"/>
        </w:rPr>
        <w:t xml:space="preserve"> </w:t>
      </w:r>
      <w:proofErr w:type="spellStart"/>
      <w:r w:rsidRPr="001C121B">
        <w:rPr>
          <w:rFonts w:ascii="Lucida Sans" w:hAnsi="Lucida Sans" w:cs="Lucida Sans"/>
          <w:lang w:val="en-GB"/>
        </w:rPr>
        <w:t>güven</w:t>
      </w:r>
      <w:proofErr w:type="spellEnd"/>
      <w:r w:rsidRPr="001C121B">
        <w:rPr>
          <w:rFonts w:ascii="Lucida Sans" w:hAnsi="Lucida Sans" w:cs="Lucida Sans"/>
          <w:lang w:val="en-GB"/>
        </w:rPr>
        <w:t xml:space="preserve"> </w:t>
      </w:r>
      <w:proofErr w:type="spellStart"/>
      <w:r w:rsidRPr="001C121B">
        <w:rPr>
          <w:rFonts w:ascii="Lucida Sans" w:hAnsi="Lucida Sans" w:cs="Lucida Sans"/>
          <w:lang w:val="en-GB"/>
        </w:rPr>
        <w:t>algılarının</w:t>
      </w:r>
      <w:proofErr w:type="spellEnd"/>
      <w:r w:rsidRPr="001C121B">
        <w:rPr>
          <w:rFonts w:ascii="Lucida Sans" w:hAnsi="Lucida Sans" w:cs="Lucida Sans"/>
          <w:lang w:val="en-GB"/>
        </w:rPr>
        <w:t xml:space="preserve"> </w:t>
      </w:r>
      <w:proofErr w:type="spellStart"/>
      <w:r w:rsidRPr="001C121B">
        <w:rPr>
          <w:rFonts w:ascii="Lucida Sans" w:hAnsi="Lucida Sans" w:cs="Lucida Sans"/>
          <w:lang w:val="en-GB"/>
        </w:rPr>
        <w:t>mesleki</w:t>
      </w:r>
      <w:proofErr w:type="spellEnd"/>
      <w:r w:rsidRPr="001C121B">
        <w:rPr>
          <w:rFonts w:ascii="Lucida Sans" w:hAnsi="Lucida Sans" w:cs="Lucida Sans"/>
          <w:lang w:val="en-GB"/>
        </w:rPr>
        <w:t xml:space="preserve"> </w:t>
      </w:r>
      <w:proofErr w:type="spellStart"/>
      <w:r w:rsidRPr="001C121B">
        <w:rPr>
          <w:rFonts w:ascii="Lucida Sans" w:hAnsi="Lucida Sans" w:cs="Lucida Sans"/>
          <w:lang w:val="en-GB"/>
        </w:rPr>
        <w:t>gelişim</w:t>
      </w:r>
      <w:proofErr w:type="spellEnd"/>
      <w:r w:rsidRPr="001C121B">
        <w:rPr>
          <w:rFonts w:ascii="Lucida Sans" w:hAnsi="Lucida Sans" w:cs="Lucida Sans"/>
          <w:lang w:val="en-GB"/>
        </w:rPr>
        <w:t xml:space="preserve"> </w:t>
      </w:r>
      <w:proofErr w:type="spellStart"/>
      <w:r w:rsidRPr="001C121B">
        <w:rPr>
          <w:rFonts w:ascii="Lucida Sans" w:hAnsi="Lucida Sans" w:cs="Lucida Sans"/>
          <w:lang w:val="en-GB"/>
        </w:rPr>
        <w:t>faaliyetleri</w:t>
      </w:r>
      <w:proofErr w:type="spellEnd"/>
      <w:r w:rsidRPr="001C121B">
        <w:rPr>
          <w:rFonts w:ascii="Lucida Sans" w:hAnsi="Lucida Sans" w:cs="Lucida Sans"/>
          <w:lang w:val="en-GB"/>
        </w:rPr>
        <w:t xml:space="preserve"> </w:t>
      </w:r>
      <w:proofErr w:type="spellStart"/>
      <w:r w:rsidRPr="001C121B">
        <w:rPr>
          <w:rFonts w:ascii="Lucida Sans" w:hAnsi="Lucida Sans" w:cs="Lucida Sans"/>
          <w:lang w:val="en-GB"/>
        </w:rPr>
        <w:t>üzerindeki</w:t>
      </w:r>
      <w:proofErr w:type="spellEnd"/>
      <w:r w:rsidRPr="001C121B">
        <w:rPr>
          <w:rFonts w:ascii="Lucida Sans" w:hAnsi="Lucida Sans" w:cs="Lucida Sans"/>
          <w:lang w:val="en-GB"/>
        </w:rPr>
        <w:t xml:space="preserve"> </w:t>
      </w:r>
      <w:proofErr w:type="spellStart"/>
      <w:r w:rsidRPr="001C121B">
        <w:rPr>
          <w:rFonts w:ascii="Lucida Sans" w:hAnsi="Lucida Sans" w:cs="Lucida Sans"/>
          <w:lang w:val="en-GB"/>
        </w:rPr>
        <w:t>etkisi</w:t>
      </w:r>
      <w:proofErr w:type="spellEnd"/>
      <w:r w:rsidRPr="001C121B">
        <w:rPr>
          <w:rFonts w:ascii="Lucida Sans" w:hAnsi="Lucida Sans" w:cs="Lucida Sans"/>
          <w:lang w:val="en-GB"/>
        </w:rPr>
        <w:t xml:space="preserve"> [The Effect of Educators’ Perception of Organizational Trust on Professional Development]. </w:t>
      </w:r>
      <w:r w:rsidRPr="001C121B">
        <w:rPr>
          <w:rFonts w:ascii="Lucida Sans" w:hAnsi="Lucida Sans" w:cs="Lucida Sans"/>
          <w:i/>
          <w:iCs/>
          <w:lang w:val="en-GB"/>
        </w:rPr>
        <w:t>Journal of Innovative Research in Teacher Education, 2</w:t>
      </w:r>
      <w:r w:rsidRPr="001C121B">
        <w:rPr>
          <w:rFonts w:ascii="Lucida Sans" w:hAnsi="Lucida Sans" w:cs="Lucida Sans"/>
          <w:lang w:val="en-GB"/>
        </w:rPr>
        <w:t xml:space="preserve">(3), 193-213. </w:t>
      </w:r>
      <w:hyperlink r:id="rId13" w:history="1">
        <w:r w:rsidRPr="001C121B">
          <w:rPr>
            <w:rStyle w:val="Kpr"/>
            <w:rFonts w:ascii="Lucida Sans" w:hAnsi="Lucida Sans" w:cs="Lucida Sans"/>
            <w:lang w:val="en-GB"/>
          </w:rPr>
          <w:t>https://doi.org/10.29329/jirte.2021.408.2</w:t>
        </w:r>
      </w:hyperlink>
      <w:r w:rsidRPr="001C121B">
        <w:rPr>
          <w:rFonts w:ascii="Lucida Sans" w:hAnsi="Lucida Sans" w:cs="Lucida Sans"/>
          <w:lang w:val="en-GB"/>
        </w:rPr>
        <w:t xml:space="preserve"> </w:t>
      </w:r>
    </w:p>
    <w:p w14:paraId="388016B3" w14:textId="4945C192" w:rsidR="000D17CA" w:rsidRPr="001C121B" w:rsidRDefault="000D17CA" w:rsidP="000D17CA">
      <w:pPr>
        <w:tabs>
          <w:tab w:val="left" w:pos="4160"/>
        </w:tabs>
        <w:spacing w:after="120"/>
        <w:ind w:left="709" w:hanging="709"/>
        <w:jc w:val="both"/>
        <w:rPr>
          <w:rFonts w:ascii="Lucida Sans" w:hAnsi="Lucida Sans" w:cs="Lucida Sans"/>
          <w:lang w:val="en-GB"/>
        </w:rPr>
      </w:pPr>
      <w:proofErr w:type="spellStart"/>
      <w:r w:rsidRPr="001C121B">
        <w:rPr>
          <w:rFonts w:ascii="Lucida Sans" w:hAnsi="Lucida Sans" w:cs="Lucida Sans"/>
          <w:lang w:val="en-GB"/>
        </w:rPr>
        <w:t>Kirişçi</w:t>
      </w:r>
      <w:proofErr w:type="spellEnd"/>
      <w:r w:rsidRPr="001C121B">
        <w:rPr>
          <w:rFonts w:ascii="Lucida Sans" w:hAnsi="Lucida Sans" w:cs="Lucida Sans"/>
          <w:lang w:val="en-GB"/>
        </w:rPr>
        <w:t xml:space="preserve">, A. (2010). </w:t>
      </w:r>
      <w:proofErr w:type="spellStart"/>
      <w:r w:rsidRPr="001C121B">
        <w:rPr>
          <w:rFonts w:ascii="Lucida Sans" w:hAnsi="Lucida Sans" w:cs="Lucida Sans"/>
          <w:lang w:val="en-GB"/>
        </w:rPr>
        <w:t>Öğretmenlerin</w:t>
      </w:r>
      <w:proofErr w:type="spellEnd"/>
      <w:r w:rsidRPr="001C121B">
        <w:rPr>
          <w:rFonts w:ascii="Lucida Sans" w:hAnsi="Lucida Sans" w:cs="Lucida Sans"/>
          <w:lang w:val="en-GB"/>
        </w:rPr>
        <w:t xml:space="preserve"> </w:t>
      </w:r>
      <w:proofErr w:type="spellStart"/>
      <w:r w:rsidRPr="001C121B">
        <w:rPr>
          <w:rFonts w:ascii="Lucida Sans" w:hAnsi="Lucida Sans" w:cs="Lucida Sans"/>
          <w:lang w:val="en-GB"/>
        </w:rPr>
        <w:t>kültürel</w:t>
      </w:r>
      <w:proofErr w:type="spellEnd"/>
      <w:r w:rsidRPr="001C121B">
        <w:rPr>
          <w:rFonts w:ascii="Lucida Sans" w:hAnsi="Lucida Sans" w:cs="Lucida Sans"/>
          <w:lang w:val="en-GB"/>
        </w:rPr>
        <w:t xml:space="preserve"> </w:t>
      </w:r>
      <w:proofErr w:type="spellStart"/>
      <w:r w:rsidRPr="001C121B">
        <w:rPr>
          <w:rFonts w:ascii="Lucida Sans" w:hAnsi="Lucida Sans" w:cs="Lucida Sans"/>
          <w:lang w:val="en-GB"/>
        </w:rPr>
        <w:t>değerleri</w:t>
      </w:r>
      <w:proofErr w:type="spellEnd"/>
      <w:r w:rsidRPr="001C121B">
        <w:rPr>
          <w:rFonts w:ascii="Lucida Sans" w:hAnsi="Lucida Sans" w:cs="Lucida Sans"/>
          <w:lang w:val="en-GB"/>
        </w:rPr>
        <w:t xml:space="preserve"> </w:t>
      </w:r>
      <w:proofErr w:type="spellStart"/>
      <w:r w:rsidRPr="001C121B">
        <w:rPr>
          <w:rFonts w:ascii="Lucida Sans" w:hAnsi="Lucida Sans" w:cs="Lucida Sans"/>
          <w:lang w:val="en-GB"/>
        </w:rPr>
        <w:t>ve</w:t>
      </w:r>
      <w:proofErr w:type="spellEnd"/>
      <w:r w:rsidRPr="001C121B">
        <w:rPr>
          <w:rFonts w:ascii="Lucida Sans" w:hAnsi="Lucida Sans" w:cs="Lucida Sans"/>
          <w:lang w:val="en-GB"/>
        </w:rPr>
        <w:t xml:space="preserve"> </w:t>
      </w:r>
      <w:proofErr w:type="spellStart"/>
      <w:r w:rsidRPr="001C121B">
        <w:rPr>
          <w:rFonts w:ascii="Lucida Sans" w:hAnsi="Lucida Sans" w:cs="Lucida Sans"/>
          <w:lang w:val="en-GB"/>
        </w:rPr>
        <w:t>çatışma</w:t>
      </w:r>
      <w:proofErr w:type="spellEnd"/>
      <w:r w:rsidRPr="001C121B">
        <w:rPr>
          <w:rFonts w:ascii="Lucida Sans" w:hAnsi="Lucida Sans" w:cs="Lucida Sans"/>
          <w:lang w:val="en-GB"/>
        </w:rPr>
        <w:t xml:space="preserve"> </w:t>
      </w:r>
      <w:proofErr w:type="spellStart"/>
      <w:r w:rsidRPr="001C121B">
        <w:rPr>
          <w:rFonts w:ascii="Lucida Sans" w:hAnsi="Lucida Sans" w:cs="Lucida Sans"/>
          <w:lang w:val="en-GB"/>
        </w:rPr>
        <w:t>yaklaşımları</w:t>
      </w:r>
      <w:proofErr w:type="spellEnd"/>
      <w:r w:rsidRPr="001C121B">
        <w:rPr>
          <w:rFonts w:ascii="Lucida Sans" w:hAnsi="Lucida Sans" w:cs="Lucida Sans"/>
          <w:lang w:val="en-GB"/>
        </w:rPr>
        <w:t xml:space="preserve"> [Teachers’ cultural values   and conflict approaches]. [Unpublished master thesis, </w:t>
      </w:r>
      <w:proofErr w:type="spellStart"/>
      <w:r w:rsidR="001655FC" w:rsidRPr="001C121B">
        <w:rPr>
          <w:rFonts w:ascii="Lucida Sans" w:hAnsi="Lucida Sans" w:cs="Lucida Sans"/>
          <w:lang w:val="en-GB"/>
        </w:rPr>
        <w:t>Yıldız</w:t>
      </w:r>
      <w:proofErr w:type="spellEnd"/>
      <w:r w:rsidR="001655FC" w:rsidRPr="001C121B">
        <w:rPr>
          <w:rFonts w:ascii="Lucida Sans" w:hAnsi="Lucida Sans" w:cs="Lucida Sans"/>
          <w:lang w:val="en-GB"/>
        </w:rPr>
        <w:t xml:space="preserve"> Teknik</w:t>
      </w:r>
      <w:r w:rsidRPr="001C121B">
        <w:rPr>
          <w:rFonts w:ascii="Lucida Sans" w:hAnsi="Lucida Sans" w:cs="Lucida Sans"/>
          <w:lang w:val="en-GB"/>
        </w:rPr>
        <w:t xml:space="preserve"> University]. </w:t>
      </w:r>
      <w:hyperlink r:id="rId14" w:history="1">
        <w:r w:rsidRPr="001C121B">
          <w:rPr>
            <w:rStyle w:val="Kpr"/>
            <w:rFonts w:ascii="Lucida Sans" w:hAnsi="Lucida Sans" w:cs="Lucida Sans"/>
            <w:lang w:val="en-GB"/>
          </w:rPr>
          <w:t>https://tez.yok.gov.tr/UlusalTezMerkezi/</w:t>
        </w:r>
      </w:hyperlink>
      <w:r w:rsidRPr="001C121B">
        <w:rPr>
          <w:rFonts w:ascii="Lucida Sans" w:hAnsi="Lucida Sans" w:cs="Lucida Sans"/>
          <w:lang w:val="en-GB"/>
        </w:rPr>
        <w:t xml:space="preserve"> </w:t>
      </w:r>
    </w:p>
    <w:p w14:paraId="40187A28" w14:textId="185A8F5A" w:rsidR="001655FC" w:rsidRPr="001C121B" w:rsidRDefault="001655FC" w:rsidP="000D17CA">
      <w:pPr>
        <w:tabs>
          <w:tab w:val="left" w:pos="4160"/>
        </w:tabs>
        <w:spacing w:after="120"/>
        <w:ind w:left="709" w:hanging="709"/>
        <w:jc w:val="both"/>
        <w:rPr>
          <w:rFonts w:ascii="Lucida Sans" w:hAnsi="Lucida Sans" w:cs="Lucida Sans"/>
          <w:lang w:val="en-GB"/>
        </w:rPr>
      </w:pPr>
      <w:proofErr w:type="spellStart"/>
      <w:r w:rsidRPr="001C121B">
        <w:rPr>
          <w:rFonts w:ascii="Lucida Sans" w:hAnsi="Lucida Sans" w:cs="Lucida Sans"/>
          <w:lang w:val="en-GB"/>
        </w:rPr>
        <w:t>Kirişçi</w:t>
      </w:r>
      <w:proofErr w:type="spellEnd"/>
      <w:r w:rsidRPr="001C121B">
        <w:rPr>
          <w:rFonts w:ascii="Lucida Sans" w:hAnsi="Lucida Sans" w:cs="Lucida Sans"/>
          <w:lang w:val="en-GB"/>
        </w:rPr>
        <w:t xml:space="preserve">, N., &amp; </w:t>
      </w:r>
      <w:proofErr w:type="spellStart"/>
      <w:r w:rsidRPr="001C121B">
        <w:rPr>
          <w:rFonts w:ascii="Lucida Sans" w:hAnsi="Lucida Sans" w:cs="Lucida Sans"/>
          <w:lang w:val="en-GB"/>
        </w:rPr>
        <w:t>Kirişçi</w:t>
      </w:r>
      <w:proofErr w:type="spellEnd"/>
      <w:r w:rsidRPr="001C121B">
        <w:rPr>
          <w:rFonts w:ascii="Lucida Sans" w:hAnsi="Lucida Sans" w:cs="Lucida Sans"/>
          <w:lang w:val="en-GB"/>
        </w:rPr>
        <w:t xml:space="preserve"> </w:t>
      </w:r>
      <w:proofErr w:type="spellStart"/>
      <w:r w:rsidRPr="001C121B">
        <w:rPr>
          <w:rFonts w:ascii="Lucida Sans" w:hAnsi="Lucida Sans" w:cs="Lucida Sans"/>
          <w:lang w:val="en-GB"/>
        </w:rPr>
        <w:t>Sarıkaya</w:t>
      </w:r>
      <w:proofErr w:type="spellEnd"/>
      <w:r w:rsidRPr="001C121B">
        <w:rPr>
          <w:rFonts w:ascii="Lucida Sans" w:hAnsi="Lucida Sans" w:cs="Lucida Sans"/>
          <w:lang w:val="en-GB"/>
        </w:rPr>
        <w:t xml:space="preserve">, A. (2023). </w:t>
      </w:r>
      <w:proofErr w:type="spellStart"/>
      <w:r w:rsidRPr="001C121B">
        <w:rPr>
          <w:rFonts w:ascii="Lucida Sans" w:hAnsi="Lucida Sans" w:cs="Lucida Sans"/>
          <w:lang w:val="en-GB"/>
        </w:rPr>
        <w:t>Analyzing</w:t>
      </w:r>
      <w:proofErr w:type="spellEnd"/>
      <w:r w:rsidRPr="001C121B">
        <w:rPr>
          <w:rFonts w:ascii="Lucida Sans" w:hAnsi="Lucida Sans" w:cs="Lucida Sans"/>
          <w:lang w:val="en-GB"/>
        </w:rPr>
        <w:t xml:space="preserve"> the creativity levels of pre-service teachers. </w:t>
      </w:r>
      <w:r w:rsidRPr="001C121B">
        <w:rPr>
          <w:rFonts w:ascii="Lucida Sans" w:hAnsi="Lucida Sans" w:cs="Lucida Sans"/>
          <w:i/>
          <w:iCs/>
          <w:lang w:val="en-GB"/>
        </w:rPr>
        <w:t>Trakya Journal of Education, 13</w:t>
      </w:r>
      <w:r w:rsidRPr="001C121B">
        <w:rPr>
          <w:rFonts w:ascii="Lucida Sans" w:hAnsi="Lucida Sans" w:cs="Lucida Sans"/>
          <w:lang w:val="en-GB"/>
        </w:rPr>
        <w:t xml:space="preserve">(2), 962-976. </w:t>
      </w:r>
      <w:hyperlink r:id="rId15" w:history="1">
        <w:r w:rsidRPr="001C121B">
          <w:rPr>
            <w:rStyle w:val="Kpr"/>
            <w:rFonts w:ascii="Lucida Sans" w:hAnsi="Lucida Sans" w:cs="Lucida Sans"/>
            <w:lang w:val="en-GB"/>
          </w:rPr>
          <w:t>https://doi.org/10.24315/tred.1101540</w:t>
        </w:r>
      </w:hyperlink>
      <w:r w:rsidRPr="001C121B">
        <w:rPr>
          <w:rFonts w:ascii="Lucida Sans" w:hAnsi="Lucida Sans" w:cs="Lucida Sans"/>
          <w:lang w:val="en-GB"/>
        </w:rPr>
        <w:t xml:space="preserve"> </w:t>
      </w:r>
    </w:p>
    <w:p w14:paraId="653A317B" w14:textId="11480FD6" w:rsidR="00352D1D" w:rsidRPr="001C121B" w:rsidRDefault="00352D1D" w:rsidP="000D17CA">
      <w:pPr>
        <w:tabs>
          <w:tab w:val="left" w:pos="4160"/>
        </w:tabs>
        <w:spacing w:after="120"/>
        <w:ind w:left="709" w:hanging="709"/>
        <w:jc w:val="both"/>
        <w:rPr>
          <w:rFonts w:ascii="Lucida Sans" w:hAnsi="Lucida Sans" w:cs="Lucida Sans"/>
          <w:lang w:val="en-GB"/>
        </w:rPr>
      </w:pPr>
      <w:proofErr w:type="spellStart"/>
      <w:r w:rsidRPr="001C121B">
        <w:rPr>
          <w:rFonts w:ascii="Lucida Sans" w:hAnsi="Lucida Sans" w:cs="Lucida Sans"/>
          <w:lang w:val="en-GB"/>
        </w:rPr>
        <w:t>Krippendorff</w:t>
      </w:r>
      <w:proofErr w:type="spellEnd"/>
      <w:r w:rsidRPr="001C121B">
        <w:rPr>
          <w:rFonts w:ascii="Lucida Sans" w:hAnsi="Lucida Sans" w:cs="Lucida Sans"/>
          <w:lang w:val="en-GB"/>
        </w:rPr>
        <w:t xml:space="preserve">, K. (2019). </w:t>
      </w:r>
      <w:r w:rsidRPr="001C121B">
        <w:rPr>
          <w:rFonts w:ascii="Lucida Sans" w:hAnsi="Lucida Sans" w:cs="Lucida Sans"/>
          <w:i/>
          <w:iCs/>
          <w:lang w:val="en-GB"/>
        </w:rPr>
        <w:t xml:space="preserve">Content analysis: An introduction to its methodology. </w:t>
      </w:r>
      <w:r w:rsidRPr="001C121B">
        <w:rPr>
          <w:rFonts w:ascii="Lucida Sans" w:hAnsi="Lucida Sans" w:cs="Lucida Sans"/>
          <w:lang w:val="en-GB"/>
        </w:rPr>
        <w:t xml:space="preserve">(4th ed). Sage. </w:t>
      </w:r>
    </w:p>
    <w:p w14:paraId="1D054BE5" w14:textId="451BDFBC" w:rsidR="00052B0C" w:rsidRPr="001C121B" w:rsidRDefault="00052B0C" w:rsidP="00052B0C">
      <w:pPr>
        <w:tabs>
          <w:tab w:val="left" w:pos="4160"/>
        </w:tabs>
        <w:spacing w:after="120"/>
        <w:ind w:left="709" w:hanging="709"/>
        <w:jc w:val="both"/>
        <w:rPr>
          <w:rFonts w:ascii="Lucida Sans" w:hAnsi="Lucida Sans" w:cs="Lucida Sans"/>
          <w:lang w:val="en-GB"/>
        </w:rPr>
      </w:pPr>
      <w:proofErr w:type="spellStart"/>
      <w:r w:rsidRPr="001C121B">
        <w:rPr>
          <w:rFonts w:ascii="Lucida Sans" w:hAnsi="Lucida Sans" w:cs="Lucida Sans"/>
          <w:lang w:val="en-GB"/>
        </w:rPr>
        <w:t>Manfra</w:t>
      </w:r>
      <w:proofErr w:type="spellEnd"/>
      <w:r w:rsidRPr="001C121B">
        <w:rPr>
          <w:rFonts w:ascii="Lucida Sans" w:hAnsi="Lucida Sans" w:cs="Lucida Sans"/>
          <w:lang w:val="en-GB"/>
        </w:rPr>
        <w:t xml:space="preserve">, M. M., &amp; </w:t>
      </w:r>
      <w:proofErr w:type="spellStart"/>
      <w:r w:rsidRPr="001C121B">
        <w:rPr>
          <w:rFonts w:ascii="Lucida Sans" w:hAnsi="Lucida Sans" w:cs="Lucida Sans"/>
          <w:lang w:val="en-GB"/>
        </w:rPr>
        <w:t>Bolick</w:t>
      </w:r>
      <w:proofErr w:type="spellEnd"/>
      <w:r w:rsidRPr="001C121B">
        <w:rPr>
          <w:rFonts w:ascii="Lucida Sans" w:hAnsi="Lucida Sans" w:cs="Lucida Sans"/>
          <w:lang w:val="en-GB"/>
        </w:rPr>
        <w:t xml:space="preserve">, C. M. (2017). Introduction to the Wiley handbook of social studies research. In M. M. </w:t>
      </w:r>
      <w:proofErr w:type="spellStart"/>
      <w:r w:rsidRPr="001C121B">
        <w:rPr>
          <w:rFonts w:ascii="Lucida Sans" w:hAnsi="Lucida Sans" w:cs="Lucida Sans"/>
          <w:lang w:val="en-GB"/>
        </w:rPr>
        <w:t>Manfra</w:t>
      </w:r>
      <w:proofErr w:type="spellEnd"/>
      <w:r w:rsidRPr="001C121B">
        <w:rPr>
          <w:rFonts w:ascii="Lucida Sans" w:hAnsi="Lucida Sans" w:cs="Lucida Sans"/>
          <w:lang w:val="en-GB"/>
        </w:rPr>
        <w:t xml:space="preserve">, &amp; C. M. </w:t>
      </w:r>
      <w:proofErr w:type="spellStart"/>
      <w:r w:rsidRPr="001C121B">
        <w:rPr>
          <w:rFonts w:ascii="Lucida Sans" w:hAnsi="Lucida Sans" w:cs="Lucida Sans"/>
          <w:lang w:val="en-GB"/>
        </w:rPr>
        <w:t>Bolick</w:t>
      </w:r>
      <w:proofErr w:type="spellEnd"/>
      <w:r w:rsidRPr="001C121B">
        <w:rPr>
          <w:rFonts w:ascii="Lucida Sans" w:hAnsi="Lucida Sans" w:cs="Lucida Sans"/>
          <w:lang w:val="en-GB"/>
        </w:rPr>
        <w:t xml:space="preserve"> (Eds.), The Wiley handbook of social studies research (pp. 1e6). John Wiley &amp; Sons, Inc. </w:t>
      </w:r>
      <w:hyperlink r:id="rId16" w:history="1">
        <w:r w:rsidRPr="001C121B">
          <w:rPr>
            <w:rStyle w:val="Kpr"/>
            <w:rFonts w:ascii="Lucida Sans" w:hAnsi="Lucida Sans" w:cs="Lucida Sans"/>
            <w:lang w:val="en-GB"/>
          </w:rPr>
          <w:t>https://doi.org/10.1002/9781118768747.ch1</w:t>
        </w:r>
      </w:hyperlink>
      <w:r w:rsidRPr="001C121B">
        <w:rPr>
          <w:rFonts w:ascii="Lucida Sans" w:hAnsi="Lucida Sans" w:cs="Lucida Sans"/>
          <w:lang w:val="en-GB"/>
        </w:rPr>
        <w:t xml:space="preserve"> </w:t>
      </w:r>
    </w:p>
    <w:p w14:paraId="596318A5" w14:textId="6BA47CE0" w:rsidR="00352D1D" w:rsidRPr="001C121B" w:rsidRDefault="00352D1D" w:rsidP="00052B0C">
      <w:pPr>
        <w:tabs>
          <w:tab w:val="left" w:pos="4160"/>
        </w:tabs>
        <w:spacing w:after="120"/>
        <w:ind w:left="709" w:hanging="709"/>
        <w:jc w:val="both"/>
        <w:rPr>
          <w:rFonts w:ascii="Lucida Sans" w:hAnsi="Lucida Sans" w:cs="Lucida Sans"/>
          <w:lang w:val="en-GB"/>
        </w:rPr>
      </w:pPr>
      <w:r w:rsidRPr="001C121B">
        <w:rPr>
          <w:rFonts w:ascii="Lucida Sans" w:hAnsi="Lucida Sans" w:cs="Lucida Sans"/>
          <w:lang w:val="en-GB"/>
        </w:rPr>
        <w:t xml:space="preserve">Organisation for Economic Co-operation and Development (OECD) (2019). PISA 2018 assessment and analytical framework. Paris: OECD Publishing. </w:t>
      </w:r>
      <w:hyperlink r:id="rId17" w:history="1">
        <w:r w:rsidRPr="001C121B">
          <w:rPr>
            <w:rStyle w:val="Kpr"/>
            <w:rFonts w:ascii="Lucida Sans" w:hAnsi="Lucida Sans" w:cs="Lucida Sans"/>
            <w:lang w:val="en-GB"/>
          </w:rPr>
          <w:t>https://doi.org/10.1787/b25efab8-en</w:t>
        </w:r>
      </w:hyperlink>
      <w:r w:rsidRPr="001C121B">
        <w:rPr>
          <w:rFonts w:ascii="Lucida Sans" w:hAnsi="Lucida Sans" w:cs="Lucida Sans"/>
          <w:lang w:val="en-GB"/>
        </w:rPr>
        <w:t xml:space="preserve"> </w:t>
      </w:r>
    </w:p>
    <w:p w14:paraId="2A8F8347" w14:textId="24A3E4AC" w:rsidR="006F14F9" w:rsidRPr="001C121B" w:rsidRDefault="0031558A" w:rsidP="0031558A">
      <w:pPr>
        <w:tabs>
          <w:tab w:val="left" w:pos="4160"/>
        </w:tabs>
        <w:spacing w:after="120"/>
        <w:ind w:left="709" w:hanging="709"/>
        <w:jc w:val="both"/>
        <w:rPr>
          <w:rFonts w:ascii="Lucida Sans" w:hAnsi="Lucida Sans" w:cs="Lucida Sans"/>
          <w:lang w:val="en-GB"/>
        </w:rPr>
      </w:pPr>
      <w:proofErr w:type="spellStart"/>
      <w:r w:rsidRPr="001C121B">
        <w:rPr>
          <w:rFonts w:ascii="Lucida Sans" w:hAnsi="Lucida Sans" w:cs="Lucida Sans"/>
          <w:lang w:val="en-GB"/>
        </w:rPr>
        <w:t>Üztemur</w:t>
      </w:r>
      <w:proofErr w:type="spellEnd"/>
      <w:r w:rsidRPr="001C121B">
        <w:rPr>
          <w:rFonts w:ascii="Lucida Sans" w:hAnsi="Lucida Sans" w:cs="Lucida Sans"/>
          <w:lang w:val="en-GB"/>
        </w:rPr>
        <w:t xml:space="preserve">, S., &amp; </w:t>
      </w:r>
      <w:proofErr w:type="spellStart"/>
      <w:r w:rsidRPr="001C121B">
        <w:rPr>
          <w:rFonts w:ascii="Lucida Sans" w:hAnsi="Lucida Sans" w:cs="Lucida Sans"/>
          <w:lang w:val="en-GB"/>
        </w:rPr>
        <w:t>Dinç</w:t>
      </w:r>
      <w:proofErr w:type="spellEnd"/>
      <w:r w:rsidRPr="001C121B">
        <w:rPr>
          <w:rFonts w:ascii="Lucida Sans" w:hAnsi="Lucida Sans" w:cs="Lucida Sans"/>
          <w:lang w:val="en-GB"/>
        </w:rPr>
        <w:t xml:space="preserve">, E. (2023). Academic procrastination using social media: A cross‐sectional study with middle school students on the buffering and moderator roles of self‐control and gender. </w:t>
      </w:r>
      <w:r w:rsidRPr="001C121B">
        <w:rPr>
          <w:rFonts w:ascii="Lucida Sans" w:hAnsi="Lucida Sans" w:cs="Lucida Sans"/>
          <w:i/>
          <w:iCs/>
          <w:lang w:val="en-GB"/>
        </w:rPr>
        <w:t>Psychology in the Schools, 60</w:t>
      </w:r>
      <w:r w:rsidRPr="001C121B">
        <w:rPr>
          <w:rFonts w:ascii="Lucida Sans" w:hAnsi="Lucida Sans" w:cs="Lucida Sans"/>
          <w:lang w:val="en-GB"/>
        </w:rPr>
        <w:t>(4), 1060-1082.</w:t>
      </w:r>
      <w:r w:rsidR="00F632BE" w:rsidRPr="001C121B">
        <w:rPr>
          <w:rFonts w:ascii="Lucida Sans" w:hAnsi="Lucida Sans" w:cs="Lucida Sans"/>
          <w:lang w:val="en-GB"/>
        </w:rPr>
        <w:t xml:space="preserve"> </w:t>
      </w:r>
      <w:hyperlink r:id="rId18" w:history="1">
        <w:r w:rsidR="00F632BE" w:rsidRPr="001C121B">
          <w:rPr>
            <w:rStyle w:val="Kpr"/>
            <w:rFonts w:ascii="Lucida Sans" w:hAnsi="Lucida Sans" w:cs="Lucida Sans"/>
            <w:lang w:val="en-GB"/>
          </w:rPr>
          <w:t>https://doi.org/10.1002/pits.22818</w:t>
        </w:r>
      </w:hyperlink>
      <w:r w:rsidR="00F632BE" w:rsidRPr="001C121B">
        <w:rPr>
          <w:rFonts w:ascii="Lucida Sans" w:hAnsi="Lucida Sans" w:cs="Lucida Sans"/>
          <w:lang w:val="en-GB"/>
        </w:rPr>
        <w:t xml:space="preserve"> </w:t>
      </w:r>
    </w:p>
    <w:p w14:paraId="3E8855C1" w14:textId="14944DF3" w:rsidR="001655FC" w:rsidRPr="001C121B" w:rsidRDefault="001655FC" w:rsidP="0031558A">
      <w:pPr>
        <w:tabs>
          <w:tab w:val="left" w:pos="4160"/>
        </w:tabs>
        <w:spacing w:after="120"/>
        <w:ind w:left="709" w:hanging="709"/>
        <w:jc w:val="both"/>
        <w:rPr>
          <w:rFonts w:ascii="Lucida Sans" w:hAnsi="Lucida Sans" w:cs="Lucida Sans"/>
          <w:lang w:val="en-GB"/>
        </w:rPr>
      </w:pPr>
      <w:r w:rsidRPr="001C121B">
        <w:rPr>
          <w:rFonts w:ascii="Lucida Sans" w:hAnsi="Lucida Sans" w:cs="Lucida Sans"/>
          <w:lang w:val="en-GB"/>
        </w:rPr>
        <w:t>Yang, J., Li, W., Gao, L., &amp; Wang, X. (2020). How is anger related to adolescents’ cyberbullying perpetration? A moderated mediation analysis</w:t>
      </w:r>
      <w:r w:rsidRPr="001C121B">
        <w:rPr>
          <w:rFonts w:ascii="Lucida Sans" w:hAnsi="Lucida Sans" w:cs="Lucida Sans"/>
          <w:i/>
          <w:iCs/>
          <w:lang w:val="en-GB"/>
        </w:rPr>
        <w:t>. Journal of Interpersonal Violence</w:t>
      </w:r>
      <w:r w:rsidRPr="001C121B">
        <w:rPr>
          <w:rFonts w:ascii="Lucida Sans" w:hAnsi="Lucida Sans" w:cs="Lucida Sans"/>
          <w:lang w:val="en-GB"/>
        </w:rPr>
        <w:t xml:space="preserve">, 101, 297–310. </w:t>
      </w:r>
      <w:hyperlink r:id="rId19" w:history="1">
        <w:r w:rsidRPr="001C121B">
          <w:rPr>
            <w:rStyle w:val="Kpr"/>
            <w:rFonts w:ascii="Lucida Sans" w:hAnsi="Lucida Sans" w:cs="Lucida Sans"/>
            <w:lang w:val="en-GB"/>
          </w:rPr>
          <w:t>https://doi.org/10.1177/0886260520967129</w:t>
        </w:r>
      </w:hyperlink>
      <w:r w:rsidRPr="001C121B">
        <w:rPr>
          <w:rFonts w:ascii="Lucida Sans" w:hAnsi="Lucida Sans" w:cs="Lucida Sans"/>
          <w:lang w:val="en-GB"/>
        </w:rPr>
        <w:t xml:space="preserve">  </w:t>
      </w:r>
    </w:p>
    <w:p w14:paraId="187F2884" w14:textId="18784C5A" w:rsidR="00352D1D" w:rsidRPr="001C121B" w:rsidRDefault="00352D1D" w:rsidP="0031558A">
      <w:pPr>
        <w:tabs>
          <w:tab w:val="left" w:pos="4160"/>
        </w:tabs>
        <w:spacing w:after="120"/>
        <w:ind w:left="709" w:hanging="709"/>
        <w:jc w:val="both"/>
        <w:rPr>
          <w:rFonts w:ascii="Lucida Sans" w:hAnsi="Lucida Sans" w:cs="Lucida Sans"/>
          <w:lang w:val="en-GB"/>
        </w:rPr>
      </w:pPr>
      <w:proofErr w:type="spellStart"/>
      <w:r w:rsidRPr="001C121B">
        <w:rPr>
          <w:rFonts w:ascii="Lucida Sans" w:hAnsi="Lucida Sans" w:cs="Lucida Sans"/>
          <w:lang w:val="en-GB"/>
        </w:rPr>
        <w:t>Zeleke</w:t>
      </w:r>
      <w:proofErr w:type="spellEnd"/>
      <w:r w:rsidRPr="001C121B">
        <w:rPr>
          <w:rFonts w:ascii="Lucida Sans" w:hAnsi="Lucida Sans" w:cs="Lucida Sans"/>
          <w:lang w:val="en-GB"/>
        </w:rPr>
        <w:t xml:space="preserve">, W. A., Hughes, T. L., &amp; </w:t>
      </w:r>
      <w:proofErr w:type="spellStart"/>
      <w:r w:rsidRPr="001C121B">
        <w:rPr>
          <w:rFonts w:ascii="Lucida Sans" w:hAnsi="Lucida Sans" w:cs="Lucida Sans"/>
          <w:lang w:val="en-GB"/>
        </w:rPr>
        <w:t>Drozda</w:t>
      </w:r>
      <w:proofErr w:type="spellEnd"/>
      <w:r w:rsidRPr="001C121B">
        <w:rPr>
          <w:rFonts w:ascii="Lucida Sans" w:hAnsi="Lucida Sans" w:cs="Lucida Sans"/>
          <w:lang w:val="en-GB"/>
        </w:rPr>
        <w:t xml:space="preserve">, N. (2020). Home–school collaboration to promote mind–body health. In C. </w:t>
      </w:r>
      <w:proofErr w:type="spellStart"/>
      <w:r w:rsidRPr="001C121B">
        <w:rPr>
          <w:rFonts w:ascii="Lucida Sans" w:hAnsi="Lucida Sans" w:cs="Lucida Sans"/>
          <w:lang w:val="en-GB"/>
        </w:rPr>
        <w:t>Maykel</w:t>
      </w:r>
      <w:proofErr w:type="spellEnd"/>
      <w:r w:rsidRPr="001C121B">
        <w:rPr>
          <w:rFonts w:ascii="Lucida Sans" w:hAnsi="Lucida Sans" w:cs="Lucida Sans"/>
          <w:lang w:val="en-GB"/>
        </w:rPr>
        <w:t xml:space="preserve"> &amp; M. A. Bray (Eds.), Promoting mind–body health in schools: Interventions for mental health professionals (pp. 11–26). American Psychological Association.  </w:t>
      </w:r>
      <w:hyperlink r:id="rId20" w:history="1">
        <w:r w:rsidRPr="001C121B">
          <w:rPr>
            <w:rStyle w:val="Kpr"/>
            <w:rFonts w:ascii="Lucida Sans" w:hAnsi="Lucida Sans" w:cs="Lucida Sans"/>
            <w:lang w:val="en-GB"/>
          </w:rPr>
          <w:t>https://doi.org/10.1037/0000157-002</w:t>
        </w:r>
      </w:hyperlink>
      <w:r w:rsidRPr="001C121B">
        <w:rPr>
          <w:rFonts w:ascii="Lucida Sans" w:hAnsi="Lucida Sans" w:cs="Lucida Sans"/>
          <w:lang w:val="en-GB"/>
        </w:rPr>
        <w:t xml:space="preserve"> </w:t>
      </w:r>
    </w:p>
    <w:p w14:paraId="1F91F731" w14:textId="77777777" w:rsidR="009A103E" w:rsidRPr="001C121B" w:rsidRDefault="009A103E" w:rsidP="002778ED">
      <w:pPr>
        <w:rPr>
          <w:rFonts w:ascii="Lucida Sans" w:hAnsi="Lucida Sans" w:cs="Lucida Sans"/>
          <w:lang w:val="en-GB"/>
        </w:rPr>
      </w:pPr>
    </w:p>
    <w:p w14:paraId="429DF074" w14:textId="77777777" w:rsidR="009A103E" w:rsidRDefault="009A103E" w:rsidP="002778ED">
      <w:pPr>
        <w:rPr>
          <w:rFonts w:ascii="Lucida Sans" w:hAnsi="Lucida Sans" w:cs="Lucida Sans"/>
          <w:lang w:val="en-GB"/>
        </w:rPr>
      </w:pPr>
    </w:p>
    <w:p w14:paraId="35E2DBE0" w14:textId="77777777" w:rsidR="001879C2" w:rsidRDefault="001879C2" w:rsidP="002778ED">
      <w:pPr>
        <w:rPr>
          <w:rFonts w:ascii="Lucida Sans" w:hAnsi="Lucida Sans" w:cs="Lucida Sans"/>
          <w:lang w:val="en-GB"/>
        </w:rPr>
      </w:pPr>
    </w:p>
    <w:p w14:paraId="0BF1E091" w14:textId="77777777" w:rsidR="001879C2" w:rsidRDefault="001879C2" w:rsidP="002778ED">
      <w:pPr>
        <w:rPr>
          <w:rFonts w:ascii="Lucida Sans" w:hAnsi="Lucida Sans" w:cs="Lucida Sans"/>
          <w:lang w:val="en-GB"/>
        </w:rPr>
      </w:pPr>
    </w:p>
    <w:p w14:paraId="24403637" w14:textId="77777777" w:rsidR="001879C2" w:rsidRPr="001C121B" w:rsidRDefault="001879C2" w:rsidP="002778ED">
      <w:pPr>
        <w:rPr>
          <w:rFonts w:ascii="Lucida Sans" w:hAnsi="Lucida Sans" w:cs="Lucida Sans"/>
          <w:lang w:val="en-GB"/>
        </w:rPr>
      </w:pPr>
    </w:p>
    <w:p w14:paraId="6B43A0CB" w14:textId="77777777" w:rsidR="009A103E" w:rsidRPr="001C121B" w:rsidRDefault="009A103E" w:rsidP="002778ED">
      <w:pPr>
        <w:rPr>
          <w:rFonts w:ascii="Lucida Sans" w:hAnsi="Lucida Sans" w:cs="Lucida Sans"/>
          <w:lang w:val="en-GB"/>
        </w:rPr>
      </w:pPr>
    </w:p>
    <w:tbl>
      <w:tblPr>
        <w:tblStyle w:val="TabloKlavuzu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9A103E" w:rsidRPr="001C121B" w14:paraId="1D5179DC" w14:textId="77777777" w:rsidTr="00953363">
        <w:trPr>
          <w:jc w:val="center"/>
        </w:trPr>
        <w:tc>
          <w:tcPr>
            <w:tcW w:w="5000" w:type="pct"/>
            <w:vAlign w:val="center"/>
          </w:tcPr>
          <w:p w14:paraId="58F72BA0" w14:textId="77777777" w:rsidR="009A103E" w:rsidRPr="001C121B" w:rsidRDefault="009A103E" w:rsidP="00953363">
            <w:pPr>
              <w:spacing w:after="120" w:line="480" w:lineRule="auto"/>
              <w:ind w:left="567" w:hanging="567"/>
              <w:jc w:val="both"/>
              <w:rPr>
                <w:rFonts w:ascii="Lucida Sans" w:hAnsi="Lucida Sans" w:cs="Lucida Sans"/>
                <w:b/>
                <w:bCs/>
                <w:color w:val="000000" w:themeColor="text1"/>
                <w:lang w:val="en-GB"/>
              </w:rPr>
            </w:pPr>
            <w:r w:rsidRPr="001C121B">
              <w:rPr>
                <w:rFonts w:ascii="Lucida Sans" w:hAnsi="Lucida Sans" w:cs="Lucida Sans"/>
                <w:b/>
                <w:bCs/>
                <w:color w:val="000000" w:themeColor="text1"/>
                <w:lang w:val="en-GB"/>
              </w:rPr>
              <w:t xml:space="preserve">Author Biographies </w:t>
            </w:r>
            <w:r w:rsidRPr="001C121B">
              <w:rPr>
                <w:rFonts w:ascii="Lucida Sans" w:hAnsi="Lucida Sans" w:cs="Lucida Sans"/>
                <w:b/>
                <w:bCs/>
                <w:color w:val="FF0000"/>
                <w:lang w:val="en-GB"/>
              </w:rPr>
              <w:t>(Do not fill out this part in the first submission.)</w:t>
            </w:r>
          </w:p>
        </w:tc>
      </w:tr>
      <w:tr w:rsidR="009A103E" w:rsidRPr="001C121B" w14:paraId="7FF80093" w14:textId="77777777" w:rsidTr="00953363">
        <w:trPr>
          <w:jc w:val="center"/>
        </w:trPr>
        <w:tc>
          <w:tcPr>
            <w:tcW w:w="5000" w:type="pct"/>
            <w:vAlign w:val="center"/>
          </w:tcPr>
          <w:p w14:paraId="59BCB381" w14:textId="77777777" w:rsidR="009A103E" w:rsidRPr="001C121B" w:rsidRDefault="009A103E" w:rsidP="00953363">
            <w:pPr>
              <w:spacing w:after="120"/>
              <w:jc w:val="both"/>
              <w:rPr>
                <w:rFonts w:ascii="Lucida Sans" w:hAnsi="Lucida Sans" w:cs="Lucida Sans"/>
                <w:b/>
                <w:bCs/>
                <w:color w:val="000000" w:themeColor="text1"/>
                <w:lang w:val="en-GB"/>
              </w:rPr>
            </w:pPr>
            <w:r w:rsidRPr="001C121B">
              <w:rPr>
                <w:rFonts w:ascii="Lucida Sans" w:hAnsi="Lucida Sans" w:cs="Lucida Sans"/>
                <w:b/>
                <w:bCs/>
                <w:color w:val="000000" w:themeColor="text1"/>
                <w:lang w:val="en-GB"/>
              </w:rPr>
              <w:t xml:space="preserve">First Author,  </w:t>
            </w:r>
          </w:p>
          <w:p w14:paraId="373F39C0" w14:textId="77777777" w:rsidR="009A103E" w:rsidRPr="001C121B" w:rsidRDefault="009A103E" w:rsidP="00953363">
            <w:pPr>
              <w:spacing w:after="120"/>
              <w:jc w:val="both"/>
              <w:rPr>
                <w:rFonts w:ascii="Lucida Sans" w:hAnsi="Lucida Sans" w:cs="Lucida Sans"/>
                <w:color w:val="000000" w:themeColor="text1"/>
                <w:lang w:val="en-GB"/>
              </w:rPr>
            </w:pPr>
          </w:p>
          <w:p w14:paraId="0F974515" w14:textId="77777777" w:rsidR="009A103E" w:rsidRPr="001C121B" w:rsidRDefault="009A103E" w:rsidP="00953363">
            <w:pPr>
              <w:spacing w:after="120"/>
              <w:jc w:val="both"/>
              <w:rPr>
                <w:rFonts w:ascii="Lucida Sans" w:hAnsi="Lucida Sans" w:cs="Lucida Sans"/>
                <w:color w:val="000000" w:themeColor="text1"/>
                <w:lang w:val="en-GB"/>
              </w:rPr>
            </w:pPr>
          </w:p>
          <w:p w14:paraId="3941F14C" w14:textId="77777777" w:rsidR="009A103E" w:rsidRPr="001C121B" w:rsidRDefault="009A103E" w:rsidP="00953363">
            <w:pPr>
              <w:spacing w:after="120"/>
              <w:jc w:val="both"/>
              <w:rPr>
                <w:rFonts w:ascii="Lucida Sans" w:hAnsi="Lucida Sans" w:cs="Lucida Sans"/>
                <w:color w:val="000000" w:themeColor="text1"/>
                <w:lang w:val="en-GB"/>
              </w:rPr>
            </w:pPr>
          </w:p>
          <w:p w14:paraId="31D2D311" w14:textId="77777777" w:rsidR="009A103E" w:rsidRPr="001C121B" w:rsidRDefault="009A103E" w:rsidP="00953363">
            <w:pPr>
              <w:spacing w:after="120"/>
              <w:jc w:val="both"/>
              <w:rPr>
                <w:rFonts w:ascii="Lucida Sans" w:hAnsi="Lucida Sans" w:cs="Lucida Sans"/>
                <w:color w:val="000000" w:themeColor="text1"/>
                <w:lang w:val="en-GB"/>
              </w:rPr>
            </w:pPr>
          </w:p>
        </w:tc>
      </w:tr>
    </w:tbl>
    <w:p w14:paraId="6C1E1421" w14:textId="77777777" w:rsidR="009A103E" w:rsidRPr="001C121B" w:rsidRDefault="009A103E" w:rsidP="002778ED">
      <w:pPr>
        <w:rPr>
          <w:rFonts w:ascii="Lucida Sans" w:hAnsi="Lucida Sans" w:cs="Lucida Sans"/>
          <w:lang w:val="en-GB"/>
        </w:rPr>
      </w:pPr>
    </w:p>
    <w:p w14:paraId="5D01F8FF" w14:textId="4259CFCE" w:rsidR="00FC5934" w:rsidRPr="001C121B" w:rsidRDefault="00FC5934" w:rsidP="002778ED">
      <w:pPr>
        <w:jc w:val="center"/>
        <w:rPr>
          <w:rFonts w:ascii="Lucida Sans" w:hAnsi="Lucida Sans" w:cs="Lucida Sans"/>
          <w:b/>
          <w:bCs/>
          <w:lang w:val="en-GB"/>
        </w:rPr>
      </w:pPr>
    </w:p>
    <w:p w14:paraId="070ABED8" w14:textId="77777777" w:rsidR="00EA7148" w:rsidRPr="001C121B" w:rsidRDefault="00EA7148" w:rsidP="002778ED">
      <w:pPr>
        <w:jc w:val="center"/>
        <w:rPr>
          <w:rFonts w:ascii="Lucida Sans" w:eastAsia="Times New Roman" w:hAnsi="Lucida Sans" w:cs="Lucida Sans"/>
          <w:b/>
          <w:color w:val="000000" w:themeColor="text1"/>
          <w:lang w:val="en-GB" w:eastAsia="tr-TR"/>
        </w:rPr>
      </w:pPr>
    </w:p>
    <w:sectPr w:rsidR="00EA7148" w:rsidRPr="001C121B" w:rsidSect="004B430D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1134" w:right="1418" w:bottom="1134" w:left="1418" w:header="454" w:footer="5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44491A" w14:textId="77777777" w:rsidR="002E77F8" w:rsidRDefault="002E77F8" w:rsidP="00C56448">
      <w:r>
        <w:separator/>
      </w:r>
    </w:p>
  </w:endnote>
  <w:endnote w:type="continuationSeparator" w:id="0">
    <w:p w14:paraId="31563927" w14:textId="77777777" w:rsidR="002E77F8" w:rsidRDefault="002E77F8" w:rsidP="00C564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Lucida Sans">
    <w:panose1 w:val="020B0602040502020204"/>
    <w:charset w:val="A2"/>
    <w:family w:val="swiss"/>
    <w:pitch w:val="variable"/>
    <w:sig w:usb0="8100AAF7" w:usb1="0000807B" w:usb2="00000008" w:usb3="00000000" w:csb0="000100F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12"/>
      <w:gridCol w:w="758"/>
    </w:tblGrid>
    <w:tr w:rsidR="00915A19" w:rsidRPr="00E92584" w14:paraId="349235FF" w14:textId="77777777" w:rsidTr="00E65966">
      <w:trPr>
        <w:trHeight w:val="272"/>
      </w:trPr>
      <w:tc>
        <w:tcPr>
          <w:tcW w:w="4582" w:type="pct"/>
          <w:vAlign w:val="bottom"/>
        </w:tcPr>
        <w:p w14:paraId="7EEC169B" w14:textId="463C44A4" w:rsidR="00915A19" w:rsidRPr="000C3632" w:rsidRDefault="00E541FD" w:rsidP="00C42DA7">
          <w:pPr>
            <w:pStyle w:val="AltBilgi"/>
            <w:rPr>
              <w:rFonts w:ascii="Bookman Old Style" w:hAnsi="Bookman Old Style" w:cs="Segoe UI"/>
              <w:i/>
              <w:iCs/>
            </w:rPr>
          </w:pPr>
          <w:r w:rsidRPr="00E541FD">
            <w:rPr>
              <w:rFonts w:ascii="Bookman Old Style" w:hAnsi="Bookman Old Style" w:cs="Segoe UI"/>
              <w:color w:val="FFFFFF" w:themeColor="background1"/>
              <w:lang w:val="en-GB"/>
            </w:rPr>
            <w:t>Journal of Teacher Development and Education</w:t>
          </w:r>
          <w:r w:rsidR="00945730" w:rsidRPr="00E65279">
            <w:rPr>
              <w:rFonts w:ascii="Bookman Old Style" w:hAnsi="Bookman Old Style" w:cs="Segoe UI"/>
              <w:color w:val="FFFFFF" w:themeColor="background1"/>
              <w:lang w:val="en-GB"/>
            </w:rPr>
            <w:t>,</w:t>
          </w:r>
          <w:r w:rsidR="00945730" w:rsidRPr="00E65279">
            <w:rPr>
              <w:rFonts w:ascii="Bookman Old Style" w:hAnsi="Bookman Old Style" w:cs="Segoe UI"/>
              <w:i/>
              <w:iCs/>
              <w:color w:val="FFFFFF" w:themeColor="background1"/>
              <w:lang w:val="en-GB"/>
            </w:rPr>
            <w:t xml:space="preserve"> </w:t>
          </w:r>
          <w:r w:rsidR="00950376" w:rsidRPr="00E65279">
            <w:rPr>
              <w:rFonts w:ascii="Bookman Old Style" w:hAnsi="Bookman Old Style" w:cs="Segoe UI"/>
              <w:i/>
              <w:iCs/>
              <w:color w:val="FFFFFF" w:themeColor="background1"/>
              <w:lang w:val="en-GB"/>
            </w:rPr>
            <w:t>1</w:t>
          </w:r>
          <w:r w:rsidR="00945730" w:rsidRPr="00E65279">
            <w:rPr>
              <w:rFonts w:ascii="Bookman Old Style" w:hAnsi="Bookman Old Style" w:cs="Segoe UI"/>
              <w:color w:val="FFFFFF" w:themeColor="background1"/>
              <w:lang w:val="en-GB"/>
            </w:rPr>
            <w:t>(</w:t>
          </w:r>
          <w:r w:rsidR="00950376" w:rsidRPr="00E65279">
            <w:rPr>
              <w:rFonts w:ascii="Bookman Old Style" w:hAnsi="Bookman Old Style" w:cs="Segoe UI"/>
              <w:color w:val="FFFFFF" w:themeColor="background1"/>
              <w:lang w:val="en-GB"/>
            </w:rPr>
            <w:t>1</w:t>
          </w:r>
          <w:r w:rsidR="00945730" w:rsidRPr="00E65279">
            <w:rPr>
              <w:rFonts w:ascii="Bookman Old Style" w:hAnsi="Bookman Old Style" w:cs="Segoe UI"/>
              <w:color w:val="FFFFFF" w:themeColor="background1"/>
              <w:lang w:val="en-GB"/>
            </w:rPr>
            <w:t>), XX-XX</w:t>
          </w:r>
        </w:p>
      </w:tc>
      <w:tc>
        <w:tcPr>
          <w:tcW w:w="418" w:type="pct"/>
          <w:vAlign w:val="bottom"/>
        </w:tcPr>
        <w:sdt>
          <w:sdtPr>
            <w:rPr>
              <w:rFonts w:cs="Segoe UI"/>
              <w:i/>
              <w:iCs/>
            </w:rPr>
            <w:id w:val="945966341"/>
            <w:docPartObj>
              <w:docPartGallery w:val="Page Numbers (Bottom of Page)"/>
              <w:docPartUnique/>
            </w:docPartObj>
          </w:sdtPr>
          <w:sdtEndPr>
            <w:rPr>
              <w:i w:val="0"/>
              <w:iCs w:val="0"/>
            </w:rPr>
          </w:sdtEndPr>
          <w:sdtContent>
            <w:p w14:paraId="422C324B" w14:textId="77777777" w:rsidR="00915A19" w:rsidRPr="00E92584" w:rsidRDefault="00915A19" w:rsidP="00915A19">
              <w:pPr>
                <w:pStyle w:val="AltBilgi"/>
                <w:jc w:val="right"/>
                <w:rPr>
                  <w:rFonts w:ascii="Segoe UI" w:hAnsi="Segoe UI" w:cs="Segoe UI"/>
                  <w:i/>
                  <w:iCs/>
                </w:rPr>
              </w:pPr>
              <w:r w:rsidRPr="00E92584">
                <w:rPr>
                  <w:rFonts w:cs="Segoe UI"/>
                </w:rPr>
                <w:fldChar w:fldCharType="begin"/>
              </w:r>
              <w:r w:rsidRPr="00E92584">
                <w:rPr>
                  <w:rFonts w:ascii="Segoe UI" w:hAnsi="Segoe UI" w:cs="Segoe UI"/>
                </w:rPr>
                <w:instrText>PAGE   \* MERGEFORMAT</w:instrText>
              </w:r>
              <w:r w:rsidRPr="00E92584">
                <w:rPr>
                  <w:rFonts w:cs="Segoe UI"/>
                </w:rPr>
                <w:fldChar w:fldCharType="separate"/>
              </w:r>
              <w:r w:rsidR="00FB4AFA">
                <w:rPr>
                  <w:rFonts w:ascii="Segoe UI" w:hAnsi="Segoe UI" w:cs="Segoe UI"/>
                  <w:noProof/>
                </w:rPr>
                <w:t>2</w:t>
              </w:r>
              <w:r w:rsidRPr="00E92584">
                <w:rPr>
                  <w:rFonts w:cs="Segoe UI"/>
                </w:rPr>
                <w:fldChar w:fldCharType="end"/>
              </w:r>
            </w:p>
          </w:sdtContent>
        </w:sdt>
      </w:tc>
    </w:tr>
  </w:tbl>
  <w:p w14:paraId="7E05325D" w14:textId="74263D83" w:rsidR="00A450BD" w:rsidRPr="00E92584" w:rsidRDefault="00A450BD" w:rsidP="00915A19">
    <w:pPr>
      <w:pStyle w:val="AltBilgi"/>
      <w:rPr>
        <w:rFonts w:cs="Segoe UI"/>
        <w:i/>
        <w:iCs/>
      </w:rPr>
    </w:pPr>
  </w:p>
  <w:p w14:paraId="63CD1EBB" w14:textId="77777777" w:rsidR="005A416A" w:rsidRDefault="005A416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41FDD" w14:textId="77777777" w:rsidR="008079A8" w:rsidRDefault="008079A8">
    <w:pPr>
      <w:pStyle w:val="AltBilgi"/>
      <w:jc w:val="right"/>
    </w:pPr>
  </w:p>
  <w:tbl>
    <w:tblPr>
      <w:tblStyle w:val="TabloKlavuzu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12"/>
      <w:gridCol w:w="758"/>
    </w:tblGrid>
    <w:tr w:rsidR="008079A8" w:rsidRPr="00A17101" w14:paraId="1956CB21" w14:textId="77777777" w:rsidTr="00EA2D47">
      <w:trPr>
        <w:trHeight w:val="272"/>
      </w:trPr>
      <w:tc>
        <w:tcPr>
          <w:tcW w:w="4582" w:type="pct"/>
          <w:vAlign w:val="bottom"/>
        </w:tcPr>
        <w:p w14:paraId="57471FA0" w14:textId="41C9A53B" w:rsidR="008079A8" w:rsidRPr="00781996" w:rsidRDefault="001879C2" w:rsidP="00E92584">
          <w:pPr>
            <w:pStyle w:val="stBilgi"/>
            <w:tabs>
              <w:tab w:val="clear" w:pos="4536"/>
              <w:tab w:val="clear" w:pos="9072"/>
            </w:tabs>
            <w:rPr>
              <w:rFonts w:ascii="Lucida Sans" w:hAnsi="Lucida Sans" w:cs="Lucida Sans"/>
              <w:sz w:val="14"/>
              <w:szCs w:val="14"/>
              <w:lang w:val="en-GB"/>
            </w:rPr>
          </w:pPr>
          <w:hyperlink r:id="rId1" w:history="1">
            <w:r w:rsidR="00781996" w:rsidRPr="00781996">
              <w:rPr>
                <w:rStyle w:val="Kpr"/>
                <w:rFonts w:ascii="Lucida Sans" w:hAnsi="Lucida Sans" w:cs="Lucida Sans"/>
                <w:color w:val="FFFFFF" w:themeColor="background1"/>
                <w:sz w:val="16"/>
                <w:szCs w:val="16"/>
                <w:lang w:val="en-GB"/>
              </w:rPr>
              <w:t>https://journalted.com/</w:t>
            </w:r>
          </w:hyperlink>
          <w:r w:rsidR="00781996" w:rsidRPr="00781996">
            <w:rPr>
              <w:rStyle w:val="Kpr"/>
              <w:rFonts w:ascii="Lucida Sans" w:hAnsi="Lucida Sans" w:cs="Lucida Sans"/>
              <w:color w:val="FFFFFF" w:themeColor="background1"/>
              <w:sz w:val="16"/>
              <w:szCs w:val="16"/>
              <w:lang w:val="en-GB"/>
            </w:rPr>
            <w:t xml:space="preserve"> </w:t>
          </w:r>
        </w:p>
      </w:tc>
      <w:tc>
        <w:tcPr>
          <w:tcW w:w="418" w:type="pct"/>
          <w:vAlign w:val="bottom"/>
        </w:tcPr>
        <w:sdt>
          <w:sdtPr>
            <w:id w:val="-1595477244"/>
            <w:docPartObj>
              <w:docPartGallery w:val="Page Numbers (Bottom of Page)"/>
              <w:docPartUnique/>
            </w:docPartObj>
          </w:sdtPr>
          <w:sdtEndPr/>
          <w:sdtContent>
            <w:p w14:paraId="5E951BC2" w14:textId="77777777" w:rsidR="008079A8" w:rsidRPr="007F5BBE" w:rsidRDefault="008079A8" w:rsidP="00E92584">
              <w:pPr>
                <w:pStyle w:val="AltBilgi"/>
                <w:jc w:val="right"/>
              </w:pPr>
              <w:r w:rsidRPr="00D36294">
                <w:rPr>
                  <w:rFonts w:cs="Segoe UI"/>
                </w:rPr>
                <w:fldChar w:fldCharType="begin"/>
              </w:r>
              <w:r w:rsidRPr="00D36294">
                <w:rPr>
                  <w:rFonts w:ascii="Segoe UI" w:hAnsi="Segoe UI" w:cs="Segoe UI"/>
                </w:rPr>
                <w:instrText>PAGE   \* MERGEFORMAT</w:instrText>
              </w:r>
              <w:r w:rsidRPr="00D36294">
                <w:rPr>
                  <w:rFonts w:cs="Segoe UI"/>
                </w:rPr>
                <w:fldChar w:fldCharType="separate"/>
              </w:r>
              <w:r w:rsidR="00FB4AFA">
                <w:rPr>
                  <w:rFonts w:ascii="Segoe UI" w:hAnsi="Segoe UI" w:cs="Segoe UI"/>
                  <w:noProof/>
                </w:rPr>
                <w:t>3</w:t>
              </w:r>
              <w:r w:rsidRPr="00D36294">
                <w:rPr>
                  <w:rFonts w:cs="Segoe UI"/>
                </w:rPr>
                <w:fldChar w:fldCharType="end"/>
              </w:r>
            </w:p>
          </w:sdtContent>
        </w:sdt>
      </w:tc>
    </w:tr>
  </w:tbl>
  <w:p w14:paraId="31BB68D0" w14:textId="77777777" w:rsidR="008079A8" w:rsidRDefault="008079A8" w:rsidP="00A450BD">
    <w:pPr>
      <w:pStyle w:val="AltBilgi"/>
    </w:pPr>
  </w:p>
  <w:p w14:paraId="6BED2230" w14:textId="77777777" w:rsidR="005A416A" w:rsidRDefault="005A416A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F46F6" w14:textId="0B982D55" w:rsidR="001747CE" w:rsidRDefault="004B34F2" w:rsidP="004B34F2">
    <w:pPr>
      <w:pStyle w:val="AltBilgi"/>
      <w:jc w:val="center"/>
    </w:pPr>
    <w:r>
      <w:tab/>
    </w:r>
    <w:r>
      <w:tab/>
      <w:t xml:space="preserve">    </w:t>
    </w:r>
    <w:r>
      <w:tab/>
    </w:r>
    <w:r>
      <w:tab/>
    </w:r>
    <w:r>
      <w:tab/>
    </w:r>
    <w:sdt>
      <w:sdtPr>
        <w:id w:val="134614384"/>
        <w:docPartObj>
          <w:docPartGallery w:val="Page Numbers (Bottom of Page)"/>
          <w:docPartUnique/>
        </w:docPartObj>
      </w:sdtPr>
      <w:sdtEndPr/>
      <w:sdtContent>
        <w:r w:rsidR="001747CE">
          <w:fldChar w:fldCharType="begin"/>
        </w:r>
        <w:r w:rsidR="001747CE">
          <w:instrText>PAGE   \* MERGEFORMAT</w:instrText>
        </w:r>
        <w:r w:rsidR="001747CE">
          <w:fldChar w:fldCharType="separate"/>
        </w:r>
        <w:r w:rsidR="00D63816">
          <w:rPr>
            <w:noProof/>
          </w:rPr>
          <w:t>1</w:t>
        </w:r>
        <w:r w:rsidR="001747CE">
          <w:fldChar w:fldCharType="end"/>
        </w:r>
      </w:sdtContent>
    </w:sdt>
  </w:p>
  <w:p w14:paraId="56B255C2" w14:textId="1432A479" w:rsidR="001747CE" w:rsidRDefault="00E92584" w:rsidP="00E92584">
    <w:pPr>
      <w:pStyle w:val="AltBilgi"/>
      <w:tabs>
        <w:tab w:val="clear" w:pos="4536"/>
        <w:tab w:val="clear" w:pos="9072"/>
        <w:tab w:val="left" w:pos="6430"/>
      </w:tabs>
    </w:pPr>
    <w:r>
      <w:tab/>
    </w:r>
  </w:p>
  <w:p w14:paraId="2B227483" w14:textId="77777777" w:rsidR="005A416A" w:rsidRDefault="005A416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2B4667" w14:textId="77777777" w:rsidR="002E77F8" w:rsidRDefault="002E77F8" w:rsidP="00C56448">
      <w:r>
        <w:separator/>
      </w:r>
    </w:p>
  </w:footnote>
  <w:footnote w:type="continuationSeparator" w:id="0">
    <w:p w14:paraId="590CE800" w14:textId="77777777" w:rsidR="002E77F8" w:rsidRDefault="002E77F8" w:rsidP="00C56448">
      <w:r>
        <w:continuationSeparator/>
      </w:r>
    </w:p>
  </w:footnote>
  <w:footnote w:id="1">
    <w:p w14:paraId="3371F907" w14:textId="77777777" w:rsidR="001C121B" w:rsidRPr="00416BF2" w:rsidRDefault="001C121B" w:rsidP="001C121B">
      <w:pPr>
        <w:pStyle w:val="DipnotMetni"/>
        <w:rPr>
          <w:rFonts w:ascii="Gill Sans MT" w:hAnsi="Gill Sans MT" w:cs="Segoe UI"/>
          <w:sz w:val="16"/>
          <w:szCs w:val="16"/>
          <w:lang w:val="en-GB"/>
        </w:rPr>
      </w:pPr>
      <w:r w:rsidRPr="00416BF2">
        <w:rPr>
          <w:rStyle w:val="DipnotBavurusu"/>
          <w:rFonts w:cs="Segoe UI"/>
          <w:sz w:val="16"/>
          <w:szCs w:val="16"/>
          <w:lang w:val="en-GB"/>
        </w:rPr>
        <w:footnoteRef/>
      </w:r>
      <w:r w:rsidRPr="00416BF2">
        <w:rPr>
          <w:rFonts w:cs="Segoe UI"/>
          <w:sz w:val="16"/>
          <w:szCs w:val="16"/>
          <w:lang w:val="en-GB"/>
        </w:rPr>
        <w:t xml:space="preserve"> </w:t>
      </w:r>
      <w:r w:rsidRPr="00416BF2">
        <w:rPr>
          <w:rFonts w:ascii="Gill Sans MT" w:hAnsi="Gill Sans MT" w:cs="Segoe UI"/>
          <w:sz w:val="16"/>
          <w:szCs w:val="16"/>
          <w:lang w:val="en-GB"/>
        </w:rPr>
        <w:t xml:space="preserve">Corresponding author, </w:t>
      </w:r>
      <w:hyperlink r:id="rId1" w:history="1">
        <w:r w:rsidRPr="00416BF2">
          <w:rPr>
            <w:rStyle w:val="Kpr"/>
            <w:rFonts w:ascii="Gill Sans MT" w:hAnsi="Gill Sans MT" w:cs="Segoe UI"/>
            <w:sz w:val="16"/>
            <w:szCs w:val="16"/>
            <w:lang w:val="en-GB"/>
          </w:rPr>
          <w:t>https://orcid.org/XXXX-XXXX-XXXX-XXXX</w:t>
        </w:r>
      </w:hyperlink>
      <w:r w:rsidRPr="00416BF2">
        <w:rPr>
          <w:rFonts w:ascii="Gill Sans MT" w:hAnsi="Gill Sans MT" w:cs="Segoe UI"/>
          <w:sz w:val="16"/>
          <w:szCs w:val="16"/>
          <w:lang w:val="en-GB"/>
        </w:rPr>
        <w:t>, University, Faculty, Department, Country, e-mail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387420" w14:textId="2423C59A" w:rsidR="00C75202" w:rsidRPr="0037455F" w:rsidRDefault="001879C2" w:rsidP="00B20A06">
    <w:pPr>
      <w:pStyle w:val="stBilgi"/>
      <w:rPr>
        <w:rFonts w:ascii="Lucida Sans" w:hAnsi="Lucida Sans" w:cs="Lucida Sans"/>
        <w:sz w:val="16"/>
        <w:szCs w:val="16"/>
      </w:rPr>
    </w:pPr>
    <w:r>
      <w:rPr>
        <w:rFonts w:ascii="Lucida Sans" w:hAnsi="Lucida Sans" w:cs="Lucida Sans"/>
        <w:noProof/>
        <w:sz w:val="16"/>
        <w:szCs w:val="16"/>
      </w:rPr>
      <w:pict w14:anchorId="0B60628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800360" o:spid="_x0000_s1050" type="#_x0000_t75" style="position:absolute;margin-left:0;margin-top:0;width:595.45pt;height:841.9pt;z-index:-251657216;mso-position-horizontal:center;mso-position-horizontal-relative:margin;mso-position-vertical:center;mso-position-vertical-relative:margin" o:allowincell="f">
          <v:imagedata r:id="rId1" o:title="jtded-page-fligran-02-02"/>
          <w10:wrap anchorx="margin" anchory="margin"/>
        </v:shape>
      </w:pict>
    </w:r>
    <w:r w:rsidR="007C13C0" w:rsidRPr="0037455F">
      <w:rPr>
        <w:rFonts w:ascii="Lucida Sans" w:hAnsi="Lucida Sans" w:cs="Lucida Sans"/>
        <w:sz w:val="16"/>
        <w:szCs w:val="16"/>
      </w:rPr>
      <w:t>Author</w:t>
    </w:r>
    <w:r w:rsidR="006470A9" w:rsidRPr="0037455F">
      <w:rPr>
        <w:rFonts w:ascii="Lucida Sans" w:hAnsi="Lucida Sans" w:cs="Lucida Sans"/>
        <w:sz w:val="16"/>
        <w:szCs w:val="16"/>
      </w:rPr>
      <w:t xml:space="preserve">1 </w:t>
    </w:r>
    <w:proofErr w:type="spellStart"/>
    <w:r w:rsidR="007C13C0" w:rsidRPr="0037455F">
      <w:rPr>
        <w:rFonts w:ascii="Lucida Sans" w:hAnsi="Lucida Sans" w:cs="Lucida Sans"/>
        <w:sz w:val="16"/>
        <w:szCs w:val="16"/>
      </w:rPr>
      <w:t>Surname</w:t>
    </w:r>
    <w:proofErr w:type="spellEnd"/>
    <w:r w:rsidR="006470A9" w:rsidRPr="0037455F">
      <w:rPr>
        <w:rFonts w:ascii="Lucida Sans" w:hAnsi="Lucida Sans" w:cs="Lucida Sans"/>
        <w:sz w:val="16"/>
        <w:szCs w:val="16"/>
      </w:rPr>
      <w:t xml:space="preserve">, </w:t>
    </w:r>
    <w:r w:rsidR="007C13C0" w:rsidRPr="0037455F">
      <w:rPr>
        <w:rFonts w:ascii="Lucida Sans" w:hAnsi="Lucida Sans" w:cs="Lucida Sans"/>
        <w:sz w:val="16"/>
        <w:szCs w:val="16"/>
      </w:rPr>
      <w:t>Author</w:t>
    </w:r>
    <w:r w:rsidR="006470A9" w:rsidRPr="0037455F">
      <w:rPr>
        <w:rFonts w:ascii="Lucida Sans" w:hAnsi="Lucida Sans" w:cs="Lucida Sans"/>
        <w:sz w:val="16"/>
        <w:szCs w:val="16"/>
      </w:rPr>
      <w:t xml:space="preserve">2 </w:t>
    </w:r>
    <w:proofErr w:type="spellStart"/>
    <w:r w:rsidR="007C13C0" w:rsidRPr="0037455F">
      <w:rPr>
        <w:rFonts w:ascii="Lucida Sans" w:hAnsi="Lucida Sans" w:cs="Lucida Sans"/>
        <w:sz w:val="16"/>
        <w:szCs w:val="16"/>
      </w:rPr>
      <w:t>Surname</w:t>
    </w:r>
    <w:proofErr w:type="spellEnd"/>
    <w:r w:rsidR="006470A9" w:rsidRPr="0037455F">
      <w:rPr>
        <w:rFonts w:ascii="Lucida Sans" w:hAnsi="Lucida Sans" w:cs="Lucida Sans"/>
        <w:sz w:val="16"/>
        <w:szCs w:val="16"/>
      </w:rPr>
      <w:t xml:space="preserve"> &amp; </w:t>
    </w:r>
    <w:r w:rsidR="007C13C0" w:rsidRPr="0037455F">
      <w:rPr>
        <w:rFonts w:ascii="Lucida Sans" w:hAnsi="Lucida Sans" w:cs="Lucida Sans"/>
        <w:sz w:val="16"/>
        <w:szCs w:val="16"/>
      </w:rPr>
      <w:t>Author</w:t>
    </w:r>
    <w:r w:rsidR="006470A9" w:rsidRPr="0037455F">
      <w:rPr>
        <w:rFonts w:ascii="Lucida Sans" w:hAnsi="Lucida Sans" w:cs="Lucida Sans"/>
        <w:sz w:val="16"/>
        <w:szCs w:val="16"/>
      </w:rPr>
      <w:t xml:space="preserve">3 </w:t>
    </w:r>
    <w:proofErr w:type="spellStart"/>
    <w:r w:rsidR="007C13C0" w:rsidRPr="0037455F">
      <w:rPr>
        <w:rFonts w:ascii="Lucida Sans" w:hAnsi="Lucida Sans" w:cs="Lucida Sans"/>
        <w:sz w:val="16"/>
        <w:szCs w:val="16"/>
      </w:rPr>
      <w:t>Surname</w:t>
    </w:r>
    <w:proofErr w:type="spellEnd"/>
    <w:r w:rsidR="00E6592B" w:rsidRPr="0037455F">
      <w:rPr>
        <w:rFonts w:ascii="Lucida Sans" w:hAnsi="Lucida Sans" w:cs="Lucida Sans"/>
        <w:sz w:val="16"/>
        <w:szCs w:val="16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8EFE6" w14:textId="0BB10773" w:rsidR="00A0429B" w:rsidRPr="00217567" w:rsidRDefault="001879C2">
    <w:pPr>
      <w:pStyle w:val="stBilgi"/>
      <w:rPr>
        <w:rFonts w:ascii="Bookman Old Style" w:hAnsi="Bookman Old Style"/>
        <w:i/>
        <w:iCs/>
        <w:sz w:val="16"/>
        <w:szCs w:val="16"/>
      </w:rPr>
    </w:pPr>
    <w:r>
      <w:rPr>
        <w:noProof/>
      </w:rPr>
      <w:pict w14:anchorId="21778C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800361" o:spid="_x0000_s1051" type="#_x0000_t75" style="position:absolute;margin-left:0;margin-top:0;width:595.45pt;height:841.9pt;z-index:-251656192;mso-position-horizontal:center;mso-position-horizontal-relative:margin;mso-position-vertical:center;mso-position-vertical-relative:margin" o:allowincell="f">
          <v:imagedata r:id="rId1" o:title="jtded-page-fligran-02-02"/>
          <w10:wrap anchorx="margin" anchory="margin"/>
        </v:shape>
      </w:pict>
    </w:r>
    <w:r w:rsidR="00442EF9" w:rsidRPr="00442EF9">
      <w:t xml:space="preserve"> </w:t>
    </w:r>
    <w:r w:rsidR="00442EF9" w:rsidRPr="00217567">
      <w:rPr>
        <w:rFonts w:ascii="Bookman Old Style" w:hAnsi="Bookman Old Style"/>
        <w:i/>
        <w:iCs/>
        <w:sz w:val="16"/>
        <w:szCs w:val="16"/>
      </w:rPr>
      <w:t>Running Heading Up to Six Words</w:t>
    </w:r>
    <w:r w:rsidR="00C34823" w:rsidRPr="00217567">
      <w:rPr>
        <w:rFonts w:ascii="Bookman Old Style" w:hAnsi="Bookman Old Style"/>
        <w:i/>
        <w:iCs/>
        <w:sz w:val="16"/>
        <w:szCs w:val="16"/>
      </w:rPr>
      <w:t>…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6D92D" w14:textId="59D2695C" w:rsidR="004B34F2" w:rsidRDefault="004B34F2" w:rsidP="00C42DA7">
    <w:pPr>
      <w:pStyle w:val="stBilgi"/>
      <w:jc w:val="center"/>
    </w:pPr>
  </w:p>
  <w:p w14:paraId="39F74230" w14:textId="77777777" w:rsidR="005A416A" w:rsidRDefault="005A416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8E6650"/>
    <w:multiLevelType w:val="hybridMultilevel"/>
    <w:tmpl w:val="B62AE4B4"/>
    <w:lvl w:ilvl="0" w:tplc="8DC090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EE2E52"/>
    <w:multiLevelType w:val="hybridMultilevel"/>
    <w:tmpl w:val="E2D4716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567"/>
  <w:hyphenationZone w:val="425"/>
  <w:evenAndOddHeaders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ytzQ3sjAysjA2tTBW0lEKTi0uzszPAykwtKgFAOlJu5otAAAA"/>
  </w:docVars>
  <w:rsids>
    <w:rsidRoot w:val="005F7C91"/>
    <w:rsid w:val="000002DC"/>
    <w:rsid w:val="000008C3"/>
    <w:rsid w:val="00011BDD"/>
    <w:rsid w:val="000133F9"/>
    <w:rsid w:val="0001450B"/>
    <w:rsid w:val="00021650"/>
    <w:rsid w:val="00031F76"/>
    <w:rsid w:val="00032864"/>
    <w:rsid w:val="000356D3"/>
    <w:rsid w:val="00035ED0"/>
    <w:rsid w:val="00035ED4"/>
    <w:rsid w:val="00041F5C"/>
    <w:rsid w:val="00043FC6"/>
    <w:rsid w:val="00051DDE"/>
    <w:rsid w:val="00052B0C"/>
    <w:rsid w:val="000617B6"/>
    <w:rsid w:val="00063A84"/>
    <w:rsid w:val="00064861"/>
    <w:rsid w:val="00075C33"/>
    <w:rsid w:val="00076731"/>
    <w:rsid w:val="00081664"/>
    <w:rsid w:val="00086E61"/>
    <w:rsid w:val="00087D22"/>
    <w:rsid w:val="0009442E"/>
    <w:rsid w:val="000946B0"/>
    <w:rsid w:val="00096558"/>
    <w:rsid w:val="000979E0"/>
    <w:rsid w:val="000A2B2E"/>
    <w:rsid w:val="000A4E82"/>
    <w:rsid w:val="000B1B70"/>
    <w:rsid w:val="000B59D4"/>
    <w:rsid w:val="000B60F6"/>
    <w:rsid w:val="000B75AB"/>
    <w:rsid w:val="000C1CC5"/>
    <w:rsid w:val="000C28BF"/>
    <w:rsid w:val="000C3632"/>
    <w:rsid w:val="000C533B"/>
    <w:rsid w:val="000C55E1"/>
    <w:rsid w:val="000C77A5"/>
    <w:rsid w:val="000D17CA"/>
    <w:rsid w:val="000D18CD"/>
    <w:rsid w:val="000D24BA"/>
    <w:rsid w:val="000D2915"/>
    <w:rsid w:val="000D66A4"/>
    <w:rsid w:val="000D7A24"/>
    <w:rsid w:val="000E41E0"/>
    <w:rsid w:val="000E501B"/>
    <w:rsid w:val="000E7E42"/>
    <w:rsid w:val="00103C2C"/>
    <w:rsid w:val="00110BA8"/>
    <w:rsid w:val="0011313A"/>
    <w:rsid w:val="00113358"/>
    <w:rsid w:val="001142E8"/>
    <w:rsid w:val="00120CA9"/>
    <w:rsid w:val="00120CDB"/>
    <w:rsid w:val="001217C9"/>
    <w:rsid w:val="00126C09"/>
    <w:rsid w:val="0013318E"/>
    <w:rsid w:val="00134B68"/>
    <w:rsid w:val="001354E9"/>
    <w:rsid w:val="0013672C"/>
    <w:rsid w:val="00136F5E"/>
    <w:rsid w:val="00137C8F"/>
    <w:rsid w:val="0014113C"/>
    <w:rsid w:val="00143C23"/>
    <w:rsid w:val="00145E81"/>
    <w:rsid w:val="0015011B"/>
    <w:rsid w:val="001522D1"/>
    <w:rsid w:val="0015367B"/>
    <w:rsid w:val="00154688"/>
    <w:rsid w:val="00155663"/>
    <w:rsid w:val="00157C8A"/>
    <w:rsid w:val="00157D8C"/>
    <w:rsid w:val="001601E3"/>
    <w:rsid w:val="00162ACC"/>
    <w:rsid w:val="001648C4"/>
    <w:rsid w:val="00164938"/>
    <w:rsid w:val="001655FC"/>
    <w:rsid w:val="001747CE"/>
    <w:rsid w:val="00174F82"/>
    <w:rsid w:val="00182466"/>
    <w:rsid w:val="00183C09"/>
    <w:rsid w:val="001856B7"/>
    <w:rsid w:val="00186C81"/>
    <w:rsid w:val="001879C2"/>
    <w:rsid w:val="00191F60"/>
    <w:rsid w:val="00193721"/>
    <w:rsid w:val="0019607C"/>
    <w:rsid w:val="00196574"/>
    <w:rsid w:val="00196D54"/>
    <w:rsid w:val="001A116A"/>
    <w:rsid w:val="001A3BA8"/>
    <w:rsid w:val="001A59D3"/>
    <w:rsid w:val="001B42C6"/>
    <w:rsid w:val="001B4EC5"/>
    <w:rsid w:val="001C121B"/>
    <w:rsid w:val="001C7CC0"/>
    <w:rsid w:val="001D127F"/>
    <w:rsid w:val="001D48B8"/>
    <w:rsid w:val="001D6188"/>
    <w:rsid w:val="001F2584"/>
    <w:rsid w:val="001F289F"/>
    <w:rsid w:val="001F3CB0"/>
    <w:rsid w:val="00201E6C"/>
    <w:rsid w:val="00201EB7"/>
    <w:rsid w:val="00203C3E"/>
    <w:rsid w:val="00207B58"/>
    <w:rsid w:val="002109D0"/>
    <w:rsid w:val="0021130B"/>
    <w:rsid w:val="00213E19"/>
    <w:rsid w:val="00214086"/>
    <w:rsid w:val="00217567"/>
    <w:rsid w:val="00217BCA"/>
    <w:rsid w:val="00220644"/>
    <w:rsid w:val="0022470A"/>
    <w:rsid w:val="00226969"/>
    <w:rsid w:val="00227453"/>
    <w:rsid w:val="0023141F"/>
    <w:rsid w:val="002317FA"/>
    <w:rsid w:val="00232976"/>
    <w:rsid w:val="00235969"/>
    <w:rsid w:val="0023686B"/>
    <w:rsid w:val="00236940"/>
    <w:rsid w:val="00243416"/>
    <w:rsid w:val="002471FA"/>
    <w:rsid w:val="00252564"/>
    <w:rsid w:val="00254F70"/>
    <w:rsid w:val="00260143"/>
    <w:rsid w:val="002642F5"/>
    <w:rsid w:val="00265B77"/>
    <w:rsid w:val="00267359"/>
    <w:rsid w:val="00271FE5"/>
    <w:rsid w:val="00272DBB"/>
    <w:rsid w:val="002767FF"/>
    <w:rsid w:val="002778ED"/>
    <w:rsid w:val="00281AE7"/>
    <w:rsid w:val="0028253D"/>
    <w:rsid w:val="00284749"/>
    <w:rsid w:val="00285EC0"/>
    <w:rsid w:val="00290C24"/>
    <w:rsid w:val="00296C4B"/>
    <w:rsid w:val="002A14F4"/>
    <w:rsid w:val="002A75D4"/>
    <w:rsid w:val="002A7940"/>
    <w:rsid w:val="002B6B25"/>
    <w:rsid w:val="002B7890"/>
    <w:rsid w:val="002B7AA9"/>
    <w:rsid w:val="002C1981"/>
    <w:rsid w:val="002C3BBB"/>
    <w:rsid w:val="002C5EF3"/>
    <w:rsid w:val="002C78DD"/>
    <w:rsid w:val="002D4EC3"/>
    <w:rsid w:val="002D6714"/>
    <w:rsid w:val="002D775E"/>
    <w:rsid w:val="002E3F35"/>
    <w:rsid w:val="002E6ADA"/>
    <w:rsid w:val="002E77F8"/>
    <w:rsid w:val="002F0A32"/>
    <w:rsid w:val="002F3C2F"/>
    <w:rsid w:val="00303E72"/>
    <w:rsid w:val="0030786B"/>
    <w:rsid w:val="00312132"/>
    <w:rsid w:val="00312D39"/>
    <w:rsid w:val="003136AC"/>
    <w:rsid w:val="00313B18"/>
    <w:rsid w:val="0031558A"/>
    <w:rsid w:val="00316E7A"/>
    <w:rsid w:val="00316F04"/>
    <w:rsid w:val="00317175"/>
    <w:rsid w:val="00323051"/>
    <w:rsid w:val="00325B87"/>
    <w:rsid w:val="0033135F"/>
    <w:rsid w:val="00332C37"/>
    <w:rsid w:val="00337F39"/>
    <w:rsid w:val="003448FB"/>
    <w:rsid w:val="0034492C"/>
    <w:rsid w:val="00350735"/>
    <w:rsid w:val="00352D1D"/>
    <w:rsid w:val="0035498E"/>
    <w:rsid w:val="00355490"/>
    <w:rsid w:val="003644DB"/>
    <w:rsid w:val="00364586"/>
    <w:rsid w:val="00364E85"/>
    <w:rsid w:val="00370763"/>
    <w:rsid w:val="003726FE"/>
    <w:rsid w:val="003730DC"/>
    <w:rsid w:val="0037455F"/>
    <w:rsid w:val="00376207"/>
    <w:rsid w:val="00380C2A"/>
    <w:rsid w:val="00384A4D"/>
    <w:rsid w:val="00385AF5"/>
    <w:rsid w:val="00391CB0"/>
    <w:rsid w:val="003930C2"/>
    <w:rsid w:val="003A1431"/>
    <w:rsid w:val="003B686A"/>
    <w:rsid w:val="003B7B81"/>
    <w:rsid w:val="003C18BA"/>
    <w:rsid w:val="003C18FF"/>
    <w:rsid w:val="003C1E8F"/>
    <w:rsid w:val="003C2E21"/>
    <w:rsid w:val="003C2F34"/>
    <w:rsid w:val="003D2AC7"/>
    <w:rsid w:val="003D3F4E"/>
    <w:rsid w:val="003D5A17"/>
    <w:rsid w:val="003E0E47"/>
    <w:rsid w:val="003E20C8"/>
    <w:rsid w:val="003E3FD7"/>
    <w:rsid w:val="003E4683"/>
    <w:rsid w:val="003E5D57"/>
    <w:rsid w:val="003E73E9"/>
    <w:rsid w:val="003F06E1"/>
    <w:rsid w:val="003F0A0C"/>
    <w:rsid w:val="003F0D54"/>
    <w:rsid w:val="003F3012"/>
    <w:rsid w:val="003F61AF"/>
    <w:rsid w:val="003F7566"/>
    <w:rsid w:val="00410F63"/>
    <w:rsid w:val="00416BF2"/>
    <w:rsid w:val="004272EF"/>
    <w:rsid w:val="00427582"/>
    <w:rsid w:val="00432378"/>
    <w:rsid w:val="0043238A"/>
    <w:rsid w:val="004325E7"/>
    <w:rsid w:val="004340C4"/>
    <w:rsid w:val="00434EB6"/>
    <w:rsid w:val="00440E31"/>
    <w:rsid w:val="00442EF9"/>
    <w:rsid w:val="00443074"/>
    <w:rsid w:val="004466F8"/>
    <w:rsid w:val="0045015D"/>
    <w:rsid w:val="004513D6"/>
    <w:rsid w:val="00454C90"/>
    <w:rsid w:val="00456098"/>
    <w:rsid w:val="0045755A"/>
    <w:rsid w:val="00465F5F"/>
    <w:rsid w:val="00472AEB"/>
    <w:rsid w:val="0047437E"/>
    <w:rsid w:val="004743F8"/>
    <w:rsid w:val="0047757E"/>
    <w:rsid w:val="004808BE"/>
    <w:rsid w:val="0048710E"/>
    <w:rsid w:val="00490636"/>
    <w:rsid w:val="0049418D"/>
    <w:rsid w:val="004A0E40"/>
    <w:rsid w:val="004B1DB7"/>
    <w:rsid w:val="004B34F2"/>
    <w:rsid w:val="004B430D"/>
    <w:rsid w:val="004B7A9F"/>
    <w:rsid w:val="004C0B5D"/>
    <w:rsid w:val="004C1FD4"/>
    <w:rsid w:val="004C7D44"/>
    <w:rsid w:val="004D0069"/>
    <w:rsid w:val="004D0E03"/>
    <w:rsid w:val="004D624F"/>
    <w:rsid w:val="004E78B5"/>
    <w:rsid w:val="004F0951"/>
    <w:rsid w:val="004F0DA0"/>
    <w:rsid w:val="004F2FB3"/>
    <w:rsid w:val="004F5571"/>
    <w:rsid w:val="004F652A"/>
    <w:rsid w:val="00500997"/>
    <w:rsid w:val="00502774"/>
    <w:rsid w:val="00502DBE"/>
    <w:rsid w:val="00503DA2"/>
    <w:rsid w:val="005044A1"/>
    <w:rsid w:val="00507397"/>
    <w:rsid w:val="00507477"/>
    <w:rsid w:val="0051410E"/>
    <w:rsid w:val="00515442"/>
    <w:rsid w:val="005154C6"/>
    <w:rsid w:val="00515A89"/>
    <w:rsid w:val="00520E00"/>
    <w:rsid w:val="00520F38"/>
    <w:rsid w:val="005224C5"/>
    <w:rsid w:val="00523556"/>
    <w:rsid w:val="00531A17"/>
    <w:rsid w:val="00532EA1"/>
    <w:rsid w:val="005355F9"/>
    <w:rsid w:val="00536EEE"/>
    <w:rsid w:val="0054178A"/>
    <w:rsid w:val="00544252"/>
    <w:rsid w:val="00545FD4"/>
    <w:rsid w:val="00552693"/>
    <w:rsid w:val="005542D8"/>
    <w:rsid w:val="00555187"/>
    <w:rsid w:val="00561C1A"/>
    <w:rsid w:val="00561C61"/>
    <w:rsid w:val="00566251"/>
    <w:rsid w:val="00567506"/>
    <w:rsid w:val="00576198"/>
    <w:rsid w:val="0058078D"/>
    <w:rsid w:val="005845B0"/>
    <w:rsid w:val="005856A5"/>
    <w:rsid w:val="00586461"/>
    <w:rsid w:val="00597484"/>
    <w:rsid w:val="005A0DBE"/>
    <w:rsid w:val="005A1612"/>
    <w:rsid w:val="005A416A"/>
    <w:rsid w:val="005A68FD"/>
    <w:rsid w:val="005A6FD3"/>
    <w:rsid w:val="005B0578"/>
    <w:rsid w:val="005B1FC6"/>
    <w:rsid w:val="005B3B59"/>
    <w:rsid w:val="005C7915"/>
    <w:rsid w:val="005D2317"/>
    <w:rsid w:val="005D3603"/>
    <w:rsid w:val="005D6152"/>
    <w:rsid w:val="005D7592"/>
    <w:rsid w:val="005E27A1"/>
    <w:rsid w:val="005E5C09"/>
    <w:rsid w:val="005E6B71"/>
    <w:rsid w:val="005F10CB"/>
    <w:rsid w:val="005F1340"/>
    <w:rsid w:val="005F2522"/>
    <w:rsid w:val="005F27CB"/>
    <w:rsid w:val="005F754D"/>
    <w:rsid w:val="005F7C91"/>
    <w:rsid w:val="00600878"/>
    <w:rsid w:val="00603654"/>
    <w:rsid w:val="0060697C"/>
    <w:rsid w:val="0062072A"/>
    <w:rsid w:val="00622611"/>
    <w:rsid w:val="00624B1A"/>
    <w:rsid w:val="00636C91"/>
    <w:rsid w:val="00637CCE"/>
    <w:rsid w:val="00641550"/>
    <w:rsid w:val="006417E1"/>
    <w:rsid w:val="00645D51"/>
    <w:rsid w:val="00645FD5"/>
    <w:rsid w:val="006470A9"/>
    <w:rsid w:val="00650BDA"/>
    <w:rsid w:val="00652159"/>
    <w:rsid w:val="00654C97"/>
    <w:rsid w:val="00657528"/>
    <w:rsid w:val="00662E93"/>
    <w:rsid w:val="00663B7E"/>
    <w:rsid w:val="0066427E"/>
    <w:rsid w:val="0067556A"/>
    <w:rsid w:val="00676D08"/>
    <w:rsid w:val="00683CF3"/>
    <w:rsid w:val="00692C99"/>
    <w:rsid w:val="00693DB1"/>
    <w:rsid w:val="006A37E6"/>
    <w:rsid w:val="006A6B41"/>
    <w:rsid w:val="006B0B38"/>
    <w:rsid w:val="006B16AF"/>
    <w:rsid w:val="006B5FFD"/>
    <w:rsid w:val="006B6933"/>
    <w:rsid w:val="006C1C1B"/>
    <w:rsid w:val="006C35F1"/>
    <w:rsid w:val="006C6CB8"/>
    <w:rsid w:val="006E188D"/>
    <w:rsid w:val="006E1C82"/>
    <w:rsid w:val="006E1F64"/>
    <w:rsid w:val="006E25D1"/>
    <w:rsid w:val="006E3B9A"/>
    <w:rsid w:val="006F14F9"/>
    <w:rsid w:val="006F390F"/>
    <w:rsid w:val="00703EAB"/>
    <w:rsid w:val="00705EEB"/>
    <w:rsid w:val="0070640B"/>
    <w:rsid w:val="00710874"/>
    <w:rsid w:val="00710FC9"/>
    <w:rsid w:val="00712B6B"/>
    <w:rsid w:val="00715917"/>
    <w:rsid w:val="007160F9"/>
    <w:rsid w:val="00723FB5"/>
    <w:rsid w:val="007242BF"/>
    <w:rsid w:val="00727294"/>
    <w:rsid w:val="00730187"/>
    <w:rsid w:val="007309A0"/>
    <w:rsid w:val="00731004"/>
    <w:rsid w:val="00731541"/>
    <w:rsid w:val="00731B33"/>
    <w:rsid w:val="007334ED"/>
    <w:rsid w:val="00733DFE"/>
    <w:rsid w:val="00733FEB"/>
    <w:rsid w:val="00734A96"/>
    <w:rsid w:val="007351C8"/>
    <w:rsid w:val="007364BF"/>
    <w:rsid w:val="00736BFB"/>
    <w:rsid w:val="00737CC7"/>
    <w:rsid w:val="00745549"/>
    <w:rsid w:val="007464E1"/>
    <w:rsid w:val="00746E0B"/>
    <w:rsid w:val="007508C5"/>
    <w:rsid w:val="007536C6"/>
    <w:rsid w:val="00754DC8"/>
    <w:rsid w:val="00754F0F"/>
    <w:rsid w:val="0075507C"/>
    <w:rsid w:val="00756CA8"/>
    <w:rsid w:val="0076682A"/>
    <w:rsid w:val="00766A9B"/>
    <w:rsid w:val="00771CE2"/>
    <w:rsid w:val="007767F9"/>
    <w:rsid w:val="00777350"/>
    <w:rsid w:val="007779D5"/>
    <w:rsid w:val="00780FE5"/>
    <w:rsid w:val="00781996"/>
    <w:rsid w:val="007821F6"/>
    <w:rsid w:val="00786340"/>
    <w:rsid w:val="007A0676"/>
    <w:rsid w:val="007A192C"/>
    <w:rsid w:val="007A1E14"/>
    <w:rsid w:val="007B2FD9"/>
    <w:rsid w:val="007B4D88"/>
    <w:rsid w:val="007B770D"/>
    <w:rsid w:val="007C13C0"/>
    <w:rsid w:val="007C2166"/>
    <w:rsid w:val="007C24DC"/>
    <w:rsid w:val="007D18AD"/>
    <w:rsid w:val="007D1B52"/>
    <w:rsid w:val="007D3615"/>
    <w:rsid w:val="007D3968"/>
    <w:rsid w:val="007D3B6C"/>
    <w:rsid w:val="007E2F1D"/>
    <w:rsid w:val="007E590F"/>
    <w:rsid w:val="007E71B2"/>
    <w:rsid w:val="007F0649"/>
    <w:rsid w:val="007F2DC3"/>
    <w:rsid w:val="007F5BBE"/>
    <w:rsid w:val="007F73AC"/>
    <w:rsid w:val="00800EA3"/>
    <w:rsid w:val="00801CED"/>
    <w:rsid w:val="00803B8B"/>
    <w:rsid w:val="0080424F"/>
    <w:rsid w:val="0080556E"/>
    <w:rsid w:val="008079A8"/>
    <w:rsid w:val="00807D52"/>
    <w:rsid w:val="008135F2"/>
    <w:rsid w:val="00816927"/>
    <w:rsid w:val="00817529"/>
    <w:rsid w:val="008215ED"/>
    <w:rsid w:val="00821DA8"/>
    <w:rsid w:val="00821F79"/>
    <w:rsid w:val="00827B5F"/>
    <w:rsid w:val="00834A6D"/>
    <w:rsid w:val="00834B80"/>
    <w:rsid w:val="00836040"/>
    <w:rsid w:val="00836478"/>
    <w:rsid w:val="0084479E"/>
    <w:rsid w:val="00846542"/>
    <w:rsid w:val="0084715A"/>
    <w:rsid w:val="00847451"/>
    <w:rsid w:val="008555C7"/>
    <w:rsid w:val="0086477F"/>
    <w:rsid w:val="00865F4D"/>
    <w:rsid w:val="0086778A"/>
    <w:rsid w:val="00871383"/>
    <w:rsid w:val="008732B5"/>
    <w:rsid w:val="008736A9"/>
    <w:rsid w:val="0087780D"/>
    <w:rsid w:val="00880650"/>
    <w:rsid w:val="00883872"/>
    <w:rsid w:val="008956E7"/>
    <w:rsid w:val="00895983"/>
    <w:rsid w:val="008A57F1"/>
    <w:rsid w:val="008A5AD1"/>
    <w:rsid w:val="008B18CA"/>
    <w:rsid w:val="008B247E"/>
    <w:rsid w:val="008B2D8F"/>
    <w:rsid w:val="008B3F00"/>
    <w:rsid w:val="008B4F11"/>
    <w:rsid w:val="008B541E"/>
    <w:rsid w:val="008B6EF2"/>
    <w:rsid w:val="008C5320"/>
    <w:rsid w:val="008D08A9"/>
    <w:rsid w:val="008D1FFD"/>
    <w:rsid w:val="008D421B"/>
    <w:rsid w:val="008D7E14"/>
    <w:rsid w:val="008D7E67"/>
    <w:rsid w:val="008E1AFA"/>
    <w:rsid w:val="008E2903"/>
    <w:rsid w:val="008E369D"/>
    <w:rsid w:val="008E4325"/>
    <w:rsid w:val="008E5699"/>
    <w:rsid w:val="008E7439"/>
    <w:rsid w:val="008F04A8"/>
    <w:rsid w:val="008F35E8"/>
    <w:rsid w:val="008F38BB"/>
    <w:rsid w:val="00906B57"/>
    <w:rsid w:val="009113F9"/>
    <w:rsid w:val="00911703"/>
    <w:rsid w:val="00912DE7"/>
    <w:rsid w:val="00912DF9"/>
    <w:rsid w:val="00912EF9"/>
    <w:rsid w:val="00915A19"/>
    <w:rsid w:val="00926874"/>
    <w:rsid w:val="0093294B"/>
    <w:rsid w:val="00934181"/>
    <w:rsid w:val="00945730"/>
    <w:rsid w:val="0094583F"/>
    <w:rsid w:val="00950376"/>
    <w:rsid w:val="00950864"/>
    <w:rsid w:val="00953BA1"/>
    <w:rsid w:val="00954D40"/>
    <w:rsid w:val="009619F3"/>
    <w:rsid w:val="009634B6"/>
    <w:rsid w:val="009644FE"/>
    <w:rsid w:val="009648F2"/>
    <w:rsid w:val="00970E6E"/>
    <w:rsid w:val="00972D67"/>
    <w:rsid w:val="0097316F"/>
    <w:rsid w:val="00973448"/>
    <w:rsid w:val="0097365E"/>
    <w:rsid w:val="00977802"/>
    <w:rsid w:val="00982877"/>
    <w:rsid w:val="0098295C"/>
    <w:rsid w:val="009854ED"/>
    <w:rsid w:val="009904DB"/>
    <w:rsid w:val="009904F3"/>
    <w:rsid w:val="00991AFF"/>
    <w:rsid w:val="00994A50"/>
    <w:rsid w:val="00997C82"/>
    <w:rsid w:val="009A049F"/>
    <w:rsid w:val="009A103E"/>
    <w:rsid w:val="009A17E4"/>
    <w:rsid w:val="009A2BD0"/>
    <w:rsid w:val="009A3B47"/>
    <w:rsid w:val="009A4692"/>
    <w:rsid w:val="009B0285"/>
    <w:rsid w:val="009B0817"/>
    <w:rsid w:val="009B28A0"/>
    <w:rsid w:val="009B2C7A"/>
    <w:rsid w:val="009C3356"/>
    <w:rsid w:val="009C5679"/>
    <w:rsid w:val="009C6C6E"/>
    <w:rsid w:val="009D0AD8"/>
    <w:rsid w:val="009D409B"/>
    <w:rsid w:val="009E4290"/>
    <w:rsid w:val="009E6B6D"/>
    <w:rsid w:val="009F0EF1"/>
    <w:rsid w:val="009F15C9"/>
    <w:rsid w:val="009F297C"/>
    <w:rsid w:val="00A01012"/>
    <w:rsid w:val="00A0339F"/>
    <w:rsid w:val="00A03509"/>
    <w:rsid w:val="00A0429B"/>
    <w:rsid w:val="00A04307"/>
    <w:rsid w:val="00A06484"/>
    <w:rsid w:val="00A1237D"/>
    <w:rsid w:val="00A16F3D"/>
    <w:rsid w:val="00A17101"/>
    <w:rsid w:val="00A17BD6"/>
    <w:rsid w:val="00A20838"/>
    <w:rsid w:val="00A20FCA"/>
    <w:rsid w:val="00A2457F"/>
    <w:rsid w:val="00A30730"/>
    <w:rsid w:val="00A3217D"/>
    <w:rsid w:val="00A41A48"/>
    <w:rsid w:val="00A41A9A"/>
    <w:rsid w:val="00A450BD"/>
    <w:rsid w:val="00A46C26"/>
    <w:rsid w:val="00A51352"/>
    <w:rsid w:val="00A51F52"/>
    <w:rsid w:val="00A71333"/>
    <w:rsid w:val="00A85617"/>
    <w:rsid w:val="00A86A62"/>
    <w:rsid w:val="00A87835"/>
    <w:rsid w:val="00A90193"/>
    <w:rsid w:val="00A91548"/>
    <w:rsid w:val="00AA0202"/>
    <w:rsid w:val="00AA5813"/>
    <w:rsid w:val="00AA5CA7"/>
    <w:rsid w:val="00AB1914"/>
    <w:rsid w:val="00AB3B26"/>
    <w:rsid w:val="00AB68CA"/>
    <w:rsid w:val="00AB72F5"/>
    <w:rsid w:val="00AC2D5E"/>
    <w:rsid w:val="00AC4B8B"/>
    <w:rsid w:val="00AD33D4"/>
    <w:rsid w:val="00AD3B6B"/>
    <w:rsid w:val="00AD78A4"/>
    <w:rsid w:val="00AE0777"/>
    <w:rsid w:val="00AE079A"/>
    <w:rsid w:val="00AF4F3B"/>
    <w:rsid w:val="00B00330"/>
    <w:rsid w:val="00B01336"/>
    <w:rsid w:val="00B129E4"/>
    <w:rsid w:val="00B12DBE"/>
    <w:rsid w:val="00B15E7C"/>
    <w:rsid w:val="00B20A06"/>
    <w:rsid w:val="00B23835"/>
    <w:rsid w:val="00B253B6"/>
    <w:rsid w:val="00B27CF7"/>
    <w:rsid w:val="00B32533"/>
    <w:rsid w:val="00B33EDC"/>
    <w:rsid w:val="00B365EF"/>
    <w:rsid w:val="00B36975"/>
    <w:rsid w:val="00B424AE"/>
    <w:rsid w:val="00B45AED"/>
    <w:rsid w:val="00B50A39"/>
    <w:rsid w:val="00B52A50"/>
    <w:rsid w:val="00B71F8B"/>
    <w:rsid w:val="00B73591"/>
    <w:rsid w:val="00B779C3"/>
    <w:rsid w:val="00B77BA0"/>
    <w:rsid w:val="00B81737"/>
    <w:rsid w:val="00B822EE"/>
    <w:rsid w:val="00B823DB"/>
    <w:rsid w:val="00B85522"/>
    <w:rsid w:val="00B868EB"/>
    <w:rsid w:val="00B86D46"/>
    <w:rsid w:val="00B97B06"/>
    <w:rsid w:val="00BA0389"/>
    <w:rsid w:val="00BA0413"/>
    <w:rsid w:val="00BA2503"/>
    <w:rsid w:val="00BA47D4"/>
    <w:rsid w:val="00BA5072"/>
    <w:rsid w:val="00BB2875"/>
    <w:rsid w:val="00BB356E"/>
    <w:rsid w:val="00BC3138"/>
    <w:rsid w:val="00BC4C2D"/>
    <w:rsid w:val="00BD70D9"/>
    <w:rsid w:val="00BE21FE"/>
    <w:rsid w:val="00BF5303"/>
    <w:rsid w:val="00BF6011"/>
    <w:rsid w:val="00C1091B"/>
    <w:rsid w:val="00C12A44"/>
    <w:rsid w:val="00C12D19"/>
    <w:rsid w:val="00C208A8"/>
    <w:rsid w:val="00C21DA7"/>
    <w:rsid w:val="00C33B86"/>
    <w:rsid w:val="00C343BA"/>
    <w:rsid w:val="00C34823"/>
    <w:rsid w:val="00C370F8"/>
    <w:rsid w:val="00C37F96"/>
    <w:rsid w:val="00C419C1"/>
    <w:rsid w:val="00C420C2"/>
    <w:rsid w:val="00C42DA7"/>
    <w:rsid w:val="00C46790"/>
    <w:rsid w:val="00C46C39"/>
    <w:rsid w:val="00C47F31"/>
    <w:rsid w:val="00C51093"/>
    <w:rsid w:val="00C56448"/>
    <w:rsid w:val="00C60782"/>
    <w:rsid w:val="00C65A3A"/>
    <w:rsid w:val="00C7114F"/>
    <w:rsid w:val="00C75202"/>
    <w:rsid w:val="00C80334"/>
    <w:rsid w:val="00C806BD"/>
    <w:rsid w:val="00C806E6"/>
    <w:rsid w:val="00C815EE"/>
    <w:rsid w:val="00C85A01"/>
    <w:rsid w:val="00C9462F"/>
    <w:rsid w:val="00C94BF9"/>
    <w:rsid w:val="00CA3AAA"/>
    <w:rsid w:val="00CA4B52"/>
    <w:rsid w:val="00CA60E9"/>
    <w:rsid w:val="00CB2183"/>
    <w:rsid w:val="00CB2F41"/>
    <w:rsid w:val="00CB4C78"/>
    <w:rsid w:val="00CB60AD"/>
    <w:rsid w:val="00CB700E"/>
    <w:rsid w:val="00CB776C"/>
    <w:rsid w:val="00CC60A8"/>
    <w:rsid w:val="00CD4C7A"/>
    <w:rsid w:val="00CE1F48"/>
    <w:rsid w:val="00CF1906"/>
    <w:rsid w:val="00CF25F0"/>
    <w:rsid w:val="00CF3061"/>
    <w:rsid w:val="00CF6786"/>
    <w:rsid w:val="00CF726D"/>
    <w:rsid w:val="00D00564"/>
    <w:rsid w:val="00D042EB"/>
    <w:rsid w:val="00D067B6"/>
    <w:rsid w:val="00D10BC8"/>
    <w:rsid w:val="00D12775"/>
    <w:rsid w:val="00D165AC"/>
    <w:rsid w:val="00D21089"/>
    <w:rsid w:val="00D304D8"/>
    <w:rsid w:val="00D36294"/>
    <w:rsid w:val="00D4028A"/>
    <w:rsid w:val="00D41588"/>
    <w:rsid w:val="00D415C3"/>
    <w:rsid w:val="00D52300"/>
    <w:rsid w:val="00D625F8"/>
    <w:rsid w:val="00D63816"/>
    <w:rsid w:val="00D64DBD"/>
    <w:rsid w:val="00D74DD3"/>
    <w:rsid w:val="00D9627E"/>
    <w:rsid w:val="00DA4EEA"/>
    <w:rsid w:val="00DA786F"/>
    <w:rsid w:val="00DB4AAF"/>
    <w:rsid w:val="00DB612F"/>
    <w:rsid w:val="00DC221E"/>
    <w:rsid w:val="00DC3E28"/>
    <w:rsid w:val="00DC66AC"/>
    <w:rsid w:val="00DD5275"/>
    <w:rsid w:val="00DE0870"/>
    <w:rsid w:val="00DE0BDE"/>
    <w:rsid w:val="00DE0C7C"/>
    <w:rsid w:val="00DF011F"/>
    <w:rsid w:val="00DF1C21"/>
    <w:rsid w:val="00DF4472"/>
    <w:rsid w:val="00DF6158"/>
    <w:rsid w:val="00E02FB4"/>
    <w:rsid w:val="00E0490D"/>
    <w:rsid w:val="00E06711"/>
    <w:rsid w:val="00E071E4"/>
    <w:rsid w:val="00E10AA4"/>
    <w:rsid w:val="00E11334"/>
    <w:rsid w:val="00E14079"/>
    <w:rsid w:val="00E15CE3"/>
    <w:rsid w:val="00E21ABA"/>
    <w:rsid w:val="00E230E1"/>
    <w:rsid w:val="00E24141"/>
    <w:rsid w:val="00E252F9"/>
    <w:rsid w:val="00E26F48"/>
    <w:rsid w:val="00E272E5"/>
    <w:rsid w:val="00E278A1"/>
    <w:rsid w:val="00E3111D"/>
    <w:rsid w:val="00E35E29"/>
    <w:rsid w:val="00E453F6"/>
    <w:rsid w:val="00E51726"/>
    <w:rsid w:val="00E52FCF"/>
    <w:rsid w:val="00E541FD"/>
    <w:rsid w:val="00E55DA6"/>
    <w:rsid w:val="00E65279"/>
    <w:rsid w:val="00E6592B"/>
    <w:rsid w:val="00E65966"/>
    <w:rsid w:val="00E667CD"/>
    <w:rsid w:val="00E71284"/>
    <w:rsid w:val="00E74BBC"/>
    <w:rsid w:val="00E75156"/>
    <w:rsid w:val="00E77365"/>
    <w:rsid w:val="00E77C3C"/>
    <w:rsid w:val="00E83356"/>
    <w:rsid w:val="00E85053"/>
    <w:rsid w:val="00E8663E"/>
    <w:rsid w:val="00E92584"/>
    <w:rsid w:val="00E92F25"/>
    <w:rsid w:val="00EA136E"/>
    <w:rsid w:val="00EA1EDB"/>
    <w:rsid w:val="00EA2D47"/>
    <w:rsid w:val="00EA3314"/>
    <w:rsid w:val="00EA7148"/>
    <w:rsid w:val="00EA7888"/>
    <w:rsid w:val="00EB281B"/>
    <w:rsid w:val="00EB29DA"/>
    <w:rsid w:val="00EB32A2"/>
    <w:rsid w:val="00EB4051"/>
    <w:rsid w:val="00EB787F"/>
    <w:rsid w:val="00EC5D00"/>
    <w:rsid w:val="00ED2FED"/>
    <w:rsid w:val="00EE0FC8"/>
    <w:rsid w:val="00EE51C2"/>
    <w:rsid w:val="00EF65B9"/>
    <w:rsid w:val="00F1515B"/>
    <w:rsid w:val="00F173DB"/>
    <w:rsid w:val="00F221DF"/>
    <w:rsid w:val="00F2449A"/>
    <w:rsid w:val="00F323C5"/>
    <w:rsid w:val="00F35A38"/>
    <w:rsid w:val="00F36A16"/>
    <w:rsid w:val="00F4329B"/>
    <w:rsid w:val="00F44741"/>
    <w:rsid w:val="00F45A4B"/>
    <w:rsid w:val="00F55422"/>
    <w:rsid w:val="00F574DA"/>
    <w:rsid w:val="00F626FA"/>
    <w:rsid w:val="00F632BE"/>
    <w:rsid w:val="00F64DB4"/>
    <w:rsid w:val="00F70CF8"/>
    <w:rsid w:val="00F7456D"/>
    <w:rsid w:val="00F900D0"/>
    <w:rsid w:val="00F920D2"/>
    <w:rsid w:val="00F92659"/>
    <w:rsid w:val="00F929FD"/>
    <w:rsid w:val="00F93A09"/>
    <w:rsid w:val="00FA3A9A"/>
    <w:rsid w:val="00FA5845"/>
    <w:rsid w:val="00FA5F8B"/>
    <w:rsid w:val="00FA7824"/>
    <w:rsid w:val="00FB02DA"/>
    <w:rsid w:val="00FB4AFA"/>
    <w:rsid w:val="00FB4EC1"/>
    <w:rsid w:val="00FB6370"/>
    <w:rsid w:val="00FC1BFB"/>
    <w:rsid w:val="00FC4433"/>
    <w:rsid w:val="00FC5934"/>
    <w:rsid w:val="00FC6BBC"/>
    <w:rsid w:val="00FC6DE4"/>
    <w:rsid w:val="00FD1F8A"/>
    <w:rsid w:val="00FD28F1"/>
    <w:rsid w:val="00FD4D90"/>
    <w:rsid w:val="00FD71DF"/>
    <w:rsid w:val="00FE15D2"/>
    <w:rsid w:val="00FE4F42"/>
    <w:rsid w:val="00FF348E"/>
    <w:rsid w:val="00FF399C"/>
    <w:rsid w:val="00FF7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080453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egoe UI" w:eastAsiaTheme="minorHAnsi" w:hAnsi="Segoe UI" w:cs="Times New Roman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C91"/>
    <w:pPr>
      <w:spacing w:after="0" w:line="240" w:lineRule="auto"/>
    </w:pPr>
  </w:style>
  <w:style w:type="paragraph" w:styleId="Balk1">
    <w:name w:val="heading 1"/>
    <w:basedOn w:val="Normal"/>
    <w:next w:val="Normal"/>
    <w:link w:val="Balk1Char"/>
    <w:qFormat/>
    <w:rsid w:val="005F7C9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3930C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F7C91"/>
    <w:pPr>
      <w:spacing w:after="0" w:line="240" w:lineRule="auto"/>
    </w:pPr>
    <w:rPr>
      <w:rFonts w:ascii="Times New Roman" w:eastAsia="Times New Roman" w:hAnsi="Times New Roman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1Char">
    <w:name w:val="Başlık 1 Char"/>
    <w:basedOn w:val="VarsaylanParagrafYazTipi"/>
    <w:link w:val="Balk1"/>
    <w:rsid w:val="005F7C91"/>
    <w:rPr>
      <w:rFonts w:ascii="Arial" w:eastAsia="Times New Roman" w:hAnsi="Arial" w:cs="Arial"/>
      <w:b/>
      <w:bCs/>
      <w:kern w:val="32"/>
      <w:sz w:val="32"/>
      <w:szCs w:val="32"/>
      <w:lang w:eastAsia="tr-TR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C56448"/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C56448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DipnotBavurusu">
    <w:name w:val="footnote reference"/>
    <w:basedOn w:val="VarsaylanParagrafYazTipi"/>
    <w:uiPriority w:val="99"/>
    <w:semiHidden/>
    <w:unhideWhenUsed/>
    <w:rsid w:val="00C56448"/>
    <w:rPr>
      <w:vertAlign w:val="superscript"/>
    </w:rPr>
  </w:style>
  <w:style w:type="character" w:styleId="Kpr">
    <w:name w:val="Hyperlink"/>
    <w:basedOn w:val="VarsaylanParagrafYazTipi"/>
    <w:uiPriority w:val="99"/>
    <w:unhideWhenUsed/>
    <w:rsid w:val="00B129E4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B129E4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332C37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32C37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332C3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332C37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zlenenKpr">
    <w:name w:val="FollowedHyperlink"/>
    <w:basedOn w:val="VarsaylanParagrafYazTipi"/>
    <w:uiPriority w:val="99"/>
    <w:semiHidden/>
    <w:unhideWhenUsed/>
    <w:rsid w:val="00912DE7"/>
    <w:rPr>
      <w:color w:val="954F72" w:themeColor="followed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20838"/>
    <w:rPr>
      <w:rFonts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20838"/>
    <w:rPr>
      <w:rFonts w:cs="Segoe UI"/>
      <w:sz w:val="18"/>
      <w:szCs w:val="18"/>
    </w:rPr>
  </w:style>
  <w:style w:type="character" w:styleId="AklamaBavurusu">
    <w:name w:val="annotation reference"/>
    <w:basedOn w:val="VarsaylanParagrafYazTipi"/>
    <w:uiPriority w:val="99"/>
    <w:semiHidden/>
    <w:unhideWhenUsed/>
    <w:rsid w:val="004D0069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4D0069"/>
  </w:style>
  <w:style w:type="character" w:customStyle="1" w:styleId="AklamaMetniChar">
    <w:name w:val="Açıklama Metni Char"/>
    <w:basedOn w:val="VarsaylanParagrafYazTipi"/>
    <w:link w:val="AklamaMetni"/>
    <w:uiPriority w:val="99"/>
    <w:rsid w:val="004D0069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D0069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D0069"/>
    <w:rPr>
      <w:b/>
      <w:bCs/>
    </w:rPr>
  </w:style>
  <w:style w:type="paragraph" w:styleId="ListeParagraf">
    <w:name w:val="List Paragraph"/>
    <w:basedOn w:val="Normal"/>
    <w:uiPriority w:val="34"/>
    <w:qFormat/>
    <w:rsid w:val="00F1515B"/>
    <w:pPr>
      <w:ind w:left="720"/>
      <w:contextualSpacing/>
    </w:p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895983"/>
    <w:rPr>
      <w:color w:val="605E5C"/>
      <w:shd w:val="clear" w:color="auto" w:fill="E1DFDD"/>
    </w:rPr>
  </w:style>
  <w:style w:type="paragraph" w:styleId="GvdeMetni">
    <w:name w:val="Body Text"/>
    <w:basedOn w:val="Normal"/>
    <w:link w:val="GvdeMetniChar"/>
    <w:uiPriority w:val="1"/>
    <w:qFormat/>
    <w:rsid w:val="00597484"/>
    <w:pPr>
      <w:widowControl w:val="0"/>
      <w:autoSpaceDE w:val="0"/>
      <w:autoSpaceDN w:val="0"/>
    </w:pPr>
    <w:rPr>
      <w:rFonts w:ascii="Times New Roman" w:eastAsia="Times New Roman" w:hAnsi="Times New Roman"/>
      <w:lang w:val="en-US"/>
    </w:rPr>
  </w:style>
  <w:style w:type="character" w:customStyle="1" w:styleId="GvdeMetniChar">
    <w:name w:val="Gövde Metni Char"/>
    <w:basedOn w:val="VarsaylanParagrafYazTipi"/>
    <w:link w:val="GvdeMetni"/>
    <w:uiPriority w:val="1"/>
    <w:rsid w:val="00597484"/>
    <w:rPr>
      <w:rFonts w:ascii="Times New Roman" w:eastAsia="Times New Roman" w:hAnsi="Times New Roman"/>
      <w:lang w:val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3930C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customStyle="1" w:styleId="TabloKlavuzu1">
    <w:name w:val="Tablo Kılavuzu1"/>
    <w:basedOn w:val="NormalTablo"/>
    <w:next w:val="TabloKlavuzu"/>
    <w:uiPriority w:val="59"/>
    <w:rsid w:val="001F3CB0"/>
    <w:pPr>
      <w:spacing w:after="0" w:line="240" w:lineRule="auto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mlenmeyenBahsetme">
    <w:name w:val="Unresolved Mention"/>
    <w:basedOn w:val="VarsaylanParagrafYazTipi"/>
    <w:uiPriority w:val="99"/>
    <w:semiHidden/>
    <w:unhideWhenUsed/>
    <w:rsid w:val="00CD4C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39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oi.org/10.29329/jirte.2021.408.2" TargetMode="External"/><Relationship Id="rId18" Type="http://schemas.openxmlformats.org/officeDocument/2006/relationships/hyperlink" Target="https://doi.org/10.1002/pits.22818" TargetMode="External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doi.org/10.22555/joeed.v10i1.757" TargetMode="External"/><Relationship Id="rId17" Type="http://schemas.openxmlformats.org/officeDocument/2006/relationships/hyperlink" Target="https://doi.org/10.1787/b25efab8-en" TargetMode="External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yperlink" Target="https://doi.org/10.1002/9781118768747.ch1" TargetMode="External"/><Relationship Id="rId20" Type="http://schemas.openxmlformats.org/officeDocument/2006/relationships/hyperlink" Target="https://doi.org/10.1037/0000157-002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24315/tred.1101540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hyperlink" Target="https://creativecommons.org/licenses/by-nc-nd/4.0/" TargetMode="External"/><Relationship Id="rId19" Type="http://schemas.openxmlformats.org/officeDocument/2006/relationships/hyperlink" Target="https://doi.org/10.1177/088626052096712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urnalted.com/index.php/pub" TargetMode="External"/><Relationship Id="rId14" Type="http://schemas.openxmlformats.org/officeDocument/2006/relationships/hyperlink" Target="https://tez.yok.gov.tr/UlusalTezMerkezi/" TargetMode="Externa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journalted.com/index.php/pub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orcid.org/XXXX-XXXX-XXXX-XXX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A83391-80C7-4F12-9EEC-8C240DD6C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76</Words>
  <Characters>8989</Characters>
  <Application>Microsoft Office Word</Application>
  <DocSecurity>0</DocSecurity>
  <Lines>74</Lines>
  <Paragraphs>2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06T14:25:00Z</dcterms:created>
  <dcterms:modified xsi:type="dcterms:W3CDTF">2023-08-06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247b7cd518d008a494f342d8a5746ac7e55e2ce74d72a072d27b75cd1a70e3</vt:lpwstr>
  </property>
</Properties>
</file>